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029D173B" w:rsidR="00AD3A75" w:rsidRDefault="00B649C4" w:rsidP="00DE578C">
      <w:pPr>
        <w:ind w:left="-180"/>
      </w:pPr>
      <w:r>
        <w:rPr>
          <w:noProof/>
        </w:rPr>
        <mc:AlternateContent>
          <mc:Choice Requires="wps">
            <w:drawing>
              <wp:anchor distT="0" distB="0" distL="114300" distR="114300" simplePos="0" relativeHeight="251659265" behindDoc="0" locked="0" layoutInCell="1" allowOverlap="1" wp14:anchorId="5EF085F4" wp14:editId="23FCC196">
                <wp:simplePos x="0" y="0"/>
                <wp:positionH relativeFrom="column">
                  <wp:posOffset>-113904</wp:posOffset>
                </wp:positionH>
                <wp:positionV relativeFrom="paragraph">
                  <wp:posOffset>426085</wp:posOffset>
                </wp:positionV>
                <wp:extent cx="4617085" cy="597535"/>
                <wp:effectExtent l="0" t="0" r="5715" b="508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085" cy="597535"/>
                        </a:xfrm>
                        <a:prstGeom prst="rect">
                          <a:avLst/>
                        </a:prstGeom>
                        <a:solidFill>
                          <a:schemeClr val="accent1"/>
                        </a:solidFill>
                        <a:ln w="9525">
                          <a:noFill/>
                          <a:miter lim="800000"/>
                          <a:headEnd/>
                          <a:tailEnd/>
                        </a:ln>
                      </wps:spPr>
                      <wps:txbx>
                        <w:txbxContent>
                          <w:p w14:paraId="237A8B43" w14:textId="6CA914EA" w:rsidR="00C82D6E" w:rsidRPr="002D0F56" w:rsidRDefault="00C377D3" w:rsidP="00DE578C">
                            <w:pPr>
                              <w:pStyle w:val="Title"/>
                              <w:rPr>
                                <w:sz w:val="48"/>
                                <w:szCs w:val="48"/>
                              </w:rPr>
                            </w:pPr>
                            <w:r w:rsidRPr="00C377D3">
                              <w:rPr>
                                <w:sz w:val="48"/>
                                <w:szCs w:val="48"/>
                              </w:rPr>
                              <w:t>Optimiser son travail avec Microsoft 365</w:t>
                            </w:r>
                          </w:p>
                        </w:txbxContent>
                      </wps:txbx>
                      <wps:bodyPr rot="0" vert="horz" wrap="squar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EF085F4" id="_x0000_t202" coordsize="21600,21600" o:spt="202" path="m,l,21600r21600,l21600,xe">
                <v:stroke joinstyle="miter"/>
                <v:path gradientshapeok="t" o:connecttype="rect"/>
              </v:shapetype>
              <v:shape id="Text Box 2" o:spid="_x0000_s1026" type="#_x0000_t202" style="position:absolute;left:0;text-align:left;margin-left:-8.95pt;margin-top:33.55pt;width:363.55pt;height:47.0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" fillcolor="#0078d4 [3204]" stroked="f">
                <v:textbox style="mso-fit-shape-to-text:t" inset="0,0,0,0">
                  <w:txbxContent>
                    <w:p w14:paraId="237A8B43" w14:textId="6CA914EA" w:rsidR="00C82D6E" w:rsidRPr="002D0F56" w:rsidRDefault="00C377D3" w:rsidP="00DE578C">
                      <w:pPr>
                        <w:pStyle w:val="Title"/>
                        <w:rPr>
                          <w:sz w:val="48"/>
                          <w:szCs w:val="48"/>
                        </w:rPr>
                      </w:pPr>
                      <w:r w:rsidRPr="00C377D3">
                        <w:rPr>
                          <w:sz w:val="48"/>
                          <w:szCs w:val="48"/>
                        </w:rPr>
                        <w:t>Optimiser son travail avec Microsoft 365</w:t>
                      </w:r>
                    </w:p>
                  </w:txbxContent>
                </v:textbox>
                <w10:wrap type="topAndBottom"/>
              </v:shape>
            </w:pict>
          </mc:Fallback>
        </mc:AlternateContent>
      </w:r>
      <w:r w:rsidR="009D09B1" w:rsidRPr="009D09B1">
        <w:rPr>
          <w:noProof/>
        </w:rPr>
        <mc:AlternateContent>
          <mc:Choice Requires="wpg">
            <w:drawing>
              <wp:anchor distT="0" distB="0" distL="114300" distR="114300" simplePos="0" relativeHeight="251658240" behindDoc="1" locked="0" layoutInCell="1" allowOverlap="1" wp14:anchorId="50B94EBB" wp14:editId="5125CD1E">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2B035A66" id="Group 96" o:spid="_x0000_s1026" alt="&quot;&quot;" style="position:absolute;margin-left:0;margin-top:-50.25pt;width:612pt;height:165.6pt;z-index:-251658240;mso-position-horizontal:left;mso-position-horizontal-relative:page" coordsize="77724,2103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Pr>
          <w:noProof/>
        </w:rPr>
        <w:drawing>
          <wp:inline distT="0" distB="0" distL="0" distR="0" wp14:anchorId="0E03387A" wp14:editId="4165CCCA">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47FCDF46" w14:textId="0BFF428C" w:rsidR="000B771A" w:rsidRDefault="000B771A" w:rsidP="000B771A"/>
    <w:p w14:paraId="5C6A5AE9" w14:textId="77777777" w:rsidR="000B771A" w:rsidRDefault="000B771A" w:rsidP="000B771A"/>
    <w:p w14:paraId="06E01828" w14:textId="07BCB261" w:rsidR="008F3AE5" w:rsidRPr="00F86FE4" w:rsidRDefault="009B5540" w:rsidP="00F86FE4">
      <w:pPr>
        <w:pStyle w:val="Heading1"/>
      </w:pPr>
      <w:r>
        <w:t>Objectif</w:t>
      </w:r>
    </w:p>
    <w:p w14:paraId="7DF98B3F" w14:textId="2E63995B" w:rsidR="00A71684" w:rsidRDefault="00A71684" w:rsidP="00E43BC2">
      <w:pPr>
        <w:pStyle w:val="BodyText"/>
      </w:pPr>
      <w:r w:rsidRPr="00A71684">
        <w:t xml:space="preserve">Connaître les bases, c'est bien, mais savoir adapter les produits Microsoft 365 à vos spécificités quotidiennes, c'est encore mieux. Dans ce cours, les apprenants </w:t>
      </w:r>
      <w:r w:rsidR="00CF383F">
        <w:t>pourront acquérir</w:t>
      </w:r>
      <w:r w:rsidRPr="00A71684">
        <w:t xml:space="preserve"> les connaissances nécessaires pour utiliser divers produits Microsoft 365</w:t>
      </w:r>
      <w:r w:rsidR="00CF383F">
        <w:t xml:space="preserve"> et </w:t>
      </w:r>
      <w:r w:rsidRPr="00A71684">
        <w:t xml:space="preserve">communiquer plus efficacement, </w:t>
      </w:r>
      <w:r w:rsidR="00CF383F">
        <w:t>susciter l’implication de</w:t>
      </w:r>
      <w:r w:rsidRPr="00A71684">
        <w:t xml:space="preserve"> leur public et de rester organisés.</w:t>
      </w:r>
    </w:p>
    <w:p w14:paraId="7415BD51" w14:textId="77777777" w:rsidR="007D680D" w:rsidRDefault="007D680D" w:rsidP="00E43BC2">
      <w:pPr>
        <w:pStyle w:val="BodyText"/>
      </w:pPr>
    </w:p>
    <w:p w14:paraId="21894C13" w14:textId="2670F942" w:rsidR="00F35EA6" w:rsidRPr="00192BE6" w:rsidRDefault="006E0ADF" w:rsidP="00E43BC2">
      <w:pPr>
        <w:pStyle w:val="BodyText"/>
        <w:rPr>
          <w:rFonts w:asciiTheme="majorHAnsi" w:hAnsiTheme="majorHAnsi" w:cstheme="majorBidi"/>
        </w:rPr>
      </w:pPr>
      <w:r>
        <w:rPr>
          <w:rFonts w:asciiTheme="majorHAnsi" w:hAnsiTheme="majorHAnsi" w:cstheme="majorBidi"/>
        </w:rPr>
        <w:t>Cette formation vous permettra de</w:t>
      </w:r>
      <w:r w:rsidR="00F35EA6" w:rsidRPr="27BB1609">
        <w:rPr>
          <w:rFonts w:asciiTheme="majorHAnsi" w:hAnsiTheme="majorHAnsi" w:cstheme="majorBidi"/>
        </w:rPr>
        <w:t xml:space="preserve"> :</w:t>
      </w:r>
    </w:p>
    <w:p w14:paraId="29A7FC9C" w14:textId="009F813E" w:rsidR="00AB37DB" w:rsidRDefault="00AB37DB" w:rsidP="00AB37DB">
      <w:pPr>
        <w:pStyle w:val="ListBullet"/>
      </w:pPr>
      <w:r>
        <w:t>Découvr</w:t>
      </w:r>
      <w:r w:rsidR="006E0ADF">
        <w:t>ir</w:t>
      </w:r>
      <w:r>
        <w:t xml:space="preserve"> les stratégies et astuces d'organisation d'Outlook</w:t>
      </w:r>
    </w:p>
    <w:p w14:paraId="2C92A9BD" w14:textId="4172374E" w:rsidR="00AB37DB" w:rsidRDefault="006E0ADF" w:rsidP="00AB37DB">
      <w:pPr>
        <w:pStyle w:val="ListBullet"/>
      </w:pPr>
      <w:r>
        <w:t>De g</w:t>
      </w:r>
      <w:r w:rsidR="00AB37DB">
        <w:t>érer les notes avec OneNote</w:t>
      </w:r>
    </w:p>
    <w:p w14:paraId="118692ED" w14:textId="2BFDA878" w:rsidR="00AB37DB" w:rsidRDefault="006E0ADF" w:rsidP="00AB37DB">
      <w:pPr>
        <w:pStyle w:val="ListBullet"/>
      </w:pPr>
      <w:r>
        <w:t>De c</w:t>
      </w:r>
      <w:r w:rsidR="00AB37DB">
        <w:t>rée</w:t>
      </w:r>
      <w:r>
        <w:t>r</w:t>
      </w:r>
      <w:r w:rsidR="00AB37DB">
        <w:t xml:space="preserve"> des présentations avancées avec PowerPoint</w:t>
      </w:r>
    </w:p>
    <w:p w14:paraId="72BF4AB6" w14:textId="1A225029" w:rsidR="00AB37DB" w:rsidRDefault="006E0ADF" w:rsidP="00AB37DB">
      <w:pPr>
        <w:pStyle w:val="ListBullet"/>
      </w:pPr>
      <w:r>
        <w:t>De c</w:t>
      </w:r>
      <w:r w:rsidR="00AB37DB">
        <w:t xml:space="preserve">oordonner avec </w:t>
      </w:r>
      <w:r>
        <w:t>Teams</w:t>
      </w:r>
    </w:p>
    <w:p w14:paraId="2FA2264C" w14:textId="2FD7F40F" w:rsidR="00AB37DB" w:rsidRDefault="006E0ADF" w:rsidP="00AB37DB">
      <w:pPr>
        <w:pStyle w:val="ListBullet"/>
      </w:pPr>
      <w:r>
        <w:t>De c</w:t>
      </w:r>
      <w:r w:rsidR="00AB37DB">
        <w:t>ré</w:t>
      </w:r>
      <w:r>
        <w:t>er</w:t>
      </w:r>
      <w:r w:rsidR="00AB37DB">
        <w:t xml:space="preserve"> de</w:t>
      </w:r>
      <w:r>
        <w:t>s</w:t>
      </w:r>
      <w:r w:rsidR="00AB37DB">
        <w:t xml:space="preserve"> documents </w:t>
      </w:r>
      <w:r>
        <w:t>avec Word de manière efficace et</w:t>
      </w:r>
      <w:r w:rsidR="00AB37DB">
        <w:t xml:space="preserve"> avancée </w:t>
      </w:r>
    </w:p>
    <w:p w14:paraId="2846E369" w14:textId="47976605" w:rsidR="00E92F54" w:rsidRDefault="006E0ADF" w:rsidP="00AB37DB">
      <w:pPr>
        <w:pStyle w:val="ListBullet"/>
        <w:rPr>
          <w:rFonts w:asciiTheme="majorHAnsi" w:hAnsiTheme="majorHAnsi" w:cstheme="majorHAnsi"/>
        </w:rPr>
      </w:pPr>
      <w:r>
        <w:t>D’effectuer</w:t>
      </w:r>
      <w:r w:rsidR="00AB37DB">
        <w:t xml:space="preserve"> une série </w:t>
      </w:r>
      <w:r>
        <w:t>d’ateliers pratique</w:t>
      </w:r>
      <w:r w:rsidR="00AB37DB">
        <w:t xml:space="preserve"> </w:t>
      </w:r>
      <w:r>
        <w:t xml:space="preserve">pour apprendre à </w:t>
      </w:r>
      <w:r w:rsidR="00AB37DB">
        <w:t xml:space="preserve">appliquer </w:t>
      </w:r>
      <w:r>
        <w:t>vo</w:t>
      </w:r>
      <w:r w:rsidR="00AB37DB">
        <w:t xml:space="preserve">s connaissances avancées sur les produits Microsoft 365 nouvellement acquises à </w:t>
      </w:r>
      <w:r>
        <w:t>votre</w:t>
      </w:r>
      <w:r w:rsidR="00AB37DB">
        <w:t xml:space="preserve"> rôle professionnel et à</w:t>
      </w:r>
      <w:r>
        <w:t xml:space="preserve"> votre v</w:t>
      </w:r>
      <w:r w:rsidR="00AB37DB">
        <w:t>ie personnelle.</w:t>
      </w:r>
    </w:p>
    <w:p w14:paraId="17401583" w14:textId="77777777" w:rsidR="005D68F5" w:rsidRDefault="005D68F5" w:rsidP="00FC4CB1">
      <w:pPr>
        <w:pStyle w:val="BodyText"/>
        <w:rPr>
          <w:rFonts w:asciiTheme="majorHAnsi" w:hAnsiTheme="majorHAnsi" w:cstheme="majorHAnsi"/>
        </w:rPr>
      </w:pPr>
    </w:p>
    <w:p w14:paraId="6466D942" w14:textId="523BB5EC" w:rsidR="008F3AE5" w:rsidRPr="00653383" w:rsidRDefault="00DE04A9" w:rsidP="00FC4CB1">
      <w:pPr>
        <w:pStyle w:val="BodyText"/>
      </w:pPr>
      <w:r w:rsidRPr="00B74320">
        <w:rPr>
          <w:rFonts w:asciiTheme="majorHAnsi" w:hAnsiTheme="majorHAnsi" w:cstheme="majorHAnsi"/>
        </w:rPr>
        <w:t xml:space="preserve">Compétences </w:t>
      </w:r>
      <w:r w:rsidR="00DC4B20">
        <w:rPr>
          <w:rFonts w:asciiTheme="majorHAnsi" w:hAnsiTheme="majorHAnsi" w:cstheme="majorHAnsi"/>
        </w:rPr>
        <w:t>connex</w:t>
      </w:r>
      <w:r w:rsidRPr="00B74320">
        <w:rPr>
          <w:rFonts w:asciiTheme="majorHAnsi" w:hAnsiTheme="majorHAnsi" w:cstheme="majorHAnsi"/>
        </w:rPr>
        <w:t xml:space="preserve">es : </w:t>
      </w:r>
      <w:r w:rsidR="00FB2410" w:rsidRPr="00653383">
        <w:t>Fonctionnalités avancées dans : Word, Outlook, Teams, PowerPoint, OneNote</w:t>
      </w:r>
    </w:p>
    <w:p w14:paraId="39A9FAEF" w14:textId="56B05E18" w:rsidR="00B867B4" w:rsidRPr="00653383" w:rsidRDefault="006209C7" w:rsidP="00FC4CB1">
      <w:pPr>
        <w:pStyle w:val="BodyText"/>
      </w:pPr>
      <w:r w:rsidRPr="00B74320">
        <w:rPr>
          <w:rFonts w:asciiTheme="majorHAnsi" w:hAnsiTheme="majorHAnsi" w:cstheme="majorHAnsi"/>
        </w:rPr>
        <w:t xml:space="preserve">Ressources </w:t>
      </w:r>
      <w:r w:rsidR="00DC4B20">
        <w:rPr>
          <w:rFonts w:asciiTheme="majorHAnsi" w:hAnsiTheme="majorHAnsi" w:cstheme="majorHAnsi"/>
        </w:rPr>
        <w:t>nécessaire</w:t>
      </w:r>
      <w:r w:rsidRPr="00B74320">
        <w:rPr>
          <w:rFonts w:asciiTheme="majorHAnsi" w:hAnsiTheme="majorHAnsi" w:cstheme="majorHAnsi"/>
        </w:rPr>
        <w:t xml:space="preserve">s : </w:t>
      </w:r>
      <w:r w:rsidR="00FB2410" w:rsidRPr="00653383">
        <w:t>Ordinateur, Internet, accès à Microsoft 365</w:t>
      </w:r>
    </w:p>
    <w:p w14:paraId="727AD97E" w14:textId="77777777" w:rsidR="00F95A30" w:rsidRPr="00653383" w:rsidRDefault="00F95A30" w:rsidP="00653383"/>
    <w:p w14:paraId="224FE7ED" w14:textId="77777777" w:rsidR="00E43BC2" w:rsidRDefault="00E43BC2">
      <w:pPr>
        <w:spacing w:before="0" w:after="160" w:line="259" w:lineRule="auto"/>
        <w:rPr>
          <w:rFonts w:asciiTheme="majorHAnsi" w:eastAsiaTheme="majorEastAsia" w:hAnsiTheme="majorHAnsi" w:cstheme="majorBidi"/>
          <w:color w:val="243A5E" w:themeColor="text2"/>
          <w:sz w:val="28"/>
          <w:szCs w:val="26"/>
        </w:rPr>
      </w:pPr>
      <w:r>
        <w:br w:type="page"/>
      </w:r>
    </w:p>
    <w:p w14:paraId="4B934067" w14:textId="416E6731" w:rsidR="00C37F2D" w:rsidRPr="00E92F54" w:rsidRDefault="00DD1678" w:rsidP="00F86FE4">
      <w:pPr>
        <w:pStyle w:val="Heading1"/>
      </w:pPr>
      <w:r w:rsidRPr="00E92F54">
        <w:lastRenderedPageBreak/>
        <w:t xml:space="preserve">Chapitre </w:t>
      </w:r>
      <w:r w:rsidR="00EA21C4" w:rsidRPr="00E92F54">
        <w:t>1 : S'approprier Outlook</w:t>
      </w:r>
    </w:p>
    <w:p w14:paraId="6F9DB249" w14:textId="08B745AB" w:rsidR="002C6279" w:rsidRDefault="002F22AB" w:rsidP="00414190">
      <w:pPr>
        <w:pStyle w:val="Heading2"/>
      </w:pPr>
      <w:r w:rsidRPr="002207B2">
        <w:t>Termes à connaître :</w:t>
      </w:r>
    </w:p>
    <w:p w14:paraId="065ABE2B" w14:textId="106A262C" w:rsidR="001547E5" w:rsidRPr="00653383" w:rsidRDefault="009F0669" w:rsidP="00FC4CB1">
      <w:pPr>
        <w:pStyle w:val="BodyText"/>
      </w:pPr>
      <w:r w:rsidRPr="009F0669">
        <w:t xml:space="preserve">Perspectives, </w:t>
      </w:r>
      <w:r w:rsidR="008F39C3">
        <w:t>indicateurs</w:t>
      </w:r>
    </w:p>
    <w:p w14:paraId="5C4E999C" w14:textId="0F061E04" w:rsidR="00B118A9" w:rsidRPr="00653383" w:rsidRDefault="00B118A9" w:rsidP="00963BEB">
      <w:pPr>
        <w:pStyle w:val="Heading2"/>
      </w:pPr>
      <w:r w:rsidRPr="00653383">
        <w:t>Vidéos connexes</w:t>
      </w:r>
      <w:r w:rsidR="008F39C3">
        <w:t> :</w:t>
      </w:r>
    </w:p>
    <w:p w14:paraId="34EDB0CE" w14:textId="771799A2" w:rsidR="4874CB69" w:rsidRPr="00653383" w:rsidRDefault="001259C9" w:rsidP="00FC4CB1">
      <w:pPr>
        <w:pStyle w:val="BodyText"/>
      </w:pPr>
      <w:r w:rsidRPr="002B50FB">
        <w:rPr>
          <w:lang w:val="fr-FR"/>
        </w:rPr>
        <w:t>Veillez à commencer par visionner les leçons par vidéo correspondant à cette formation</w:t>
      </w:r>
      <w:r w:rsidR="002F48AC">
        <w:t>.</w:t>
      </w:r>
    </w:p>
    <w:p w14:paraId="636746F6" w14:textId="4E59B5AA" w:rsidR="003A20D5" w:rsidRPr="00653383" w:rsidRDefault="001259C9" w:rsidP="00963BEB">
      <w:pPr>
        <w:pStyle w:val="Heading2"/>
      </w:pPr>
      <w:r>
        <w:t>Contrôle</w:t>
      </w:r>
      <w:r w:rsidR="006E3636" w:rsidRPr="00F922CA">
        <w:t xml:space="preserve"> des connaissances</w:t>
      </w:r>
    </w:p>
    <w:p w14:paraId="63A95052" w14:textId="2623B311" w:rsidR="00B4125F" w:rsidRPr="00653383" w:rsidRDefault="00D9179E" w:rsidP="00391A15">
      <w:pPr>
        <w:pStyle w:val="ListNumber"/>
        <w:spacing w:before="120"/>
      </w:pPr>
      <w:r w:rsidRPr="00D9179E">
        <w:t>Quels sont les deux avantages de la création de groupes de contacts dans Outlook ?</w:t>
      </w:r>
    </w:p>
    <w:p w14:paraId="7342A1D9" w14:textId="566E56B1" w:rsidR="00800933" w:rsidRPr="00FF2F27" w:rsidRDefault="005F1A35" w:rsidP="005F1A35">
      <w:pPr>
        <w:pStyle w:val="ListNumber2"/>
        <w:numPr>
          <w:ilvl w:val="0"/>
          <w:numId w:val="0"/>
        </w:numPr>
        <w:ind w:left="360"/>
      </w:pPr>
      <w:r w:rsidRPr="005F1A35">
        <w:rPr>
          <w:rFonts w:asciiTheme="majorHAnsi" w:hAnsiTheme="majorHAnsi" w:cstheme="majorHAnsi"/>
        </w:rPr>
        <w:t xml:space="preserve">Réponse possible : </w:t>
      </w:r>
      <w:r w:rsidRPr="005F1A35">
        <w:rPr>
          <w:rFonts w:cstheme="minorHAnsi"/>
        </w:rPr>
        <w:t xml:space="preserve">possibilité d'envoyer un e-mail à un ensemble de personnes sans avoir à le saisir </w:t>
      </w:r>
      <w:r w:rsidR="008A6155">
        <w:rPr>
          <w:rFonts w:cstheme="minorHAnsi"/>
        </w:rPr>
        <w:t>manuellement</w:t>
      </w:r>
      <w:r w:rsidRPr="005F1A35">
        <w:rPr>
          <w:rFonts w:cstheme="minorHAnsi"/>
        </w:rPr>
        <w:t xml:space="preserve"> à chaque fois. Possibilité de m</w:t>
      </w:r>
      <w:r w:rsidR="008A6155">
        <w:rPr>
          <w:rFonts w:cstheme="minorHAnsi"/>
        </w:rPr>
        <w:t>ise</w:t>
      </w:r>
      <w:r w:rsidRPr="005F1A35">
        <w:rPr>
          <w:rFonts w:cstheme="minorHAnsi"/>
        </w:rPr>
        <w:t xml:space="preserve"> à jour en ajoutant et/ou en supprimant des membres du groupe, ce qui le rend transparent pour l'expéditeur.</w:t>
      </w:r>
    </w:p>
    <w:p w14:paraId="311D37BA" w14:textId="139FBDAC" w:rsidR="008C6719" w:rsidRPr="00653383" w:rsidRDefault="00A12AEF" w:rsidP="001E4ECA">
      <w:pPr>
        <w:pStyle w:val="ListNumber"/>
      </w:pPr>
      <w:r w:rsidRPr="00A12AEF">
        <w:t>Comment puis-je utiliser l'assistant de planification pour planifier une réunion afin que je puisse rencontrer mes collègues occupés ?</w:t>
      </w:r>
    </w:p>
    <w:p w14:paraId="1A44FD0F" w14:textId="7C729671" w:rsidR="002E2DE0" w:rsidRDefault="002E2DE0" w:rsidP="002E2DE0">
      <w:pPr>
        <w:pStyle w:val="ListNumber2"/>
        <w:numPr>
          <w:ilvl w:val="0"/>
          <w:numId w:val="0"/>
        </w:numPr>
        <w:ind w:left="360"/>
      </w:pPr>
      <w:r w:rsidRPr="002E2DE0">
        <w:rPr>
          <w:rFonts w:asciiTheme="majorHAnsi" w:hAnsiTheme="majorHAnsi" w:cstheme="majorHAnsi"/>
        </w:rPr>
        <w:t xml:space="preserve">Réponse possible : </w:t>
      </w:r>
      <w:r w:rsidRPr="002E2DE0">
        <w:t xml:space="preserve">Créez un nouvel événement en sélectionnant l'heure souhaitée. Ajouter des participants à la réunion. Sélectionnez l'assistant de planification dans la barre de menu supérieure. À partir de l'assistant de planification, vous pouvez voir les horaires de disponibilité des participants. S'ils sont libres à l'heure souhaitée, tant mieux, vous avez terminé. Si ce n'est pas le cas, l'assistant de planification offre une représentation visuelle des heures disponibles. Faites défiler </w:t>
      </w:r>
      <w:r w:rsidR="00C45518">
        <w:t xml:space="preserve">l’écran </w:t>
      </w:r>
      <w:r w:rsidRPr="002E2DE0">
        <w:t xml:space="preserve">pour trouver une </w:t>
      </w:r>
      <w:r w:rsidR="008A6155">
        <w:t>plage horaire ouverte</w:t>
      </w:r>
      <w:r w:rsidRPr="002E2DE0">
        <w:t>.</w:t>
      </w:r>
    </w:p>
    <w:p w14:paraId="61403953" w14:textId="0D052ABB" w:rsidR="00E26690" w:rsidRDefault="00E26690" w:rsidP="002E2DE0">
      <w:pPr>
        <w:pStyle w:val="ListNumber2"/>
        <w:numPr>
          <w:ilvl w:val="0"/>
          <w:numId w:val="0"/>
        </w:numPr>
        <w:ind w:left="360"/>
      </w:pPr>
      <w:r>
        <w:br w:type="page"/>
      </w:r>
    </w:p>
    <w:p w14:paraId="384F67C0" w14:textId="1B60DF7E" w:rsidR="008968C0" w:rsidRPr="00653383" w:rsidRDefault="008A6155" w:rsidP="00771FF9">
      <w:pPr>
        <w:pStyle w:val="Heading2"/>
      </w:pPr>
      <w:r>
        <w:lastRenderedPageBreak/>
        <w:t>Atelier</w:t>
      </w:r>
      <w:r w:rsidR="00F17A27">
        <w:t xml:space="preserve"> 1.1 </w:t>
      </w:r>
      <w:r w:rsidR="00332F77">
        <w:t>: G</w:t>
      </w:r>
      <w:r>
        <w:t>estion des</w:t>
      </w:r>
      <w:r w:rsidR="00332F77">
        <w:t xml:space="preserve"> contacts et </w:t>
      </w:r>
      <w:r>
        <w:t>d</w:t>
      </w:r>
      <w:r w:rsidR="00332F77">
        <w:t>es dossiers</w:t>
      </w:r>
    </w:p>
    <w:p w14:paraId="1408432C" w14:textId="2DCF16EF" w:rsidR="000E1BD9" w:rsidRPr="00653383" w:rsidRDefault="009B5540" w:rsidP="00F11F1A">
      <w:pPr>
        <w:pStyle w:val="Heading3"/>
      </w:pPr>
      <w:r>
        <w:t>Objectif</w:t>
      </w:r>
    </w:p>
    <w:p w14:paraId="5185403D" w14:textId="77777777" w:rsidR="003458A1" w:rsidRDefault="00667888" w:rsidP="00667888">
      <w:pPr>
        <w:pStyle w:val="ListBullet"/>
        <w:numPr>
          <w:ilvl w:val="0"/>
          <w:numId w:val="0"/>
        </w:numPr>
        <w:ind w:left="288" w:hanging="288"/>
        <w:rPr>
          <w:lang w:val="fr-FR"/>
        </w:rPr>
      </w:pPr>
      <w:r w:rsidRPr="0052432D">
        <w:rPr>
          <w:lang w:val="fr-FR"/>
        </w:rPr>
        <w:t>Dans le cadre de cette activité pratique, les participants mettront en pratique leurs connaissances e</w:t>
      </w:r>
      <w:r>
        <w:rPr>
          <w:lang w:val="fr-FR"/>
        </w:rPr>
        <w:t>n</w:t>
      </w:r>
    </w:p>
    <w:p w14:paraId="060F4247" w14:textId="7E4C55D1" w:rsidR="00667888" w:rsidRPr="00667888" w:rsidRDefault="00667888" w:rsidP="00667888">
      <w:pPr>
        <w:pStyle w:val="ListBullet"/>
        <w:numPr>
          <w:ilvl w:val="0"/>
          <w:numId w:val="0"/>
        </w:numPr>
        <w:ind w:left="288" w:hanging="288"/>
      </w:pPr>
      <w:r w:rsidRPr="0052432D">
        <w:rPr>
          <w:lang w:val="fr-FR"/>
        </w:rPr>
        <w:t>matière</w:t>
      </w:r>
      <w:r>
        <w:rPr>
          <w:lang w:val="fr-FR"/>
        </w:rPr>
        <w:t> :</w:t>
      </w:r>
    </w:p>
    <w:p w14:paraId="4C14E53A" w14:textId="09F93EE0" w:rsidR="00F07B5A" w:rsidRDefault="00010BC5" w:rsidP="00F07B5A">
      <w:pPr>
        <w:pStyle w:val="ListBullet"/>
      </w:pPr>
      <w:r>
        <w:t>D</w:t>
      </w:r>
      <w:r w:rsidR="00667888">
        <w:t>’u</w:t>
      </w:r>
      <w:r w:rsidR="00F07B5A">
        <w:t>tilisation des e-mails</w:t>
      </w:r>
    </w:p>
    <w:p w14:paraId="58AABE75" w14:textId="74326BDA" w:rsidR="00F07B5A" w:rsidRDefault="00010BC5" w:rsidP="00F07B5A">
      <w:pPr>
        <w:pStyle w:val="ListBullet"/>
      </w:pPr>
      <w:r>
        <w:t>D</w:t>
      </w:r>
      <w:r w:rsidR="00667888">
        <w:t>e l</w:t>
      </w:r>
      <w:r w:rsidR="00F07B5A">
        <w:t>istes de contacts dans Outlook</w:t>
      </w:r>
    </w:p>
    <w:p w14:paraId="6EC659A3" w14:textId="326A9B3A" w:rsidR="008968C0" w:rsidRPr="00653383" w:rsidRDefault="00667888" w:rsidP="00F11F1A">
      <w:pPr>
        <w:pStyle w:val="Heading3"/>
      </w:pPr>
      <w:r>
        <w:t>I</w:t>
      </w:r>
      <w:r w:rsidR="008968C0" w:rsidRPr="00653383">
        <w:t>nstructions</w:t>
      </w:r>
    </w:p>
    <w:p w14:paraId="3D5AA887" w14:textId="59495CD7" w:rsidR="0018701E" w:rsidRPr="00653383" w:rsidRDefault="00CF0252" w:rsidP="00FC4CB1">
      <w:pPr>
        <w:pStyle w:val="BodyText"/>
      </w:pPr>
      <w:r w:rsidRPr="00CF0252">
        <w:t xml:space="preserve">Dans votre compte de messagerie Outlook déjà configuré, créez une liste de contacts </w:t>
      </w:r>
      <w:r w:rsidR="00722BEA">
        <w:t>à l’aide de la liste des</w:t>
      </w:r>
      <w:r w:rsidRPr="00CF0252">
        <w:t xml:space="preserve"> membres de votre </w:t>
      </w:r>
      <w:r w:rsidR="00722BEA">
        <w:t>promotion</w:t>
      </w:r>
      <w:r w:rsidRPr="00CF0252">
        <w:t xml:space="preserve"> et envoyez-leur un e-mail vous présentant et expliquant </w:t>
      </w:r>
      <w:r w:rsidR="00722BEA">
        <w:t>les raisons pour lesquelles vous suivez cette formation.</w:t>
      </w:r>
    </w:p>
    <w:p w14:paraId="47772EDA" w14:textId="1BB4914C" w:rsidR="001E2B53" w:rsidRPr="00653383" w:rsidRDefault="009B5540" w:rsidP="00F11F1A">
      <w:pPr>
        <w:pStyle w:val="Heading3"/>
      </w:pPr>
      <w:r>
        <w:t>Retour sur l’activité pratique</w:t>
      </w:r>
    </w:p>
    <w:p w14:paraId="7E9B73DF" w14:textId="0B1C863F" w:rsidR="00400C48" w:rsidRDefault="00A54C9F">
      <w:pPr>
        <w:pStyle w:val="ListNumber"/>
        <w:numPr>
          <w:ilvl w:val="0"/>
          <w:numId w:val="5"/>
        </w:numPr>
        <w:ind w:left="360"/>
      </w:pPr>
      <w:r w:rsidRPr="00A54C9F">
        <w:t>L'utilisation d'un</w:t>
      </w:r>
      <w:r w:rsidR="001969F2">
        <w:t>(e)</w:t>
      </w:r>
      <w:r w:rsidRPr="00A54C9F">
        <w:t xml:space="preserve"> ______ peut vous aider à envoyer un e-mail aux destinataires appropriés sans avoir à saisir chaque adresse e-mail individuellement.</w:t>
      </w:r>
    </w:p>
    <w:p w14:paraId="7F89CFFB" w14:textId="77777777" w:rsidR="00E0046B" w:rsidRPr="00E0046B" w:rsidRDefault="00E0046B" w:rsidP="00E0046B">
      <w:pPr>
        <w:pStyle w:val="ListNumber2"/>
      </w:pPr>
      <w:r w:rsidRPr="00E0046B">
        <w:t>dossier</w:t>
      </w:r>
    </w:p>
    <w:p w14:paraId="64FCBFFA" w14:textId="7B23F0B7" w:rsidR="00E0046B" w:rsidRPr="00E0046B" w:rsidRDefault="001969F2" w:rsidP="00E0046B">
      <w:pPr>
        <w:pStyle w:val="ListNumber2"/>
      </w:pPr>
      <w:r>
        <w:t>c</w:t>
      </w:r>
      <w:r w:rsidR="00E0046B" w:rsidRPr="00E0046B">
        <w:t>atégorie</w:t>
      </w:r>
    </w:p>
    <w:p w14:paraId="4F5DB3F5" w14:textId="77777777" w:rsidR="00E0046B" w:rsidRPr="00E0046B" w:rsidRDefault="00E0046B" w:rsidP="00E0046B">
      <w:pPr>
        <w:pStyle w:val="ListNumber2"/>
      </w:pPr>
      <w:r w:rsidRPr="00E0046B">
        <w:t>groupe de contacts</w:t>
      </w:r>
    </w:p>
    <w:p w14:paraId="58CDAB8C" w14:textId="77777777" w:rsidR="00E0046B" w:rsidRPr="00E0046B" w:rsidRDefault="00E0046B" w:rsidP="00E0046B">
      <w:pPr>
        <w:pStyle w:val="ListNumber2"/>
        <w:rPr>
          <w:rFonts w:asciiTheme="majorHAnsi" w:hAnsiTheme="majorHAnsi" w:cstheme="majorHAnsi"/>
        </w:rPr>
      </w:pPr>
      <w:r w:rsidRPr="00E0046B">
        <w:rPr>
          <w:rFonts w:asciiTheme="majorHAnsi" w:hAnsiTheme="majorHAnsi" w:cstheme="majorHAnsi"/>
        </w:rPr>
        <w:t>liste de contacts</w:t>
      </w:r>
    </w:p>
    <w:p w14:paraId="384178DF" w14:textId="77777777" w:rsidR="00411D02" w:rsidRPr="00411D02" w:rsidRDefault="00411D02" w:rsidP="00411D02">
      <w:pPr>
        <w:pStyle w:val="ListNumber"/>
      </w:pPr>
      <w:r w:rsidRPr="00411D02">
        <w:rPr>
          <w:rFonts w:asciiTheme="majorHAnsi" w:hAnsiTheme="majorHAnsi" w:cstheme="majorHAnsi"/>
        </w:rPr>
        <w:t xml:space="preserve">Vrai </w:t>
      </w:r>
      <w:r w:rsidRPr="00411D02">
        <w:t>ou Faux. Les règles vous permettent de déplacer et de répondre automatiquement aux e-mails.</w:t>
      </w:r>
    </w:p>
    <w:p w14:paraId="534D6613" w14:textId="3FE4F54D" w:rsidR="00A330FD" w:rsidRDefault="00A330FD" w:rsidP="00A330FD">
      <w:pPr>
        <w:pStyle w:val="ListNumber"/>
      </w:pPr>
      <w:r>
        <w:t>Lors de la création d'une règle, je dois également ajouter un</w:t>
      </w:r>
      <w:r w:rsidR="000F517F">
        <w:t>(e)</w:t>
      </w:r>
      <w:r>
        <w:t xml:space="preserve"> ________ afin d'indiquer quand la règle doit être utilisée.</w:t>
      </w:r>
    </w:p>
    <w:p w14:paraId="5B51B640" w14:textId="7162F6AA" w:rsidR="00A330FD" w:rsidRDefault="000F517F">
      <w:pPr>
        <w:pStyle w:val="ListNumber2"/>
        <w:numPr>
          <w:ilvl w:val="0"/>
          <w:numId w:val="8"/>
        </w:numPr>
      </w:pPr>
      <w:r>
        <w:t>c</w:t>
      </w:r>
      <w:r w:rsidR="00A330FD">
        <w:t>atégorie</w:t>
      </w:r>
    </w:p>
    <w:p w14:paraId="68C9A843" w14:textId="77777777" w:rsidR="00A330FD" w:rsidRPr="00A330FD" w:rsidRDefault="00A330FD" w:rsidP="00A330FD">
      <w:pPr>
        <w:pStyle w:val="ListNumber2"/>
        <w:rPr>
          <w:rFonts w:asciiTheme="majorHAnsi" w:hAnsiTheme="majorHAnsi" w:cstheme="majorHAnsi"/>
        </w:rPr>
      </w:pPr>
      <w:r w:rsidRPr="00A330FD">
        <w:rPr>
          <w:rFonts w:asciiTheme="majorHAnsi" w:hAnsiTheme="majorHAnsi" w:cstheme="majorHAnsi"/>
        </w:rPr>
        <w:t>condition</w:t>
      </w:r>
    </w:p>
    <w:p w14:paraId="1B490B94" w14:textId="77777777" w:rsidR="00A330FD" w:rsidRDefault="00A330FD">
      <w:pPr>
        <w:pStyle w:val="ListNumber2"/>
        <w:numPr>
          <w:ilvl w:val="0"/>
          <w:numId w:val="8"/>
        </w:numPr>
      </w:pPr>
      <w:r>
        <w:t>date d'échéance</w:t>
      </w:r>
    </w:p>
    <w:p w14:paraId="5C4DDC32" w14:textId="3E2D95B1" w:rsidR="00A330FD" w:rsidRDefault="000F517F">
      <w:pPr>
        <w:pStyle w:val="ListNumber2"/>
        <w:numPr>
          <w:ilvl w:val="0"/>
          <w:numId w:val="8"/>
        </w:numPr>
      </w:pPr>
      <w:r>
        <w:t>c</w:t>
      </w:r>
      <w:r w:rsidR="00A330FD">
        <w:t>ontact</w:t>
      </w:r>
    </w:p>
    <w:p w14:paraId="3205432E" w14:textId="77777777" w:rsidR="00A330FD" w:rsidRDefault="00A330FD" w:rsidP="00A330FD">
      <w:pPr>
        <w:pStyle w:val="ListNumber"/>
      </w:pPr>
      <w:r>
        <w:t>Si je veux créer une nouvelle catégorie pour mes e-mails, je dois d'abord accéder à l'icône ____.</w:t>
      </w:r>
    </w:p>
    <w:p w14:paraId="0EEF0D76" w14:textId="77777777" w:rsidR="00A330FD" w:rsidRPr="00474A86" w:rsidRDefault="00A330FD">
      <w:pPr>
        <w:pStyle w:val="ListNumber2"/>
        <w:numPr>
          <w:ilvl w:val="0"/>
          <w:numId w:val="9"/>
        </w:numPr>
        <w:rPr>
          <w:rFonts w:asciiTheme="majorHAnsi" w:hAnsiTheme="majorHAnsi" w:cstheme="majorHAnsi"/>
        </w:rPr>
      </w:pPr>
      <w:r w:rsidRPr="00474A86">
        <w:rPr>
          <w:rFonts w:asciiTheme="majorHAnsi" w:hAnsiTheme="majorHAnsi" w:cstheme="majorHAnsi"/>
        </w:rPr>
        <w:t>classer par catégories</w:t>
      </w:r>
    </w:p>
    <w:p w14:paraId="03E421DE" w14:textId="77777777" w:rsidR="00A330FD" w:rsidRDefault="00A330FD">
      <w:pPr>
        <w:pStyle w:val="ListNumber2"/>
        <w:numPr>
          <w:ilvl w:val="0"/>
          <w:numId w:val="9"/>
        </w:numPr>
      </w:pPr>
      <w:r>
        <w:t>e-mail</w:t>
      </w:r>
    </w:p>
    <w:p w14:paraId="61F3E563" w14:textId="29C55058" w:rsidR="00A330FD" w:rsidRDefault="00DC4DCA">
      <w:pPr>
        <w:pStyle w:val="ListNumber2"/>
        <w:numPr>
          <w:ilvl w:val="0"/>
          <w:numId w:val="9"/>
        </w:numPr>
      </w:pPr>
      <w:r>
        <w:t>fichier</w:t>
      </w:r>
      <w:r w:rsidR="00A330FD">
        <w:t>s</w:t>
      </w:r>
    </w:p>
    <w:p w14:paraId="64B3F974" w14:textId="3C769961" w:rsidR="00A330FD" w:rsidRDefault="00C531FD">
      <w:pPr>
        <w:pStyle w:val="ListNumber2"/>
        <w:numPr>
          <w:ilvl w:val="0"/>
          <w:numId w:val="9"/>
        </w:numPr>
      </w:pPr>
      <w:r>
        <w:t>déplacer vers</w:t>
      </w:r>
    </w:p>
    <w:p w14:paraId="61AEA8C0" w14:textId="67BCE464" w:rsidR="004E55E6" w:rsidRDefault="00A330FD" w:rsidP="00474A86">
      <w:pPr>
        <w:pStyle w:val="ListNumber"/>
      </w:pPr>
      <w:r w:rsidRPr="00474A86">
        <w:rPr>
          <w:rFonts w:asciiTheme="majorHAnsi" w:hAnsiTheme="majorHAnsi" w:cstheme="majorHAnsi"/>
        </w:rPr>
        <w:t xml:space="preserve">Vrai </w:t>
      </w:r>
      <w:r>
        <w:t>ou Faux. La réponse automatique vous permet d'envoyer des messages à vos contacts lorsque vous êtes occupé.</w:t>
      </w:r>
    </w:p>
    <w:p w14:paraId="53E81B2B" w14:textId="77777777" w:rsidR="004E55E6" w:rsidRDefault="004E55E6" w:rsidP="004E55E6">
      <w:pPr>
        <w:pStyle w:val="BodyText2"/>
      </w:pPr>
      <w:r>
        <w:br w:type="page"/>
      </w:r>
    </w:p>
    <w:p w14:paraId="445B2C09" w14:textId="2AE67FD8" w:rsidR="009E388E" w:rsidRPr="009E388E" w:rsidRDefault="00C531FD" w:rsidP="009E388E">
      <w:pPr>
        <w:pStyle w:val="Heading2"/>
      </w:pPr>
      <w:r>
        <w:lastRenderedPageBreak/>
        <w:t>Atelier</w:t>
      </w:r>
      <w:r w:rsidR="009E388E" w:rsidRPr="009E388E">
        <w:t xml:space="preserve"> 1.2 : </w:t>
      </w:r>
      <w:r w:rsidR="004E357D">
        <w:t>O</w:t>
      </w:r>
      <w:r>
        <w:t>rganisation des</w:t>
      </w:r>
      <w:r w:rsidR="009E388E" w:rsidRPr="009E388E">
        <w:t xml:space="preserve"> tâches</w:t>
      </w:r>
    </w:p>
    <w:p w14:paraId="78B53A1F" w14:textId="78B5A123" w:rsidR="009E388E" w:rsidRPr="009E388E" w:rsidRDefault="009B5540" w:rsidP="009E388E">
      <w:pPr>
        <w:pStyle w:val="Heading3"/>
      </w:pPr>
      <w:r>
        <w:t>Objectif</w:t>
      </w:r>
    </w:p>
    <w:p w14:paraId="4D57FDA2" w14:textId="77777777" w:rsidR="00310C2E" w:rsidRDefault="00C82D6E" w:rsidP="003458A1">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p>
    <w:p w14:paraId="643103DC" w14:textId="491336ED" w:rsidR="009E388E" w:rsidRPr="009E388E" w:rsidRDefault="00DF4AEB" w:rsidP="00310C2E">
      <w:pPr>
        <w:pStyle w:val="ListBullet"/>
        <w:numPr>
          <w:ilvl w:val="0"/>
          <w:numId w:val="69"/>
        </w:numPr>
      </w:pPr>
      <w:r>
        <w:rPr>
          <w:lang w:val="fr-FR"/>
        </w:rPr>
        <w:t>M</w:t>
      </w:r>
      <w:r w:rsidR="00C82D6E" w:rsidRPr="0052432D">
        <w:rPr>
          <w:lang w:val="fr-FR"/>
        </w:rPr>
        <w:t xml:space="preserve">atière </w:t>
      </w:r>
      <w:r w:rsidR="00C82D6E">
        <w:rPr>
          <w:lang w:val="fr-FR"/>
        </w:rPr>
        <w:t>de t</w:t>
      </w:r>
      <w:r w:rsidR="009E388E" w:rsidRPr="009E388E">
        <w:t>âches et listes de tâches</w:t>
      </w:r>
      <w:r w:rsidR="00B76D61">
        <w:t>.</w:t>
      </w:r>
    </w:p>
    <w:p w14:paraId="476DF4D3" w14:textId="5EC6F0EB" w:rsidR="009E388E" w:rsidRPr="009E388E" w:rsidRDefault="00B76D61" w:rsidP="009E388E">
      <w:pPr>
        <w:pStyle w:val="Heading3"/>
      </w:pPr>
      <w:r>
        <w:t>I</w:t>
      </w:r>
      <w:r w:rsidR="009E388E" w:rsidRPr="009E388E">
        <w:t>nstructions</w:t>
      </w:r>
    </w:p>
    <w:p w14:paraId="60561DB0" w14:textId="1A49C5EF" w:rsidR="009E388E" w:rsidRPr="009E388E" w:rsidRDefault="009E388E" w:rsidP="00030FC3">
      <w:pPr>
        <w:pStyle w:val="BodyText"/>
        <w:tabs>
          <w:tab w:val="left" w:pos="4950"/>
        </w:tabs>
      </w:pPr>
      <w:r w:rsidRPr="009E388E">
        <w:t xml:space="preserve">Créez une liste de choses à faire composée </w:t>
      </w:r>
      <w:r w:rsidR="00030FC3">
        <w:t>de tâches</w:t>
      </w:r>
      <w:r w:rsidRPr="009E388E">
        <w:t xml:space="preserve"> que vous devez </w:t>
      </w:r>
      <w:r w:rsidR="00030FC3">
        <w:t>effectuer</w:t>
      </w:r>
      <w:r w:rsidRPr="009E388E">
        <w:t xml:space="preserve"> pour cette classe cette semaine. Attribuez des dates d'échéance, des rappels et des notes.</w:t>
      </w:r>
    </w:p>
    <w:p w14:paraId="133C20AB" w14:textId="48ED050C" w:rsidR="002D33B5" w:rsidRDefault="009B5540" w:rsidP="009E388E">
      <w:pPr>
        <w:pStyle w:val="Heading3"/>
      </w:pPr>
      <w:r>
        <w:t>Retour sur l’activité pratique</w:t>
      </w:r>
    </w:p>
    <w:p w14:paraId="5667B726" w14:textId="40ADF397" w:rsidR="00670D41" w:rsidRDefault="00670D41">
      <w:pPr>
        <w:pStyle w:val="ListNumber"/>
        <w:numPr>
          <w:ilvl w:val="0"/>
          <w:numId w:val="10"/>
        </w:numPr>
        <w:ind w:left="360"/>
      </w:pPr>
      <w:r w:rsidRPr="007B546C">
        <w:t xml:space="preserve">L'utilisation d'une liste de ______ peut vous permettre de rester sur la bonne voie dans l'accomplissement de vos </w:t>
      </w:r>
      <w:r w:rsidR="00AD5449">
        <w:t>tâches</w:t>
      </w:r>
      <w:r w:rsidRPr="007B546C">
        <w:t>.</w:t>
      </w:r>
    </w:p>
    <w:p w14:paraId="63EA0525" w14:textId="55C85DFE" w:rsidR="00670D41" w:rsidRDefault="00AD5449">
      <w:pPr>
        <w:pStyle w:val="ListNumber2"/>
        <w:numPr>
          <w:ilvl w:val="0"/>
          <w:numId w:val="11"/>
        </w:numPr>
      </w:pPr>
      <w:r>
        <w:t>To Do</w:t>
      </w:r>
    </w:p>
    <w:p w14:paraId="23D43C34" w14:textId="6C66CCC8" w:rsidR="00670D41" w:rsidRPr="00B537B6" w:rsidRDefault="00670D41">
      <w:pPr>
        <w:pStyle w:val="ListNumber2"/>
        <w:numPr>
          <w:ilvl w:val="0"/>
          <w:numId w:val="11"/>
        </w:numPr>
        <w:rPr>
          <w:rFonts w:asciiTheme="majorHAnsi" w:hAnsiTheme="majorHAnsi" w:cstheme="majorHAnsi"/>
        </w:rPr>
      </w:pPr>
      <w:r w:rsidRPr="00B537B6">
        <w:rPr>
          <w:rFonts w:asciiTheme="majorHAnsi" w:hAnsiTheme="majorHAnsi" w:cstheme="majorHAnsi"/>
        </w:rPr>
        <w:t>tâche</w:t>
      </w:r>
      <w:r w:rsidR="00AD5449">
        <w:rPr>
          <w:rFonts w:asciiTheme="majorHAnsi" w:hAnsiTheme="majorHAnsi" w:cstheme="majorHAnsi"/>
        </w:rPr>
        <w:t>s</w:t>
      </w:r>
    </w:p>
    <w:p w14:paraId="20164F9D" w14:textId="3ECB0832" w:rsidR="00670D41" w:rsidRDefault="00670D41">
      <w:pPr>
        <w:pStyle w:val="ListNumber2"/>
        <w:numPr>
          <w:ilvl w:val="0"/>
          <w:numId w:val="11"/>
        </w:numPr>
      </w:pPr>
      <w:r>
        <w:t>objectif</w:t>
      </w:r>
      <w:r w:rsidR="00AD5449">
        <w:t>s</w:t>
      </w:r>
    </w:p>
    <w:p w14:paraId="12F900C5" w14:textId="3E8C76C7" w:rsidR="00670D41" w:rsidRDefault="00670D41">
      <w:pPr>
        <w:pStyle w:val="ListNumber2"/>
        <w:numPr>
          <w:ilvl w:val="0"/>
          <w:numId w:val="11"/>
        </w:numPr>
      </w:pPr>
      <w:r>
        <w:t>Aucune de ces réponses</w:t>
      </w:r>
    </w:p>
    <w:p w14:paraId="759F4B06" w14:textId="5CF76892" w:rsidR="00670D41" w:rsidRDefault="00670D41" w:rsidP="0041110D">
      <w:pPr>
        <w:pStyle w:val="ListNumber"/>
      </w:pPr>
      <w:r w:rsidRPr="0041110D">
        <w:rPr>
          <w:rFonts w:asciiTheme="majorHAnsi" w:hAnsiTheme="majorHAnsi" w:cstheme="majorHAnsi"/>
        </w:rPr>
        <w:t xml:space="preserve">Vrai </w:t>
      </w:r>
      <w:r>
        <w:t>ou Faux. Microsoft To Do vous permet de créer une liste de tâches à partir de votre boîte de réception Outlook.</w:t>
      </w:r>
    </w:p>
    <w:p w14:paraId="7B0E0DA0" w14:textId="37570238" w:rsidR="00670D41" w:rsidRDefault="00670D41" w:rsidP="0041110D">
      <w:pPr>
        <w:pStyle w:val="ListNumber"/>
      </w:pPr>
      <w:r>
        <w:t>Définir un</w:t>
      </w:r>
      <w:r w:rsidR="00AD5449">
        <w:t>(e)</w:t>
      </w:r>
      <w:r>
        <w:t xml:space="preserve"> ________ vous aidera à </w:t>
      </w:r>
      <w:r w:rsidR="00AD5449">
        <w:t>ne pas oublier vos tâches</w:t>
      </w:r>
      <w:r>
        <w:t xml:space="preserve"> et à </w:t>
      </w:r>
      <w:r w:rsidR="00AD5449">
        <w:t xml:space="preserve">les </w:t>
      </w:r>
      <w:r>
        <w:t>accomplir à temps.</w:t>
      </w:r>
    </w:p>
    <w:p w14:paraId="652DBB6B" w14:textId="3E5A9965" w:rsidR="00670D41" w:rsidRDefault="00AD5449">
      <w:pPr>
        <w:pStyle w:val="ListNumber2"/>
        <w:numPr>
          <w:ilvl w:val="0"/>
          <w:numId w:val="12"/>
        </w:numPr>
      </w:pPr>
      <w:r>
        <w:t>c</w:t>
      </w:r>
      <w:r w:rsidR="00670D41">
        <w:t>atégorie</w:t>
      </w:r>
    </w:p>
    <w:p w14:paraId="267BE14C" w14:textId="2282BAD0" w:rsidR="00670D41" w:rsidRDefault="00AD5449">
      <w:pPr>
        <w:pStyle w:val="ListNumber2"/>
        <w:numPr>
          <w:ilvl w:val="0"/>
          <w:numId w:val="12"/>
        </w:numPr>
      </w:pPr>
      <w:r>
        <w:t>indicateur</w:t>
      </w:r>
    </w:p>
    <w:p w14:paraId="797EE9E3" w14:textId="0FC2B699" w:rsidR="00670D41" w:rsidRDefault="00670D41">
      <w:pPr>
        <w:pStyle w:val="ListNumber2"/>
        <w:numPr>
          <w:ilvl w:val="0"/>
          <w:numId w:val="12"/>
        </w:numPr>
      </w:pPr>
      <w:r>
        <w:t>date d'échéance</w:t>
      </w:r>
    </w:p>
    <w:p w14:paraId="14DF9C08" w14:textId="002B982C" w:rsidR="00670D41" w:rsidRPr="00E1266A" w:rsidRDefault="00670D41">
      <w:pPr>
        <w:pStyle w:val="ListNumber2"/>
        <w:numPr>
          <w:ilvl w:val="0"/>
          <w:numId w:val="12"/>
        </w:numPr>
        <w:rPr>
          <w:rFonts w:asciiTheme="majorHAnsi" w:hAnsiTheme="majorHAnsi" w:cstheme="majorHAnsi"/>
        </w:rPr>
      </w:pPr>
      <w:r w:rsidRPr="00E1266A">
        <w:rPr>
          <w:rFonts w:asciiTheme="majorHAnsi" w:hAnsiTheme="majorHAnsi" w:cstheme="majorHAnsi"/>
        </w:rPr>
        <w:t>rappel</w:t>
      </w:r>
    </w:p>
    <w:p w14:paraId="6171AE67" w14:textId="3CD4D576" w:rsidR="00670D41" w:rsidRDefault="00670D41" w:rsidP="00E1266A">
      <w:pPr>
        <w:pStyle w:val="ListNumber"/>
      </w:pPr>
      <w:r>
        <w:t>Que pouvez-vous facilement convertir en tâche ?</w:t>
      </w:r>
    </w:p>
    <w:p w14:paraId="613C9AE7" w14:textId="53159F71" w:rsidR="00670D41" w:rsidRDefault="00670D41">
      <w:pPr>
        <w:pStyle w:val="ListNumber2"/>
        <w:numPr>
          <w:ilvl w:val="0"/>
          <w:numId w:val="13"/>
        </w:numPr>
      </w:pPr>
      <w:r>
        <w:t>invitation de calendrier</w:t>
      </w:r>
    </w:p>
    <w:p w14:paraId="6D0F88ED" w14:textId="5ECE8993" w:rsidR="00670D41" w:rsidRPr="00E1266A" w:rsidRDefault="00670D41">
      <w:pPr>
        <w:pStyle w:val="ListNumber2"/>
        <w:numPr>
          <w:ilvl w:val="0"/>
          <w:numId w:val="13"/>
        </w:numPr>
        <w:rPr>
          <w:rFonts w:asciiTheme="majorHAnsi" w:hAnsiTheme="majorHAnsi" w:cstheme="majorHAnsi"/>
        </w:rPr>
      </w:pPr>
      <w:r w:rsidRPr="00E1266A">
        <w:rPr>
          <w:rFonts w:asciiTheme="majorHAnsi" w:hAnsiTheme="majorHAnsi" w:cstheme="majorHAnsi"/>
        </w:rPr>
        <w:t>e-mail</w:t>
      </w:r>
    </w:p>
    <w:p w14:paraId="0804D35A" w14:textId="41D57A61" w:rsidR="00670D41" w:rsidRDefault="00DC4DCA">
      <w:pPr>
        <w:pStyle w:val="ListNumber2"/>
        <w:numPr>
          <w:ilvl w:val="0"/>
          <w:numId w:val="13"/>
        </w:numPr>
      </w:pPr>
      <w:r>
        <w:t>c</w:t>
      </w:r>
      <w:r w:rsidR="00670D41">
        <w:t>ontact</w:t>
      </w:r>
    </w:p>
    <w:p w14:paraId="3C2CE2DC" w14:textId="7BD5B2B3" w:rsidR="00670D41" w:rsidRDefault="00670D41">
      <w:pPr>
        <w:pStyle w:val="ListNumber2"/>
        <w:numPr>
          <w:ilvl w:val="0"/>
          <w:numId w:val="13"/>
        </w:numPr>
      </w:pPr>
      <w:r>
        <w:t>brouillon d'e-mail</w:t>
      </w:r>
    </w:p>
    <w:p w14:paraId="57B929B9" w14:textId="0F459B59" w:rsidR="00670D41" w:rsidRDefault="00670D41" w:rsidP="00E1266A">
      <w:pPr>
        <w:pStyle w:val="ListNumber"/>
      </w:pPr>
      <w:r>
        <w:t xml:space="preserve">Vrai ou </w:t>
      </w:r>
      <w:r w:rsidRPr="00B537B6">
        <w:rPr>
          <w:rFonts w:asciiTheme="majorHAnsi" w:hAnsiTheme="majorHAnsi" w:cstheme="majorHAnsi"/>
        </w:rPr>
        <w:t xml:space="preserve">Faux </w:t>
      </w:r>
      <w:r>
        <w:t>. Je ne peux pas définir de tâches récurrentes dans Microsoft To Do.</w:t>
      </w:r>
    </w:p>
    <w:p w14:paraId="7C6567DD" w14:textId="594E94E0" w:rsidR="004E55E6" w:rsidRDefault="004E55E6">
      <w:pPr>
        <w:spacing w:before="0" w:after="160" w:line="259" w:lineRule="auto"/>
      </w:pPr>
      <w:r>
        <w:br w:type="page"/>
      </w:r>
    </w:p>
    <w:p w14:paraId="5C000EB0" w14:textId="7702B0D1" w:rsidR="001634A2" w:rsidRPr="001634A2" w:rsidRDefault="00F17A27" w:rsidP="001634A2">
      <w:pPr>
        <w:pStyle w:val="Heading2"/>
      </w:pPr>
      <w:r>
        <w:lastRenderedPageBreak/>
        <w:t xml:space="preserve">Atelier </w:t>
      </w:r>
      <w:r w:rsidR="001634A2" w:rsidRPr="001634A2">
        <w:t>1.3 : </w:t>
      </w:r>
      <w:r w:rsidR="004E357D">
        <w:t>Organisation de</w:t>
      </w:r>
      <w:r w:rsidR="001634A2" w:rsidRPr="001634A2">
        <w:t xml:space="preserve"> réunions </w:t>
      </w:r>
      <w:r w:rsidR="00F62CD9">
        <w:t>productives</w:t>
      </w:r>
    </w:p>
    <w:p w14:paraId="09405E51" w14:textId="1FE52181" w:rsidR="001634A2" w:rsidRPr="001634A2" w:rsidRDefault="009B5540" w:rsidP="001634A2">
      <w:pPr>
        <w:pStyle w:val="Heading3"/>
      </w:pPr>
      <w:r>
        <w:t>Objectif</w:t>
      </w:r>
    </w:p>
    <w:p w14:paraId="6FB972D8" w14:textId="77777777" w:rsidR="00C31112" w:rsidRPr="00C31112" w:rsidRDefault="00621552" w:rsidP="00310C2E">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 xml:space="preserve">matière </w:t>
      </w:r>
      <w:r>
        <w:rPr>
          <w:lang w:val="fr-FR"/>
        </w:rPr>
        <w:t>de</w:t>
      </w:r>
      <w:r w:rsidR="00C31112">
        <w:rPr>
          <w:lang w:val="fr-FR"/>
        </w:rPr>
        <w:t> :</w:t>
      </w:r>
    </w:p>
    <w:p w14:paraId="0E0E59E9" w14:textId="0CCC8FAB" w:rsidR="001634A2" w:rsidRPr="001634A2" w:rsidRDefault="00010BC5" w:rsidP="001634A2">
      <w:pPr>
        <w:pStyle w:val="ListBullet"/>
      </w:pPr>
      <w:r>
        <w:rPr>
          <w:lang w:val="fr-FR"/>
        </w:rPr>
        <w:t>P</w:t>
      </w:r>
      <w:r w:rsidR="001634A2" w:rsidRPr="001634A2">
        <w:t>lanification à l'aide de l'assistant de planification</w:t>
      </w:r>
      <w:r w:rsidR="00621552">
        <w:t>.</w:t>
      </w:r>
    </w:p>
    <w:p w14:paraId="579C09D3" w14:textId="3A3C96E6" w:rsidR="001634A2" w:rsidRPr="001634A2" w:rsidRDefault="00621552" w:rsidP="001634A2">
      <w:pPr>
        <w:pStyle w:val="Heading3"/>
      </w:pPr>
      <w:r>
        <w:t>I</w:t>
      </w:r>
      <w:r w:rsidR="001634A2" w:rsidRPr="001634A2">
        <w:t>nstructions</w:t>
      </w:r>
    </w:p>
    <w:p w14:paraId="1831B6C0" w14:textId="603C14AA" w:rsidR="001634A2" w:rsidRPr="001634A2" w:rsidRDefault="001634A2" w:rsidP="00EE73D8">
      <w:pPr>
        <w:pStyle w:val="BodyText"/>
      </w:pPr>
      <w:r w:rsidRPr="001634A2">
        <w:t xml:space="preserve">Dans votre compte de messagerie Outlook déjà configuré, invitez des personnes de votre liste de contacts à une réunion à l'aide </w:t>
      </w:r>
      <w:r w:rsidR="00692DB9">
        <w:t>de l’assistant de planification</w:t>
      </w:r>
      <w:r w:rsidRPr="001634A2">
        <w:t xml:space="preserve">. Cette réunion doit : être d'une durée de 30 minutes à une heure, </w:t>
      </w:r>
      <w:r w:rsidR="00001001">
        <w:t>faire intervenir</w:t>
      </w:r>
      <w:r w:rsidRPr="001634A2">
        <w:t xml:space="preserve"> au moins trois participants, l'un d'eux doit être facultatif et l'un d'eux doit être votre instructeur.</w:t>
      </w:r>
    </w:p>
    <w:p w14:paraId="200920A5" w14:textId="156D35DC" w:rsidR="001634A2" w:rsidRDefault="009B5540" w:rsidP="00EE73D8">
      <w:pPr>
        <w:pStyle w:val="Heading3"/>
      </w:pPr>
      <w:r>
        <w:t>Retour sur l’activité pratique</w:t>
      </w:r>
    </w:p>
    <w:p w14:paraId="23379314" w14:textId="10997533" w:rsidR="001950EB" w:rsidRPr="001634A2" w:rsidRDefault="001950EB">
      <w:pPr>
        <w:pStyle w:val="ListNumber"/>
        <w:numPr>
          <w:ilvl w:val="0"/>
          <w:numId w:val="15"/>
        </w:numPr>
        <w:ind w:left="360"/>
      </w:pPr>
      <w:r w:rsidRPr="001634A2">
        <w:t>L'utilisation de ______ vous permet de trouver des heures de réunion ouvertes pour rencontrer des participants potentiels à l'événement.</w:t>
      </w:r>
    </w:p>
    <w:p w14:paraId="4E61FD5B" w14:textId="3E2A0B96" w:rsidR="001634A2" w:rsidRPr="001634A2" w:rsidRDefault="00AF548D">
      <w:pPr>
        <w:pStyle w:val="ListNumber2"/>
        <w:numPr>
          <w:ilvl w:val="0"/>
          <w:numId w:val="14"/>
        </w:numPr>
      </w:pPr>
      <w:r>
        <w:t>l’</w:t>
      </w:r>
      <w:r w:rsidR="001634A2" w:rsidRPr="001634A2">
        <w:t xml:space="preserve">aide </w:t>
      </w:r>
      <w:r>
        <w:t>au programme</w:t>
      </w:r>
    </w:p>
    <w:p w14:paraId="20416513" w14:textId="5EF6CA32" w:rsidR="001634A2" w:rsidRPr="001634A2" w:rsidRDefault="00AF548D">
      <w:pPr>
        <w:pStyle w:val="ListNumber2"/>
        <w:numPr>
          <w:ilvl w:val="0"/>
          <w:numId w:val="14"/>
        </w:numPr>
      </w:pPr>
      <w:r>
        <w:t>l’</w:t>
      </w:r>
      <w:r w:rsidR="001634A2" w:rsidRPr="001634A2">
        <w:t>aide à la planification</w:t>
      </w:r>
    </w:p>
    <w:p w14:paraId="07CF5BA7" w14:textId="204321FA" w:rsidR="001634A2" w:rsidRPr="001634A2" w:rsidRDefault="00AF548D">
      <w:pPr>
        <w:pStyle w:val="ListNumber2"/>
        <w:numPr>
          <w:ilvl w:val="0"/>
          <w:numId w:val="14"/>
        </w:numPr>
      </w:pPr>
      <w:r>
        <w:t>schedule assist</w:t>
      </w:r>
    </w:p>
    <w:p w14:paraId="38FBCFAA" w14:textId="038DE08E" w:rsidR="001634A2" w:rsidRPr="00B537B6" w:rsidRDefault="00AF548D">
      <w:pPr>
        <w:pStyle w:val="ListNumber2"/>
        <w:numPr>
          <w:ilvl w:val="0"/>
          <w:numId w:val="14"/>
        </w:numPr>
        <w:rPr>
          <w:rFonts w:asciiTheme="majorHAnsi" w:hAnsiTheme="majorHAnsi" w:cstheme="majorHAnsi"/>
        </w:rPr>
      </w:pPr>
      <w:r>
        <w:rPr>
          <w:rFonts w:asciiTheme="majorHAnsi" w:hAnsiTheme="majorHAnsi" w:cstheme="majorHAnsi"/>
        </w:rPr>
        <w:t>l’</w:t>
      </w:r>
      <w:r w:rsidR="001634A2" w:rsidRPr="00B537B6">
        <w:rPr>
          <w:rFonts w:asciiTheme="majorHAnsi" w:hAnsiTheme="majorHAnsi" w:cstheme="majorHAnsi"/>
        </w:rPr>
        <w:t>assistant de planification</w:t>
      </w:r>
    </w:p>
    <w:p w14:paraId="2F5A76DD" w14:textId="00E40034" w:rsidR="001634A2" w:rsidRPr="001634A2" w:rsidRDefault="001634A2" w:rsidP="001950EB">
      <w:pPr>
        <w:pStyle w:val="ListNumber"/>
      </w:pPr>
      <w:r w:rsidRPr="001950EB">
        <w:rPr>
          <w:rFonts w:asciiTheme="majorHAnsi" w:hAnsiTheme="majorHAnsi" w:cstheme="majorHAnsi"/>
        </w:rPr>
        <w:t xml:space="preserve">Vrai </w:t>
      </w:r>
      <w:r w:rsidRPr="001634A2">
        <w:t>ou Faux. Si des conflits d'horaire apparaissent, vous pouvez déplacer l'heure de début et de fin pour voir ce qui fonctionne.</w:t>
      </w:r>
    </w:p>
    <w:p w14:paraId="3C8EC86A" w14:textId="2A2CECF6" w:rsidR="001634A2" w:rsidRPr="001634A2" w:rsidRDefault="001634A2" w:rsidP="001950EB">
      <w:pPr>
        <w:pStyle w:val="ListNumber"/>
      </w:pPr>
      <w:r w:rsidRPr="001634A2">
        <w:t xml:space="preserve">Vrai ou </w:t>
      </w:r>
      <w:r w:rsidRPr="001950EB">
        <w:rPr>
          <w:rFonts w:asciiTheme="majorHAnsi" w:hAnsiTheme="majorHAnsi" w:cstheme="majorHAnsi"/>
        </w:rPr>
        <w:t xml:space="preserve">Faux </w:t>
      </w:r>
      <w:r w:rsidRPr="001634A2">
        <w:t>. Par défaut, vous pouvez voir tous les événements sur le calendrier de tout participant potentiel.</w:t>
      </w:r>
    </w:p>
    <w:p w14:paraId="1207B541" w14:textId="77777777" w:rsidR="003D1C6D" w:rsidRDefault="003D1C6D" w:rsidP="003D1C6D">
      <w:pPr>
        <w:pStyle w:val="BodyText2"/>
      </w:pPr>
      <w:r>
        <w:br w:type="page"/>
      </w:r>
    </w:p>
    <w:p w14:paraId="51908B6E" w14:textId="2E315C38" w:rsidR="00101918" w:rsidRDefault="00321522" w:rsidP="004E55E6">
      <w:pPr>
        <w:pStyle w:val="Heading1"/>
      </w:pPr>
      <w:r w:rsidRPr="00653383">
        <w:lastRenderedPageBreak/>
        <w:t xml:space="preserve">Chapitre </w:t>
      </w:r>
      <w:r w:rsidR="001950EB">
        <w:t>2 : Structurer vos notes avec OneNote</w:t>
      </w:r>
    </w:p>
    <w:p w14:paraId="7D6BBC1F" w14:textId="4A298864" w:rsidR="00F17A27" w:rsidRDefault="00F26480" w:rsidP="00F17A27">
      <w:pPr>
        <w:pStyle w:val="Heading2"/>
      </w:pPr>
      <w:r w:rsidRPr="00F26480">
        <w:t>Termes à connaître :</w:t>
      </w:r>
    </w:p>
    <w:p w14:paraId="2D273DFB" w14:textId="36623CF8" w:rsidR="002B7E34" w:rsidRDefault="00F26480" w:rsidP="00F26480">
      <w:pPr>
        <w:pStyle w:val="BodyText"/>
      </w:pPr>
      <w:r>
        <w:t>Bloc-notes, section, page, sous-page, balises</w:t>
      </w:r>
    </w:p>
    <w:p w14:paraId="6591FE21" w14:textId="40191149" w:rsidR="002B7E34" w:rsidRDefault="002B7E34" w:rsidP="004E55E6">
      <w:pPr>
        <w:pStyle w:val="Heading2"/>
      </w:pPr>
      <w:r>
        <w:t>Vidéos connexes</w:t>
      </w:r>
      <w:r w:rsidR="005D7367">
        <w:t> :</w:t>
      </w:r>
    </w:p>
    <w:p w14:paraId="2CCF2FF3" w14:textId="6D0B62FB" w:rsidR="002B7E34" w:rsidRDefault="00AF548D" w:rsidP="005917D2">
      <w:pPr>
        <w:pStyle w:val="BodyText"/>
      </w:pPr>
      <w:r w:rsidRPr="00DE51AC">
        <w:rPr>
          <w:lang w:val="fr-FR"/>
        </w:rPr>
        <w:t>Veillez à commencer par visionner les leçons par vidéo correspondant à cette formation</w:t>
      </w:r>
      <w:r w:rsidR="00010BC5">
        <w:t>.</w:t>
      </w:r>
    </w:p>
    <w:p w14:paraId="0DF3E3AC" w14:textId="4A596197" w:rsidR="00253FF3" w:rsidRPr="00C24F85" w:rsidRDefault="00BA0161" w:rsidP="00253FF3">
      <w:pPr>
        <w:pStyle w:val="Heading2"/>
      </w:pPr>
      <w:r>
        <w:t>Contrôle</w:t>
      </w:r>
      <w:r w:rsidR="00253FF3" w:rsidRPr="00C24F85">
        <w:t xml:space="preserve"> des connaissances</w:t>
      </w:r>
    </w:p>
    <w:p w14:paraId="6071FC0C" w14:textId="77777777" w:rsidR="00253FF3" w:rsidRDefault="00253FF3" w:rsidP="00253FF3">
      <w:pPr>
        <w:pStyle w:val="ListNumber"/>
        <w:numPr>
          <w:ilvl w:val="0"/>
          <w:numId w:val="64"/>
        </w:numPr>
        <w:ind w:left="360"/>
        <w:rPr>
          <w:lang w:eastAsia="en-US"/>
        </w:rPr>
      </w:pPr>
      <w:r w:rsidRPr="00C24F85">
        <w:rPr>
          <w:lang w:eastAsia="en-US"/>
        </w:rPr>
        <w:t>À quoi servirait la création de sections dans votre bloc-notes OneNote ?</w:t>
      </w:r>
    </w:p>
    <w:p w14:paraId="0FDF4BE7" w14:textId="58440D34" w:rsidR="00253FF3" w:rsidRPr="00253FF3" w:rsidRDefault="00253FF3" w:rsidP="00800ADB">
      <w:pPr>
        <w:pStyle w:val="BodyText"/>
        <w:ind w:left="360"/>
      </w:pPr>
      <w:r w:rsidRPr="00253FF3">
        <w:rPr>
          <w:rFonts w:asciiTheme="majorHAnsi" w:hAnsiTheme="majorHAnsi" w:cstheme="majorHAnsi"/>
        </w:rPr>
        <w:t xml:space="preserve">Réponse possible : </w:t>
      </w:r>
      <w:r w:rsidRPr="00253FF3">
        <w:t>permet d'organiser les pages en sections, comme si vous ajoutiez des onglets à un bloc-notes physique.</w:t>
      </w:r>
    </w:p>
    <w:p w14:paraId="046F93D8" w14:textId="77777777" w:rsidR="00253FF3" w:rsidRDefault="00253FF3" w:rsidP="00253FF3">
      <w:pPr>
        <w:pStyle w:val="ListNumber"/>
        <w:rPr>
          <w:lang w:eastAsia="en-US"/>
        </w:rPr>
      </w:pPr>
      <w:r w:rsidRPr="00C24F85">
        <w:rPr>
          <w:lang w:eastAsia="en-US"/>
        </w:rPr>
        <w:t>Expliquez comment vous rechercheriez un mot ou une expression particulière dans votre bloc-notes OneNote.</w:t>
      </w:r>
    </w:p>
    <w:p w14:paraId="47877E6A" w14:textId="05E74749" w:rsidR="00253FF3" w:rsidRPr="00EB4379" w:rsidRDefault="00253FF3" w:rsidP="00800ADB">
      <w:pPr>
        <w:pStyle w:val="BodyText"/>
        <w:ind w:left="360"/>
        <w:rPr>
          <w:lang w:eastAsia="en-US"/>
        </w:rPr>
      </w:pPr>
      <w:r w:rsidRPr="00253FF3">
        <w:rPr>
          <w:rFonts w:asciiTheme="majorHAnsi" w:hAnsiTheme="majorHAnsi" w:cstheme="majorHAnsi"/>
          <w:lang w:eastAsia="en-US"/>
        </w:rPr>
        <w:t>Réponse possible :</w:t>
      </w:r>
      <w:r w:rsidRPr="00E809E6">
        <w:rPr>
          <w:b/>
          <w:bCs/>
          <w:lang w:eastAsia="en-US"/>
        </w:rPr>
        <w:t xml:space="preserve"> </w:t>
      </w:r>
      <w:r>
        <w:rPr>
          <w:lang w:eastAsia="en-US"/>
        </w:rPr>
        <w:t>Allez dans le menu de gauche et sélectionnez la loupe. Dans la zone de recherche, saisissez un mot-clé ou une expression à rechercher.</w:t>
      </w:r>
    </w:p>
    <w:p w14:paraId="34098425" w14:textId="00602FB3" w:rsidR="00253FF3" w:rsidRDefault="00253FF3" w:rsidP="00253FF3">
      <w:pPr>
        <w:pStyle w:val="ListNumber"/>
        <w:rPr>
          <w:lang w:eastAsia="en-US"/>
        </w:rPr>
      </w:pPr>
      <w:r w:rsidRPr="00C24F85">
        <w:rPr>
          <w:lang w:eastAsia="en-US"/>
        </w:rPr>
        <w:t xml:space="preserve">Si j'ai un sujet particulièrement important dans mes notes, comment pourrais-je attirer l'attention </w:t>
      </w:r>
      <w:r w:rsidR="00BA0161">
        <w:rPr>
          <w:lang w:eastAsia="en-US"/>
        </w:rPr>
        <w:t>sur celui-ci</w:t>
      </w:r>
      <w:r w:rsidRPr="00C24F85">
        <w:rPr>
          <w:lang w:eastAsia="en-US"/>
        </w:rPr>
        <w:t> ?</w:t>
      </w:r>
    </w:p>
    <w:p w14:paraId="36AB9D99" w14:textId="19D49FC8" w:rsidR="002B7E34" w:rsidRDefault="00253FF3" w:rsidP="00800ADB">
      <w:pPr>
        <w:pStyle w:val="BodyText"/>
        <w:ind w:left="360"/>
      </w:pPr>
      <w:r w:rsidRPr="00253FF3">
        <w:rPr>
          <w:rFonts w:asciiTheme="majorHAnsi" w:hAnsiTheme="majorHAnsi" w:cstheme="majorHAnsi"/>
        </w:rPr>
        <w:t xml:space="preserve">Réponse possible : </w:t>
      </w:r>
      <w:r w:rsidRPr="00253FF3">
        <w:t>Ajoutez des balises qui correspondent au sujet dans les notes.</w:t>
      </w:r>
    </w:p>
    <w:p w14:paraId="38905109" w14:textId="77777777" w:rsidR="00E232CE" w:rsidRPr="00E232CE" w:rsidRDefault="00E232CE" w:rsidP="00E232CE">
      <w:pPr>
        <w:pStyle w:val="BodyText"/>
      </w:pPr>
    </w:p>
    <w:p w14:paraId="3A761589" w14:textId="67C993E7" w:rsidR="00E41546" w:rsidRDefault="005810C8" w:rsidP="00E41546">
      <w:pPr>
        <w:pStyle w:val="Heading2"/>
      </w:pPr>
      <w:r>
        <w:t xml:space="preserve">Atelier 2.1 : </w:t>
      </w:r>
      <w:r w:rsidR="00CF39A9">
        <w:t>Gestion et organisation des</w:t>
      </w:r>
      <w:r>
        <w:t xml:space="preserve"> blocs-notes</w:t>
      </w:r>
    </w:p>
    <w:p w14:paraId="3141D52D" w14:textId="0D558812" w:rsidR="00101918" w:rsidRPr="00653383" w:rsidRDefault="009B5540" w:rsidP="00121A11">
      <w:pPr>
        <w:pStyle w:val="Heading3"/>
      </w:pPr>
      <w:r>
        <w:t>Objectif</w:t>
      </w:r>
    </w:p>
    <w:p w14:paraId="2D53F85D" w14:textId="77777777" w:rsidR="00C31112" w:rsidRPr="00C31112" w:rsidRDefault="00ED3F47" w:rsidP="0094729F">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 xml:space="preserve">matière </w:t>
      </w:r>
      <w:r>
        <w:rPr>
          <w:lang w:val="fr-FR"/>
        </w:rPr>
        <w:t>de</w:t>
      </w:r>
      <w:r w:rsidR="00C31112">
        <w:rPr>
          <w:lang w:val="fr-FR"/>
        </w:rPr>
        <w:t> :</w:t>
      </w:r>
    </w:p>
    <w:p w14:paraId="4C2B1C9E" w14:textId="07DEF389" w:rsidR="00101918" w:rsidRPr="00653383" w:rsidRDefault="00D443C7" w:rsidP="00E43BC2">
      <w:pPr>
        <w:pStyle w:val="ListBullet"/>
      </w:pPr>
      <w:r>
        <w:rPr>
          <w:lang w:val="fr-FR"/>
        </w:rPr>
        <w:t>C</w:t>
      </w:r>
      <w:r w:rsidR="00ED3F47">
        <w:rPr>
          <w:lang w:val="fr-FR"/>
        </w:rPr>
        <w:t>réation et d’utilisation de</w:t>
      </w:r>
      <w:r w:rsidR="006538EB" w:rsidRPr="006538EB">
        <w:t xml:space="preserve"> bloc-notes OneNote</w:t>
      </w:r>
      <w:r w:rsidR="00DC4DCA">
        <w:t>.</w:t>
      </w:r>
    </w:p>
    <w:p w14:paraId="2CF5B9E8" w14:textId="76D9C2F3" w:rsidR="00101918" w:rsidRPr="00653383" w:rsidRDefault="00ED3F47" w:rsidP="00121A11">
      <w:pPr>
        <w:pStyle w:val="Heading3"/>
      </w:pPr>
      <w:r>
        <w:t>I</w:t>
      </w:r>
      <w:r w:rsidR="00101918" w:rsidRPr="00653383">
        <w:t>nstructions</w:t>
      </w:r>
    </w:p>
    <w:p w14:paraId="69E9D152" w14:textId="2D5C2D94" w:rsidR="00101918" w:rsidRPr="00653383" w:rsidRDefault="00046B4C" w:rsidP="00653383">
      <w:r w:rsidRPr="00046B4C">
        <w:rPr>
          <w:rStyle w:val="BodyTextChar"/>
        </w:rPr>
        <w:t xml:space="preserve">Utilisez OneNote pour créer des notes sur la biographie d'une personne de votre pays d'origine et expliquez pourquoi vous l'admirez. Créez trois sections, qui </w:t>
      </w:r>
      <w:r w:rsidR="00CC3036">
        <w:rPr>
          <w:rStyle w:val="BodyTextChar"/>
        </w:rPr>
        <w:t>elle est</w:t>
      </w:r>
      <w:r w:rsidRPr="00046B4C">
        <w:rPr>
          <w:rStyle w:val="BodyTextChar"/>
        </w:rPr>
        <w:t xml:space="preserve"> et d'où </w:t>
      </w:r>
      <w:r w:rsidR="00CC3036">
        <w:rPr>
          <w:rStyle w:val="BodyTextChar"/>
        </w:rPr>
        <w:t>elle vient</w:t>
      </w:r>
      <w:r w:rsidRPr="00046B4C">
        <w:rPr>
          <w:rStyle w:val="BodyTextChar"/>
        </w:rPr>
        <w:t xml:space="preserve">, ce qui </w:t>
      </w:r>
      <w:r w:rsidR="00CC3036">
        <w:rPr>
          <w:rStyle w:val="BodyTextChar"/>
        </w:rPr>
        <w:t xml:space="preserve">fait sa célébrité ou son importance, </w:t>
      </w:r>
      <w:r w:rsidRPr="00046B4C">
        <w:rPr>
          <w:rStyle w:val="BodyTextChar"/>
        </w:rPr>
        <w:t xml:space="preserve">et </w:t>
      </w:r>
      <w:r w:rsidR="009D49DA">
        <w:rPr>
          <w:rStyle w:val="BodyTextChar"/>
        </w:rPr>
        <w:t>les raisons pour lesquelles</w:t>
      </w:r>
      <w:r w:rsidRPr="00046B4C">
        <w:rPr>
          <w:rStyle w:val="BodyTextChar"/>
        </w:rPr>
        <w:t xml:space="preserve"> vous l</w:t>
      </w:r>
      <w:r w:rsidR="0073372F">
        <w:rPr>
          <w:rStyle w:val="BodyTextChar"/>
        </w:rPr>
        <w:t>’</w:t>
      </w:r>
      <w:r w:rsidRPr="00046B4C">
        <w:rPr>
          <w:rStyle w:val="BodyTextChar"/>
        </w:rPr>
        <w:t>admirez. Créez des pages et des sous-pages selon vos besoins. Vous utiliserez cet espace pour prendre et organiser toutes vos notes pour un autre chapitre. Assurez-vous d'ajouter au moins deux photos !</w:t>
      </w:r>
    </w:p>
    <w:p w14:paraId="4A102109" w14:textId="3F20204C" w:rsidR="00101918" w:rsidRPr="00653383" w:rsidRDefault="009B5540" w:rsidP="00121A11">
      <w:pPr>
        <w:pStyle w:val="Heading3"/>
      </w:pPr>
      <w:r>
        <w:t>Retour sur l’activité pratique</w:t>
      </w:r>
    </w:p>
    <w:p w14:paraId="7D388711" w14:textId="736EFDE4" w:rsidR="007D6DA2" w:rsidRDefault="00247855">
      <w:pPr>
        <w:pStyle w:val="ListNumber"/>
        <w:numPr>
          <w:ilvl w:val="0"/>
          <w:numId w:val="6"/>
        </w:numPr>
        <w:ind w:left="360"/>
      </w:pPr>
      <w:r w:rsidRPr="00247855">
        <w:t>Lorsque vous ajoutez une image ou une vidéo, vous pouvez l'ajouter à partir ____.</w:t>
      </w:r>
    </w:p>
    <w:p w14:paraId="41954C4D" w14:textId="24122BA0" w:rsidR="00D83F22" w:rsidRDefault="00034B35">
      <w:pPr>
        <w:pStyle w:val="ListNumber2"/>
        <w:numPr>
          <w:ilvl w:val="0"/>
          <w:numId w:val="17"/>
        </w:numPr>
      </w:pPr>
      <w:r>
        <w:t xml:space="preserve">de </w:t>
      </w:r>
      <w:r w:rsidR="00497EB4">
        <w:t>photos en ligne</w:t>
      </w:r>
    </w:p>
    <w:p w14:paraId="179CFF4A" w14:textId="019B6C9A" w:rsidR="00D83F22" w:rsidRDefault="00034B35">
      <w:pPr>
        <w:pStyle w:val="ListNumber2"/>
        <w:numPr>
          <w:ilvl w:val="0"/>
          <w:numId w:val="17"/>
        </w:numPr>
      </w:pPr>
      <w:r>
        <w:t>d’un appareil photo</w:t>
      </w:r>
    </w:p>
    <w:p w14:paraId="7CFA8123" w14:textId="5711EFCC" w:rsidR="00D83F22" w:rsidRDefault="00D83F22">
      <w:pPr>
        <w:pStyle w:val="ListNumber2"/>
        <w:numPr>
          <w:ilvl w:val="0"/>
          <w:numId w:val="17"/>
        </w:numPr>
      </w:pPr>
      <w:r>
        <w:t>d</w:t>
      </w:r>
      <w:r w:rsidR="00034B35">
        <w:t xml:space="preserve">’un </w:t>
      </w:r>
      <w:r w:rsidR="001F2DA6">
        <w:t>fichier</w:t>
      </w:r>
    </w:p>
    <w:p w14:paraId="7EF3474B" w14:textId="7055A1BB" w:rsidR="00247855" w:rsidRPr="00BA6ADF" w:rsidRDefault="00034B35">
      <w:pPr>
        <w:pStyle w:val="ListNumber2"/>
        <w:numPr>
          <w:ilvl w:val="0"/>
          <w:numId w:val="17"/>
        </w:numPr>
        <w:rPr>
          <w:rFonts w:asciiTheme="majorHAnsi" w:hAnsiTheme="majorHAnsi" w:cstheme="majorHAnsi"/>
        </w:rPr>
      </w:pPr>
      <w:r>
        <w:rPr>
          <w:rFonts w:asciiTheme="majorHAnsi" w:hAnsiTheme="majorHAnsi" w:cstheme="majorHAnsi"/>
        </w:rPr>
        <w:t>de t</w:t>
      </w:r>
      <w:r w:rsidR="00D83F22" w:rsidRPr="00BA6ADF">
        <w:rPr>
          <w:rFonts w:asciiTheme="majorHAnsi" w:hAnsiTheme="majorHAnsi" w:cstheme="majorHAnsi"/>
        </w:rPr>
        <w:t>out ce qui précède</w:t>
      </w:r>
    </w:p>
    <w:p w14:paraId="55BD9066" w14:textId="77777777" w:rsidR="000A0BAF" w:rsidRDefault="000A0BAF" w:rsidP="000A0BAF">
      <w:pPr>
        <w:pStyle w:val="ListNumber"/>
      </w:pPr>
      <w:r>
        <w:lastRenderedPageBreak/>
        <w:t xml:space="preserve">Vrai ou </w:t>
      </w:r>
      <w:r w:rsidRPr="000A0BAF">
        <w:rPr>
          <w:rFonts w:asciiTheme="majorHAnsi" w:hAnsiTheme="majorHAnsi" w:cstheme="majorHAnsi"/>
        </w:rPr>
        <w:t xml:space="preserve">Faux. </w:t>
      </w:r>
      <w:r>
        <w:t>Transformer une sous-page en page la place en retrait sous la page précédente.</w:t>
      </w:r>
    </w:p>
    <w:p w14:paraId="6876F326" w14:textId="593D84C6" w:rsidR="00101918" w:rsidRPr="00CB3C6E" w:rsidRDefault="000A0BAF" w:rsidP="000A0BAF">
      <w:pPr>
        <w:pStyle w:val="ListNumber"/>
      </w:pPr>
      <w:r w:rsidRPr="000A0BAF">
        <w:rPr>
          <w:rFonts w:asciiTheme="majorHAnsi" w:hAnsiTheme="majorHAnsi" w:cstheme="majorHAnsi"/>
        </w:rPr>
        <w:t xml:space="preserve">Vrai </w:t>
      </w:r>
      <w:r>
        <w:t xml:space="preserve">ou Faux. </w:t>
      </w:r>
      <w:r w:rsidR="00034B35">
        <w:t>On peut</w:t>
      </w:r>
      <w:r>
        <w:t xml:space="preserve"> créer un tableau directement dans </w:t>
      </w:r>
      <w:r w:rsidR="00034B35">
        <w:t>son</w:t>
      </w:r>
      <w:r>
        <w:t xml:space="preserve"> bloc-notes OneNote.</w:t>
      </w:r>
    </w:p>
    <w:p w14:paraId="0743231B" w14:textId="77777777" w:rsidR="00103FCD" w:rsidRDefault="00103FCD" w:rsidP="00A803CB">
      <w:pPr>
        <w:pStyle w:val="BodyText2"/>
      </w:pPr>
    </w:p>
    <w:p w14:paraId="1317FCFA" w14:textId="6AFEFBC5" w:rsidR="00A803CB" w:rsidRDefault="005810C8" w:rsidP="00A803CB">
      <w:pPr>
        <w:pStyle w:val="Heading2"/>
      </w:pPr>
      <w:r>
        <w:t>Atelier</w:t>
      </w:r>
      <w:r w:rsidR="00A803CB">
        <w:t> 2.2 : Collabor</w:t>
      </w:r>
      <w:r w:rsidR="00034B35">
        <w:t xml:space="preserve">ation </w:t>
      </w:r>
      <w:r w:rsidR="00A803CB">
        <w:t>et partage</w:t>
      </w:r>
    </w:p>
    <w:p w14:paraId="1A50C044" w14:textId="4DD50713" w:rsidR="00A803CB" w:rsidRDefault="009B5540" w:rsidP="00A803CB">
      <w:pPr>
        <w:pStyle w:val="Heading3"/>
      </w:pPr>
      <w:r>
        <w:t>Objectif</w:t>
      </w:r>
    </w:p>
    <w:p w14:paraId="12EED562" w14:textId="77777777" w:rsidR="00014FBB" w:rsidRPr="00014FBB" w:rsidRDefault="009A2517" w:rsidP="003A33B9">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 xml:space="preserve">matière </w:t>
      </w:r>
      <w:r>
        <w:rPr>
          <w:lang w:val="fr-FR"/>
        </w:rPr>
        <w:t>de</w:t>
      </w:r>
      <w:r w:rsidR="00014FBB">
        <w:rPr>
          <w:lang w:val="fr-FR"/>
        </w:rPr>
        <w:t> :</w:t>
      </w:r>
    </w:p>
    <w:p w14:paraId="5F12CE01" w14:textId="79477D97" w:rsidR="00A803CB" w:rsidRDefault="00D443C7" w:rsidP="00A803CB">
      <w:pPr>
        <w:pStyle w:val="ListBullet"/>
      </w:pPr>
      <w:r>
        <w:rPr>
          <w:lang w:val="fr-FR"/>
        </w:rPr>
        <w:t>P</w:t>
      </w:r>
      <w:r w:rsidR="009A2517">
        <w:rPr>
          <w:lang w:val="fr-FR"/>
        </w:rPr>
        <w:t>artage d’un</w:t>
      </w:r>
      <w:r w:rsidR="00A803CB">
        <w:t xml:space="preserve"> bloc-notes OneNote</w:t>
      </w:r>
      <w:r w:rsidR="009A2517">
        <w:t>.</w:t>
      </w:r>
    </w:p>
    <w:p w14:paraId="6F75D60D" w14:textId="22CDE3A7" w:rsidR="00A803CB" w:rsidRDefault="009A2517" w:rsidP="00A803CB">
      <w:pPr>
        <w:pStyle w:val="Heading3"/>
      </w:pPr>
      <w:r>
        <w:t>I</w:t>
      </w:r>
      <w:r w:rsidR="00A803CB">
        <w:t>nstructions</w:t>
      </w:r>
    </w:p>
    <w:p w14:paraId="16A19AD3" w14:textId="3832505A" w:rsidR="00A803CB" w:rsidRDefault="00A803CB" w:rsidP="00A803CB">
      <w:pPr>
        <w:pStyle w:val="BodyText"/>
      </w:pPr>
      <w:r>
        <w:t xml:space="preserve">Partagez vos notes avec votre instructeur </w:t>
      </w:r>
      <w:r w:rsidR="009A2517">
        <w:t xml:space="preserve">ou </w:t>
      </w:r>
      <w:r>
        <w:t>un camarade de classe de votre choix. Autorise</w:t>
      </w:r>
      <w:r w:rsidR="009A2517">
        <w:t>z</w:t>
      </w:r>
      <w:r>
        <w:t xml:space="preserve"> les capacités d'édition pour l'instructeur uniquement. Fixez un délai de deux semaines à partir de maintenant </w:t>
      </w:r>
      <w:r w:rsidR="009A2517">
        <w:t xml:space="preserve">pendant lequel </w:t>
      </w:r>
      <w:r>
        <w:t>votre camarade de classe a accès aux notes.</w:t>
      </w:r>
    </w:p>
    <w:p w14:paraId="09166A37" w14:textId="33775A97" w:rsidR="00A803CB" w:rsidRDefault="009B5540" w:rsidP="00A803CB">
      <w:pPr>
        <w:pStyle w:val="Heading3"/>
      </w:pPr>
      <w:r>
        <w:t>Retour sur l’activité pratique</w:t>
      </w:r>
    </w:p>
    <w:p w14:paraId="3BF56C6A" w14:textId="7EE1CA71" w:rsidR="00A803CB" w:rsidRDefault="00A803CB">
      <w:pPr>
        <w:pStyle w:val="ListNumber"/>
        <w:numPr>
          <w:ilvl w:val="0"/>
          <w:numId w:val="18"/>
        </w:numPr>
        <w:ind w:left="360"/>
      </w:pPr>
      <w:r>
        <w:t xml:space="preserve">Vrai ou </w:t>
      </w:r>
      <w:r w:rsidRPr="00A803CB">
        <w:rPr>
          <w:rFonts w:asciiTheme="majorHAnsi" w:hAnsiTheme="majorHAnsi" w:cstheme="majorHAnsi"/>
        </w:rPr>
        <w:t xml:space="preserve">Faux. </w:t>
      </w:r>
      <w:r>
        <w:t>Vous ne pouvez partager votre bloc-notes OneNote qu'avec des personnes qui ont collaboré sur le bloc-notes avec vous.</w:t>
      </w:r>
    </w:p>
    <w:p w14:paraId="514CED55" w14:textId="73913615" w:rsidR="00A803CB" w:rsidRDefault="00A803CB" w:rsidP="00A803CB">
      <w:pPr>
        <w:pStyle w:val="ListNumber"/>
      </w:pPr>
      <w:r>
        <w:t xml:space="preserve">Si je ne veux plus autoriser le partage de mon bloc-notes, je sélectionnerai </w:t>
      </w:r>
      <w:r w:rsidR="00004F0D">
        <w:t xml:space="preserve">la fonction de cessation du </w:t>
      </w:r>
      <w:r>
        <w:t xml:space="preserve"> partage dans la fenêtre ______.</w:t>
      </w:r>
    </w:p>
    <w:p w14:paraId="0F39B305" w14:textId="59CC7003" w:rsidR="00A803CB" w:rsidRPr="00BE2639" w:rsidRDefault="00A803CB">
      <w:pPr>
        <w:pStyle w:val="ListNumber2"/>
        <w:numPr>
          <w:ilvl w:val="0"/>
          <w:numId w:val="19"/>
        </w:numPr>
        <w:rPr>
          <w:rFonts w:asciiTheme="majorHAnsi" w:hAnsiTheme="majorHAnsi" w:cstheme="majorHAnsi"/>
        </w:rPr>
      </w:pPr>
      <w:r w:rsidRPr="00BE2639">
        <w:rPr>
          <w:rFonts w:asciiTheme="majorHAnsi" w:hAnsiTheme="majorHAnsi" w:cstheme="majorHAnsi"/>
        </w:rPr>
        <w:t>gérer l'accès</w:t>
      </w:r>
    </w:p>
    <w:p w14:paraId="339571D4" w14:textId="12F1FA89" w:rsidR="00A803CB" w:rsidRDefault="00A803CB">
      <w:pPr>
        <w:pStyle w:val="ListNumber2"/>
        <w:numPr>
          <w:ilvl w:val="0"/>
          <w:numId w:val="19"/>
        </w:numPr>
      </w:pPr>
      <w:r>
        <w:t>partage</w:t>
      </w:r>
    </w:p>
    <w:p w14:paraId="073C8F89" w14:textId="2188C6C1" w:rsidR="00A803CB" w:rsidRDefault="00004F0D">
      <w:pPr>
        <w:pStyle w:val="ListNumber2"/>
        <w:numPr>
          <w:ilvl w:val="0"/>
          <w:numId w:val="19"/>
        </w:numPr>
      </w:pPr>
      <w:r>
        <w:t>fichi</w:t>
      </w:r>
      <w:r w:rsidR="00A803CB">
        <w:t>er</w:t>
      </w:r>
    </w:p>
    <w:p w14:paraId="395B331E" w14:textId="70549D3D" w:rsidR="00A803CB" w:rsidRDefault="00A803CB">
      <w:pPr>
        <w:pStyle w:val="ListNumber2"/>
        <w:numPr>
          <w:ilvl w:val="0"/>
          <w:numId w:val="19"/>
        </w:numPr>
      </w:pPr>
      <w:r>
        <w:t>Aucune de ces réponses</w:t>
      </w:r>
    </w:p>
    <w:p w14:paraId="5AC74D5A" w14:textId="39299B48" w:rsidR="00A803CB" w:rsidRDefault="00A803CB" w:rsidP="00A803CB">
      <w:pPr>
        <w:pStyle w:val="ListNumber"/>
      </w:pPr>
      <w:r>
        <w:t xml:space="preserve">Vrai ou </w:t>
      </w:r>
      <w:r w:rsidRPr="00A803CB">
        <w:rPr>
          <w:rFonts w:asciiTheme="majorHAnsi" w:hAnsiTheme="majorHAnsi" w:cstheme="majorHAnsi"/>
        </w:rPr>
        <w:t xml:space="preserve">Faux. </w:t>
      </w:r>
      <w:r>
        <w:t>Vous ne pouvez pas définir de date d'expiration pour la durée de partage du bloc-notes.</w:t>
      </w:r>
    </w:p>
    <w:p w14:paraId="0C36FDB7" w14:textId="77777777" w:rsidR="001A653C" w:rsidRPr="00C64D17" w:rsidRDefault="001A653C" w:rsidP="00C64D17">
      <w:pPr>
        <w:pStyle w:val="BodyText"/>
      </w:pPr>
    </w:p>
    <w:p w14:paraId="19470772" w14:textId="77777777" w:rsidR="00A1243D" w:rsidRPr="00C64D17" w:rsidRDefault="00A1243D" w:rsidP="00C64D17">
      <w:pPr>
        <w:pStyle w:val="BodyText"/>
      </w:pPr>
      <w:r w:rsidRPr="00C64D17">
        <w:br w:type="page"/>
      </w:r>
    </w:p>
    <w:p w14:paraId="7213E15C" w14:textId="4F66135E" w:rsidR="00F45364" w:rsidRPr="00653383" w:rsidRDefault="00F45364" w:rsidP="00475741">
      <w:pPr>
        <w:pStyle w:val="Heading1"/>
      </w:pPr>
      <w:r w:rsidRPr="00653383">
        <w:lastRenderedPageBreak/>
        <w:t xml:space="preserve">Chapitre </w:t>
      </w:r>
      <w:r w:rsidR="00A803CB">
        <w:t xml:space="preserve">3 : </w:t>
      </w:r>
      <w:r w:rsidR="00936C00">
        <w:t>C</w:t>
      </w:r>
      <w:r w:rsidR="00004F0D">
        <w:t>réation de</w:t>
      </w:r>
      <w:r w:rsidR="00A803CB">
        <w:t xml:space="preserve"> présentations avancées</w:t>
      </w:r>
    </w:p>
    <w:p w14:paraId="1DAF8E52" w14:textId="28E88A47" w:rsidR="005810C8" w:rsidRDefault="00F45364" w:rsidP="005810C8">
      <w:pPr>
        <w:pStyle w:val="Heading2"/>
      </w:pPr>
      <w:r w:rsidRPr="00043606">
        <w:t>Termes à connaître :</w:t>
      </w:r>
    </w:p>
    <w:p w14:paraId="3ACF62AE" w14:textId="3919611E" w:rsidR="00F45364" w:rsidRPr="00653383" w:rsidRDefault="008D64A3" w:rsidP="00DA0EE0">
      <w:pPr>
        <w:pStyle w:val="BodyText"/>
      </w:pPr>
      <w:r w:rsidRPr="008D64A3">
        <w:t>Thème, variante, SmartArt, diapositive, vérificateur d'accessibilité</w:t>
      </w:r>
    </w:p>
    <w:p w14:paraId="41097BBC" w14:textId="2B1D7604" w:rsidR="00F45364" w:rsidRPr="00653383" w:rsidRDefault="00F45364" w:rsidP="00121A11">
      <w:pPr>
        <w:pStyle w:val="Heading2"/>
      </w:pPr>
      <w:r w:rsidRPr="00653383">
        <w:t>Vidéos connexes</w:t>
      </w:r>
      <w:r w:rsidR="005D7367">
        <w:t> :</w:t>
      </w:r>
    </w:p>
    <w:p w14:paraId="3C188352" w14:textId="46DB49FE" w:rsidR="4874CB69" w:rsidRPr="00653383" w:rsidRDefault="001F7258" w:rsidP="00D25839">
      <w:pPr>
        <w:pStyle w:val="BodyText"/>
      </w:pPr>
      <w:r w:rsidRPr="00DE51AC">
        <w:rPr>
          <w:lang w:val="fr-FR"/>
        </w:rPr>
        <w:t>Veillez à commencer par visionner les leçons par vidéo correspondant à cette formation</w:t>
      </w:r>
      <w:r w:rsidR="007E065B">
        <w:rPr>
          <w:lang w:val="fr-FR"/>
        </w:rPr>
        <w:t>.</w:t>
      </w:r>
    </w:p>
    <w:p w14:paraId="0692B83D" w14:textId="48ABEC94" w:rsidR="00F45364" w:rsidRPr="00653383" w:rsidRDefault="001F7258" w:rsidP="00D25839">
      <w:pPr>
        <w:pStyle w:val="Heading2"/>
      </w:pPr>
      <w:r>
        <w:t>Contrôle</w:t>
      </w:r>
      <w:r w:rsidR="00F45364" w:rsidRPr="00D25839">
        <w:t xml:space="preserve"> des connaissances</w:t>
      </w:r>
    </w:p>
    <w:p w14:paraId="2D834F2C" w14:textId="50DFC02E" w:rsidR="00C5360C" w:rsidRDefault="00C5360C">
      <w:pPr>
        <w:pStyle w:val="ListNumber"/>
        <w:numPr>
          <w:ilvl w:val="0"/>
          <w:numId w:val="20"/>
        </w:numPr>
        <w:ind w:left="360"/>
        <w:rPr>
          <w:lang w:eastAsia="en-US"/>
        </w:rPr>
      </w:pPr>
      <w:r>
        <w:rPr>
          <w:lang w:eastAsia="en-US"/>
        </w:rPr>
        <w:t>En quoi l'ajout d'un tableau ou d'un graphique peut-il être utile lors de la création d'une présentation ?</w:t>
      </w:r>
    </w:p>
    <w:p w14:paraId="21565FE0" w14:textId="141E082B" w:rsidR="00C5360C" w:rsidRDefault="00C5360C" w:rsidP="00D134C4">
      <w:pPr>
        <w:pStyle w:val="BodyText"/>
        <w:ind w:left="360"/>
        <w:rPr>
          <w:lang w:eastAsia="en-US"/>
        </w:rPr>
      </w:pPr>
      <w:r w:rsidRPr="00C5360C">
        <w:rPr>
          <w:rFonts w:asciiTheme="majorHAnsi" w:hAnsiTheme="majorHAnsi" w:cstheme="majorHAnsi"/>
          <w:lang w:eastAsia="en-US"/>
        </w:rPr>
        <w:t>Réponse possible :</w:t>
      </w:r>
      <w:r w:rsidRPr="00C5360C">
        <w:rPr>
          <w:b/>
          <w:bCs/>
          <w:lang w:eastAsia="en-US"/>
        </w:rPr>
        <w:t xml:space="preserve"> </w:t>
      </w:r>
      <w:r>
        <w:rPr>
          <w:lang w:eastAsia="en-US"/>
        </w:rPr>
        <w:t xml:space="preserve">Les tableaux et les graphiques aident à présenter les données au format numérique dans un tableau ou au format graphique dans divers </w:t>
      </w:r>
      <w:r w:rsidR="007C2CA9">
        <w:rPr>
          <w:lang w:eastAsia="en-US"/>
        </w:rPr>
        <w:t>diagrammes.</w:t>
      </w:r>
    </w:p>
    <w:p w14:paraId="2F9C931B" w14:textId="5CBFCA25" w:rsidR="00C5360C" w:rsidRDefault="00C5360C" w:rsidP="00C5360C">
      <w:pPr>
        <w:pStyle w:val="ListNumber"/>
        <w:rPr>
          <w:lang w:eastAsia="en-US"/>
        </w:rPr>
      </w:pPr>
      <w:r w:rsidRPr="00C24F85">
        <w:rPr>
          <w:lang w:eastAsia="en-US"/>
        </w:rPr>
        <w:t xml:space="preserve">L'ajout ________ peut </w:t>
      </w:r>
      <w:r w:rsidR="00541B7D">
        <w:rPr>
          <w:lang w:eastAsia="en-US"/>
        </w:rPr>
        <w:t>faciliter la progression de</w:t>
      </w:r>
      <w:r w:rsidRPr="00C24F85">
        <w:rPr>
          <w:lang w:eastAsia="en-US"/>
        </w:rPr>
        <w:t xml:space="preserve"> la présentation de manière créative sans causer de distraction</w:t>
      </w:r>
    </w:p>
    <w:p w14:paraId="15494504" w14:textId="7044C516" w:rsidR="00C5360C" w:rsidRPr="00C5360C" w:rsidRDefault="00541B7D">
      <w:pPr>
        <w:pStyle w:val="ListNumber2"/>
        <w:numPr>
          <w:ilvl w:val="0"/>
          <w:numId w:val="21"/>
        </w:numPr>
      </w:pPr>
      <w:r>
        <w:t>d’</w:t>
      </w:r>
      <w:r w:rsidR="00C5360C" w:rsidRPr="00C5360C">
        <w:t>un table</w:t>
      </w:r>
      <w:r>
        <w:t>au</w:t>
      </w:r>
    </w:p>
    <w:p w14:paraId="36E95BE8" w14:textId="0D5C2B5A" w:rsidR="00C5360C" w:rsidRPr="00C5360C" w:rsidRDefault="00541B7D">
      <w:pPr>
        <w:pStyle w:val="ListNumber2"/>
        <w:numPr>
          <w:ilvl w:val="0"/>
          <w:numId w:val="21"/>
        </w:numPr>
      </w:pPr>
      <w:r>
        <w:t>d’</w:t>
      </w:r>
      <w:r w:rsidR="00C5360C" w:rsidRPr="00C5360C">
        <w:t>une animation</w:t>
      </w:r>
    </w:p>
    <w:p w14:paraId="3177A8A0" w14:textId="1CE1A2A2" w:rsidR="00C5360C" w:rsidRPr="00C5360C" w:rsidRDefault="00541B7D">
      <w:pPr>
        <w:pStyle w:val="ListNumber2"/>
        <w:numPr>
          <w:ilvl w:val="0"/>
          <w:numId w:val="21"/>
        </w:numPr>
      </w:pPr>
      <w:r>
        <w:t>d’</w:t>
      </w:r>
      <w:r w:rsidR="00C5360C" w:rsidRPr="00C5360C">
        <w:t>un thème</w:t>
      </w:r>
    </w:p>
    <w:p w14:paraId="568CD7B1" w14:textId="5CC7DF6B" w:rsidR="00C5360C" w:rsidRPr="00C5360C" w:rsidRDefault="004E0D2B">
      <w:pPr>
        <w:pStyle w:val="ListNumber2"/>
        <w:numPr>
          <w:ilvl w:val="0"/>
          <w:numId w:val="21"/>
        </w:numPr>
        <w:rPr>
          <w:rFonts w:asciiTheme="majorHAnsi" w:hAnsiTheme="majorHAnsi" w:cstheme="majorHAnsi"/>
        </w:rPr>
      </w:pPr>
      <w:r>
        <w:rPr>
          <w:rFonts w:asciiTheme="majorHAnsi" w:hAnsiTheme="majorHAnsi" w:cstheme="majorHAnsi"/>
        </w:rPr>
        <w:t>d’</w:t>
      </w:r>
      <w:r w:rsidR="008C12D2">
        <w:rPr>
          <w:rFonts w:asciiTheme="majorHAnsi" w:hAnsiTheme="majorHAnsi" w:cstheme="majorHAnsi"/>
        </w:rPr>
        <w:t>une transition</w:t>
      </w:r>
    </w:p>
    <w:p w14:paraId="702E5468" w14:textId="3CAF4CB0" w:rsidR="00C5360C" w:rsidRDefault="00C5360C" w:rsidP="00C5360C">
      <w:pPr>
        <w:pStyle w:val="ListNumber"/>
      </w:pPr>
      <w:r w:rsidRPr="00C24F85">
        <w:rPr>
          <w:lang w:eastAsia="en-US"/>
        </w:rPr>
        <w:t xml:space="preserve">Lors de </w:t>
      </w:r>
      <w:r w:rsidR="00987637">
        <w:rPr>
          <w:lang w:eastAsia="en-US"/>
        </w:rPr>
        <w:t>l’élaboration</w:t>
      </w:r>
      <w:r w:rsidRPr="00C24F85">
        <w:rPr>
          <w:lang w:eastAsia="en-US"/>
        </w:rPr>
        <w:t xml:space="preserve"> d'une présentation, pourquoi est-il judicieux d'utiliser le vérificateur d'accessibilité ?</w:t>
      </w:r>
    </w:p>
    <w:p w14:paraId="45B2C298" w14:textId="08439FB8" w:rsidR="00F45364" w:rsidRDefault="00C5360C" w:rsidP="00D134C4">
      <w:pPr>
        <w:pStyle w:val="BodyText"/>
        <w:ind w:left="360"/>
        <w:rPr>
          <w:lang w:eastAsia="en-US"/>
        </w:rPr>
      </w:pPr>
      <w:r w:rsidRPr="00C5360C">
        <w:rPr>
          <w:rFonts w:asciiTheme="majorHAnsi" w:hAnsiTheme="majorHAnsi" w:cstheme="majorHAnsi"/>
          <w:lang w:eastAsia="en-US"/>
        </w:rPr>
        <w:t xml:space="preserve">Réponse possible : </w:t>
      </w:r>
      <w:r>
        <w:rPr>
          <w:lang w:eastAsia="en-US"/>
        </w:rPr>
        <w:t xml:space="preserve">Pour créer une présentation inclusive </w:t>
      </w:r>
      <w:r w:rsidR="00987637">
        <w:rPr>
          <w:lang w:eastAsia="en-US"/>
        </w:rPr>
        <w:t>et s’adresser à</w:t>
      </w:r>
      <w:r>
        <w:rPr>
          <w:lang w:eastAsia="en-US"/>
        </w:rPr>
        <w:t xml:space="preserve"> votre public.</w:t>
      </w:r>
    </w:p>
    <w:p w14:paraId="1C06C93B" w14:textId="77777777" w:rsidR="002D0F56" w:rsidRPr="002D0F56" w:rsidRDefault="002D0F56" w:rsidP="002D0F56">
      <w:pPr>
        <w:pStyle w:val="BodyText"/>
      </w:pPr>
    </w:p>
    <w:p w14:paraId="06BADFE0" w14:textId="1809C994" w:rsidR="00F45364" w:rsidRPr="00653383" w:rsidRDefault="00987637" w:rsidP="00F86FE4">
      <w:pPr>
        <w:pStyle w:val="Heading2"/>
      </w:pPr>
      <w:r>
        <w:t>Atelier</w:t>
      </w:r>
      <w:r w:rsidR="005810C8">
        <w:t> 3.1 : Cré</w:t>
      </w:r>
      <w:r>
        <w:t>ation d’</w:t>
      </w:r>
      <w:r w:rsidR="005810C8">
        <w:t>une présentation</w:t>
      </w:r>
    </w:p>
    <w:p w14:paraId="697E1DC3" w14:textId="5F4EF859" w:rsidR="00673E31" w:rsidRPr="00C24F85" w:rsidRDefault="009B5540" w:rsidP="00673E31">
      <w:pPr>
        <w:pStyle w:val="Heading3"/>
      </w:pPr>
      <w:r>
        <w:t>Objectif</w:t>
      </w:r>
    </w:p>
    <w:p w14:paraId="1E539D30" w14:textId="77777777" w:rsidR="00014FBB" w:rsidRPr="00014FBB" w:rsidRDefault="00E832A5" w:rsidP="003A33B9">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 xml:space="preserve">matière </w:t>
      </w:r>
      <w:r>
        <w:rPr>
          <w:lang w:val="fr-FR"/>
        </w:rPr>
        <w:t>de</w:t>
      </w:r>
      <w:r w:rsidR="00014FBB">
        <w:rPr>
          <w:lang w:val="fr-FR"/>
        </w:rPr>
        <w:t> :</w:t>
      </w:r>
    </w:p>
    <w:p w14:paraId="4D2F955D" w14:textId="0ADEABE2" w:rsidR="00673E31" w:rsidRPr="00C24F85" w:rsidRDefault="007E065B" w:rsidP="001D368C">
      <w:pPr>
        <w:pStyle w:val="ListBullet"/>
      </w:pPr>
      <w:r>
        <w:rPr>
          <w:lang w:val="fr-FR"/>
        </w:rPr>
        <w:t>C</w:t>
      </w:r>
      <w:r w:rsidR="00E832A5">
        <w:rPr>
          <w:lang w:val="fr-FR"/>
        </w:rPr>
        <w:t>réation et de modification de</w:t>
      </w:r>
      <w:r w:rsidR="00673E31">
        <w:t xml:space="preserve"> présentations dans PowerPoint</w:t>
      </w:r>
      <w:r w:rsidR="00E832A5">
        <w:t>.</w:t>
      </w:r>
    </w:p>
    <w:p w14:paraId="3581DCB0" w14:textId="6B20F23F" w:rsidR="00673E31" w:rsidRPr="00C24F85" w:rsidRDefault="00E832A5" w:rsidP="00673E31">
      <w:pPr>
        <w:pStyle w:val="Heading3"/>
      </w:pPr>
      <w:r>
        <w:t>Instructions</w:t>
      </w:r>
    </w:p>
    <w:p w14:paraId="51FC25DA" w14:textId="22444565" w:rsidR="00673E31" w:rsidRPr="00C24F85" w:rsidRDefault="00673E31" w:rsidP="001D368C">
      <w:pPr>
        <w:pStyle w:val="BodyText"/>
        <w:rPr>
          <w:shd w:val="clear" w:color="auto" w:fill="FFFFFF"/>
        </w:rPr>
      </w:pPr>
      <w:r w:rsidRPr="00C24F85">
        <w:rPr>
          <w:shd w:val="clear" w:color="auto" w:fill="FFFFFF"/>
        </w:rPr>
        <w:t xml:space="preserve">Utilisez PowerPoint pour créer une présentation de base, avec au moins 5 diapositives, sur vous-même et sur vos intérêts et objectifs de carrière. Ajoutez </w:t>
      </w:r>
      <w:r w:rsidR="004759FF">
        <w:rPr>
          <w:shd w:val="clear" w:color="auto" w:fill="FFFFFF"/>
        </w:rPr>
        <w:t>un nombre quelconque</w:t>
      </w:r>
      <w:r w:rsidRPr="00C24F85">
        <w:rPr>
          <w:shd w:val="clear" w:color="auto" w:fill="FFFFFF"/>
        </w:rPr>
        <w:t xml:space="preserve"> de diapositives et au moins deux sections.</w:t>
      </w:r>
    </w:p>
    <w:p w14:paraId="5144F4D6" w14:textId="6401605B" w:rsidR="00673E31" w:rsidRDefault="009B5540" w:rsidP="001D368C">
      <w:pPr>
        <w:pStyle w:val="Heading3"/>
      </w:pPr>
      <w:r>
        <w:t>Retour sur l’activité pratique</w:t>
      </w:r>
    </w:p>
    <w:p w14:paraId="47EA6451" w14:textId="7AD301BB" w:rsidR="001D368C" w:rsidRDefault="001D368C">
      <w:pPr>
        <w:pStyle w:val="ListNumber"/>
        <w:numPr>
          <w:ilvl w:val="0"/>
          <w:numId w:val="22"/>
        </w:numPr>
        <w:ind w:left="360"/>
      </w:pPr>
      <w:r w:rsidRPr="001D368C">
        <w:t xml:space="preserve">Vrai ou </w:t>
      </w:r>
      <w:r w:rsidRPr="009929DE">
        <w:rPr>
          <w:rFonts w:asciiTheme="majorHAnsi" w:hAnsiTheme="majorHAnsi" w:cstheme="majorHAnsi"/>
        </w:rPr>
        <w:t>Faux</w:t>
      </w:r>
      <w:r w:rsidRPr="001D368C">
        <w:t>. Vous pouvez modifier le thème en sélectionnant Afficher dans le ruban supérieur.</w:t>
      </w:r>
    </w:p>
    <w:p w14:paraId="6D0D2BDE" w14:textId="77777777" w:rsidR="00471E90" w:rsidRDefault="00471E90" w:rsidP="00471E90">
      <w:pPr>
        <w:pStyle w:val="ListNumber"/>
        <w:numPr>
          <w:ilvl w:val="0"/>
          <w:numId w:val="0"/>
        </w:numPr>
        <w:ind w:left="360" w:hanging="360"/>
      </w:pPr>
    </w:p>
    <w:p w14:paraId="45E7D6D7" w14:textId="77777777" w:rsidR="00471E90" w:rsidRDefault="00471E90" w:rsidP="00471E90">
      <w:pPr>
        <w:pStyle w:val="ListNumber"/>
        <w:numPr>
          <w:ilvl w:val="0"/>
          <w:numId w:val="0"/>
        </w:numPr>
        <w:ind w:left="360" w:hanging="360"/>
      </w:pPr>
    </w:p>
    <w:p w14:paraId="63BECA31" w14:textId="77777777" w:rsidR="00471E90" w:rsidRDefault="00471E90" w:rsidP="00471E90">
      <w:pPr>
        <w:pStyle w:val="ListNumber"/>
        <w:numPr>
          <w:ilvl w:val="0"/>
          <w:numId w:val="0"/>
        </w:numPr>
        <w:ind w:left="360" w:hanging="360"/>
      </w:pPr>
    </w:p>
    <w:p w14:paraId="1B2121BC" w14:textId="0833F6A7" w:rsidR="005D13D8" w:rsidRDefault="005D13D8" w:rsidP="005D13D8">
      <w:pPr>
        <w:pStyle w:val="ListNumber"/>
      </w:pPr>
      <w:r w:rsidRPr="005D13D8">
        <w:lastRenderedPageBreak/>
        <w:t>Si je veux changer la variante de mon thème, je naviguerai vers ________.</w:t>
      </w:r>
    </w:p>
    <w:p w14:paraId="515DD4FE" w14:textId="5F6179C4" w:rsidR="005D13D8" w:rsidRDefault="00AE755D">
      <w:pPr>
        <w:pStyle w:val="ListNumber2"/>
        <w:numPr>
          <w:ilvl w:val="0"/>
          <w:numId w:val="23"/>
        </w:numPr>
      </w:pPr>
      <w:r>
        <w:t>Révision</w:t>
      </w:r>
    </w:p>
    <w:p w14:paraId="17C101F9" w14:textId="77777777" w:rsidR="005D13D8" w:rsidRDefault="005D13D8">
      <w:pPr>
        <w:pStyle w:val="ListNumber2"/>
        <w:numPr>
          <w:ilvl w:val="0"/>
          <w:numId w:val="23"/>
        </w:numPr>
      </w:pPr>
      <w:r>
        <w:t>Diaporama</w:t>
      </w:r>
    </w:p>
    <w:p w14:paraId="62755DEF" w14:textId="411547CC" w:rsidR="005D13D8" w:rsidRDefault="00CA19D4">
      <w:pPr>
        <w:pStyle w:val="ListNumber2"/>
        <w:numPr>
          <w:ilvl w:val="0"/>
          <w:numId w:val="23"/>
        </w:numPr>
      </w:pPr>
      <w:r>
        <w:t>Affichage</w:t>
      </w:r>
    </w:p>
    <w:p w14:paraId="4BA187AB" w14:textId="3A5C87FB" w:rsidR="005D13D8" w:rsidRPr="005D13D8" w:rsidRDefault="005D13D8">
      <w:pPr>
        <w:pStyle w:val="ListNumber2"/>
        <w:numPr>
          <w:ilvl w:val="0"/>
          <w:numId w:val="23"/>
        </w:numPr>
        <w:rPr>
          <w:rFonts w:asciiTheme="majorHAnsi" w:hAnsiTheme="majorHAnsi" w:cstheme="majorHAnsi"/>
        </w:rPr>
      </w:pPr>
      <w:r w:rsidRPr="005D13D8">
        <w:rPr>
          <w:rFonts w:asciiTheme="majorHAnsi" w:hAnsiTheme="majorHAnsi" w:cstheme="majorHAnsi"/>
        </w:rPr>
        <w:t>Conce</w:t>
      </w:r>
      <w:r w:rsidR="003039E8">
        <w:rPr>
          <w:rFonts w:asciiTheme="majorHAnsi" w:hAnsiTheme="majorHAnsi" w:cstheme="majorHAnsi"/>
        </w:rPr>
        <w:t>ption</w:t>
      </w:r>
    </w:p>
    <w:p w14:paraId="7C279404" w14:textId="2B864CD4" w:rsidR="005D13D8" w:rsidRDefault="005D13D8" w:rsidP="005D13D8">
      <w:pPr>
        <w:pStyle w:val="ListNumber"/>
      </w:pPr>
      <w:r w:rsidRPr="005D13D8">
        <w:rPr>
          <w:rFonts w:asciiTheme="majorHAnsi" w:hAnsiTheme="majorHAnsi" w:cstheme="majorHAnsi"/>
        </w:rPr>
        <w:t xml:space="preserve">Vrai </w:t>
      </w:r>
      <w:r>
        <w:t xml:space="preserve">ou Faux. Le concepteur suggère des conceptions professionnelles et des visuels accrocheurs pour </w:t>
      </w:r>
      <w:r w:rsidR="00104709">
        <w:t>mettre</w:t>
      </w:r>
      <w:r>
        <w:t xml:space="preserve"> votre présentation</w:t>
      </w:r>
      <w:r w:rsidR="00104709">
        <w:t xml:space="preserve"> en valeur</w:t>
      </w:r>
      <w:r>
        <w:t>.</w:t>
      </w:r>
    </w:p>
    <w:p w14:paraId="156658CA" w14:textId="2AD8B067" w:rsidR="005D13D8" w:rsidRDefault="005D13D8" w:rsidP="005D13D8">
      <w:pPr>
        <w:pStyle w:val="ListNumber"/>
      </w:pPr>
      <w:r>
        <w:t>Si je veux réorganiser mes diapositives et mes sections de création, je vais accéder à Afficher et sélectionner ________.</w:t>
      </w:r>
    </w:p>
    <w:p w14:paraId="1268F043" w14:textId="55F42C4B" w:rsidR="005D13D8" w:rsidRDefault="005D13D8">
      <w:pPr>
        <w:pStyle w:val="ListNumber2"/>
        <w:numPr>
          <w:ilvl w:val="0"/>
          <w:numId w:val="24"/>
        </w:numPr>
      </w:pPr>
      <w:r>
        <w:t>Normal</w:t>
      </w:r>
    </w:p>
    <w:p w14:paraId="5ED5FAA0" w14:textId="32DAC77C" w:rsidR="005D13D8" w:rsidRDefault="006E1CD2">
      <w:pPr>
        <w:pStyle w:val="ListNumber2"/>
        <w:numPr>
          <w:ilvl w:val="0"/>
          <w:numId w:val="24"/>
        </w:numPr>
      </w:pPr>
      <w:r>
        <w:t>Notes</w:t>
      </w:r>
    </w:p>
    <w:p w14:paraId="51FCC67B" w14:textId="1D83AC9D" w:rsidR="005D13D8" w:rsidRPr="005D13D8" w:rsidRDefault="005D13D8">
      <w:pPr>
        <w:pStyle w:val="ListNumber2"/>
        <w:numPr>
          <w:ilvl w:val="0"/>
          <w:numId w:val="24"/>
        </w:numPr>
        <w:rPr>
          <w:rFonts w:asciiTheme="majorHAnsi" w:hAnsiTheme="majorHAnsi" w:cstheme="majorHAnsi"/>
        </w:rPr>
      </w:pPr>
      <w:r w:rsidRPr="005D13D8">
        <w:rPr>
          <w:rFonts w:asciiTheme="majorHAnsi" w:hAnsiTheme="majorHAnsi" w:cstheme="majorHAnsi"/>
        </w:rPr>
        <w:t>Trieur de diapositives</w:t>
      </w:r>
    </w:p>
    <w:p w14:paraId="69574E46" w14:textId="5F81B6CF" w:rsidR="005D13D8" w:rsidRDefault="005D13D8">
      <w:pPr>
        <w:pStyle w:val="ListNumber2"/>
        <w:numPr>
          <w:ilvl w:val="0"/>
          <w:numId w:val="24"/>
        </w:numPr>
      </w:pPr>
      <w:r>
        <w:t>Aucune de ces réponses</w:t>
      </w:r>
    </w:p>
    <w:p w14:paraId="1E534555" w14:textId="541D6631" w:rsidR="005D13D8" w:rsidRDefault="005D13D8" w:rsidP="005D13D8">
      <w:pPr>
        <w:pStyle w:val="ListNumber"/>
      </w:pPr>
      <w:r>
        <w:t xml:space="preserve">Vrai ou </w:t>
      </w:r>
      <w:r w:rsidRPr="005D13D8">
        <w:rPr>
          <w:rFonts w:asciiTheme="majorHAnsi" w:hAnsiTheme="majorHAnsi" w:cstheme="majorHAnsi"/>
        </w:rPr>
        <w:t xml:space="preserve">Faux. </w:t>
      </w:r>
      <w:r>
        <w:t>Vous ne pouvez ajouter des numéros de diapositives que dans la version de bureau de PowerPoint et non en ligne.</w:t>
      </w:r>
    </w:p>
    <w:p w14:paraId="200E6AE2" w14:textId="77777777" w:rsidR="00146E5D" w:rsidRDefault="00146E5D" w:rsidP="00146E5D">
      <w:pPr>
        <w:pStyle w:val="BodyText"/>
      </w:pPr>
    </w:p>
    <w:p w14:paraId="777F0F82" w14:textId="676A713C" w:rsidR="00673E31" w:rsidRPr="00C24F85" w:rsidRDefault="005810C8" w:rsidP="005D13D8">
      <w:pPr>
        <w:pStyle w:val="Heading2"/>
      </w:pPr>
      <w:r>
        <w:t xml:space="preserve">Atelier 3.2 : </w:t>
      </w:r>
      <w:r w:rsidR="00997837">
        <w:t>Des</w:t>
      </w:r>
      <w:r>
        <w:t xml:space="preserve"> présentations</w:t>
      </w:r>
      <w:r w:rsidR="00997837">
        <w:t xml:space="preserve"> à fort impact</w:t>
      </w:r>
    </w:p>
    <w:p w14:paraId="6082F5EC" w14:textId="05BAA47B" w:rsidR="00673E31" w:rsidRPr="00C24F85" w:rsidRDefault="009B5540" w:rsidP="00673E31">
      <w:pPr>
        <w:pStyle w:val="Heading3"/>
      </w:pPr>
      <w:r>
        <w:t>Objectif</w:t>
      </w:r>
    </w:p>
    <w:p w14:paraId="7577DB9E" w14:textId="77777777" w:rsidR="008708A4" w:rsidRPr="008708A4" w:rsidRDefault="003E24DD" w:rsidP="003A33B9">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sidR="008708A4">
        <w:rPr>
          <w:lang w:val="fr-FR"/>
        </w:rPr>
        <w:t> :</w:t>
      </w:r>
    </w:p>
    <w:p w14:paraId="643F342D" w14:textId="64510A56" w:rsidR="00673E31" w:rsidRPr="00C24F85" w:rsidRDefault="007E065B" w:rsidP="005D13D8">
      <w:pPr>
        <w:pStyle w:val="ListBullet"/>
      </w:pPr>
      <w:r>
        <w:rPr>
          <w:lang w:val="fr-FR"/>
        </w:rPr>
        <w:t>D</w:t>
      </w:r>
      <w:r w:rsidR="00E37AA0">
        <w:rPr>
          <w:lang w:val="fr-FR"/>
        </w:rPr>
        <w:t xml:space="preserve">’ajout d’images </w:t>
      </w:r>
      <w:r w:rsidR="00673E31">
        <w:t>et de vidéos à une présentation dans PowerPoint</w:t>
      </w:r>
      <w:r w:rsidR="00E37AA0">
        <w:t>.</w:t>
      </w:r>
    </w:p>
    <w:p w14:paraId="67C191EA" w14:textId="42C76487" w:rsidR="00673E31" w:rsidRPr="00C24F85" w:rsidRDefault="00E37AA0" w:rsidP="005D13D8">
      <w:pPr>
        <w:pStyle w:val="Heading3"/>
      </w:pPr>
      <w:r>
        <w:t>I</w:t>
      </w:r>
      <w:r w:rsidR="00673E31" w:rsidRPr="005D13D8">
        <w:t>nstructions</w:t>
      </w:r>
    </w:p>
    <w:p w14:paraId="2CF2BDA2" w14:textId="01AE1371" w:rsidR="004E55E6" w:rsidRDefault="00673E31" w:rsidP="00FC513A">
      <w:pPr>
        <w:pStyle w:val="BodyText"/>
        <w:rPr>
          <w:shd w:val="clear" w:color="auto" w:fill="FFFFFF"/>
        </w:rPr>
      </w:pPr>
      <w:r w:rsidRPr="00C24F85">
        <w:rPr>
          <w:shd w:val="clear" w:color="auto" w:fill="FFFFFF"/>
        </w:rPr>
        <w:t xml:space="preserve">Dans la présentation PowerPoint sur vos ambitions </w:t>
      </w:r>
      <w:r w:rsidR="00E37AA0">
        <w:rPr>
          <w:shd w:val="clear" w:color="auto" w:fill="FFFFFF"/>
        </w:rPr>
        <w:t>professionnelles</w:t>
      </w:r>
      <w:r w:rsidRPr="00C24F85">
        <w:rPr>
          <w:shd w:val="clear" w:color="auto" w:fill="FFFFFF"/>
        </w:rPr>
        <w:t>, ajoutez des images appropriées pour décrire vos ambitions. Ajoutez une photo de vous et une vidéo sur la carrière que vous souhaitez explorer.</w:t>
      </w:r>
    </w:p>
    <w:p w14:paraId="5DFD0357" w14:textId="0E720F77" w:rsidR="00673E31" w:rsidRDefault="009B5540" w:rsidP="005D13D8">
      <w:pPr>
        <w:pStyle w:val="Heading3"/>
      </w:pPr>
      <w:r>
        <w:t>Retour sur l’activité pratique</w:t>
      </w:r>
    </w:p>
    <w:p w14:paraId="465A3F0D" w14:textId="0BF6586D" w:rsidR="005D13D8" w:rsidRDefault="005D13D8">
      <w:pPr>
        <w:pStyle w:val="ListNumber"/>
        <w:numPr>
          <w:ilvl w:val="0"/>
          <w:numId w:val="25"/>
        </w:numPr>
        <w:ind w:left="360"/>
      </w:pPr>
      <w:r>
        <w:t xml:space="preserve">Vrai ou </w:t>
      </w:r>
      <w:r w:rsidRPr="005D13D8">
        <w:rPr>
          <w:rFonts w:asciiTheme="majorHAnsi" w:hAnsiTheme="majorHAnsi" w:cstheme="majorHAnsi"/>
        </w:rPr>
        <w:t>Faux</w:t>
      </w:r>
      <w:r>
        <w:t>. Un cycle est un type d</w:t>
      </w:r>
      <w:r w:rsidR="00047553">
        <w:t xml:space="preserve">’aimage </w:t>
      </w:r>
      <w:r>
        <w:t>ClipArt.</w:t>
      </w:r>
    </w:p>
    <w:p w14:paraId="0F31A3A7" w14:textId="3BF46D50" w:rsidR="005D13D8" w:rsidRDefault="005D13D8" w:rsidP="005D13D8">
      <w:pPr>
        <w:pStyle w:val="ListNumber"/>
      </w:pPr>
      <w:r>
        <w:t>Si je veux ajouter une vidéo à ma diapositive, je dois d'abord ________.</w:t>
      </w:r>
    </w:p>
    <w:p w14:paraId="7E5FED8B" w14:textId="30434CC9" w:rsidR="005D13D8" w:rsidRDefault="005D13D8">
      <w:pPr>
        <w:pStyle w:val="ListNumber2"/>
        <w:numPr>
          <w:ilvl w:val="0"/>
          <w:numId w:val="26"/>
        </w:numPr>
      </w:pPr>
      <w:r>
        <w:t xml:space="preserve">naviguer </w:t>
      </w:r>
      <w:r w:rsidR="004E0D2B">
        <w:t>vers</w:t>
      </w:r>
      <w:r>
        <w:t xml:space="preserve"> insérer</w:t>
      </w:r>
    </w:p>
    <w:p w14:paraId="4128F052" w14:textId="7FCA950B" w:rsidR="005D13D8" w:rsidRPr="005D13D8" w:rsidRDefault="005D13D8">
      <w:pPr>
        <w:pStyle w:val="ListNumber2"/>
        <w:numPr>
          <w:ilvl w:val="0"/>
          <w:numId w:val="26"/>
        </w:numPr>
        <w:rPr>
          <w:rFonts w:asciiTheme="majorHAnsi" w:hAnsiTheme="majorHAnsi" w:cstheme="majorHAnsi"/>
        </w:rPr>
      </w:pPr>
      <w:r w:rsidRPr="005D13D8">
        <w:rPr>
          <w:rFonts w:asciiTheme="majorHAnsi" w:hAnsiTheme="majorHAnsi" w:cstheme="majorHAnsi"/>
        </w:rPr>
        <w:t>sélectionne</w:t>
      </w:r>
      <w:r w:rsidR="00047553">
        <w:rPr>
          <w:rFonts w:asciiTheme="majorHAnsi" w:hAnsiTheme="majorHAnsi" w:cstheme="majorHAnsi"/>
        </w:rPr>
        <w:t>r</w:t>
      </w:r>
      <w:r w:rsidRPr="005D13D8">
        <w:rPr>
          <w:rFonts w:asciiTheme="majorHAnsi" w:hAnsiTheme="majorHAnsi" w:cstheme="majorHAnsi"/>
        </w:rPr>
        <w:t xml:space="preserve"> la diapositive à laquelle je veux ajouter la vidéo</w:t>
      </w:r>
    </w:p>
    <w:p w14:paraId="5A985952" w14:textId="3E32F0BC" w:rsidR="005D13D8" w:rsidRDefault="005D13D8">
      <w:pPr>
        <w:pStyle w:val="ListNumber2"/>
        <w:numPr>
          <w:ilvl w:val="0"/>
          <w:numId w:val="26"/>
        </w:numPr>
      </w:pPr>
      <w:r>
        <w:t>copier l'URL de la vidéo</w:t>
      </w:r>
    </w:p>
    <w:p w14:paraId="21A78F55" w14:textId="434A24C1" w:rsidR="005D13D8" w:rsidRDefault="005D13D8">
      <w:pPr>
        <w:pStyle w:val="ListNumber2"/>
        <w:numPr>
          <w:ilvl w:val="0"/>
          <w:numId w:val="26"/>
        </w:numPr>
      </w:pPr>
      <w:r>
        <w:t>Aucune de ces réponses.</w:t>
      </w:r>
    </w:p>
    <w:p w14:paraId="343282FA" w14:textId="620F3C9E" w:rsidR="005D13D8" w:rsidRDefault="005D13D8" w:rsidP="005D13D8">
      <w:pPr>
        <w:pStyle w:val="ListNumber"/>
      </w:pPr>
      <w:r>
        <w:t xml:space="preserve">Si je fais un clic droit sur une image que je viens d'insérer, un menu d'options d'édition </w:t>
      </w:r>
      <w:r w:rsidR="00DC666B">
        <w:t>s’affiche</w:t>
      </w:r>
      <w:r>
        <w:t xml:space="preserve"> où je peux ________.</w:t>
      </w:r>
    </w:p>
    <w:p w14:paraId="10D77528" w14:textId="185DEEB9" w:rsidR="005D13D8" w:rsidRPr="009929DE" w:rsidRDefault="005D13D8">
      <w:pPr>
        <w:pStyle w:val="ListNumber2"/>
        <w:numPr>
          <w:ilvl w:val="0"/>
          <w:numId w:val="27"/>
        </w:numPr>
        <w:rPr>
          <w:rFonts w:asciiTheme="majorHAnsi" w:hAnsiTheme="majorHAnsi" w:cstheme="majorHAnsi"/>
        </w:rPr>
      </w:pPr>
      <w:r w:rsidRPr="009929DE">
        <w:rPr>
          <w:rFonts w:asciiTheme="majorHAnsi" w:hAnsiTheme="majorHAnsi" w:cstheme="majorHAnsi"/>
        </w:rPr>
        <w:t>recadrer l'image</w:t>
      </w:r>
    </w:p>
    <w:p w14:paraId="34B64C2F" w14:textId="669BF33D" w:rsidR="005D13D8" w:rsidRDefault="005D13D8">
      <w:pPr>
        <w:pStyle w:val="ListNumber2"/>
        <w:numPr>
          <w:ilvl w:val="0"/>
          <w:numId w:val="27"/>
        </w:numPr>
      </w:pPr>
      <w:r>
        <w:t>ajouter un nouveau thème</w:t>
      </w:r>
    </w:p>
    <w:p w14:paraId="509579F2" w14:textId="07CF68AB" w:rsidR="005D13D8" w:rsidRDefault="005D13D8">
      <w:pPr>
        <w:pStyle w:val="ListNumber2"/>
        <w:numPr>
          <w:ilvl w:val="0"/>
          <w:numId w:val="27"/>
        </w:numPr>
      </w:pPr>
      <w:r>
        <w:t>trier les diapositives</w:t>
      </w:r>
    </w:p>
    <w:p w14:paraId="4E3C61B1" w14:textId="092A17C3" w:rsidR="00146E5D" w:rsidRDefault="005D13D8" w:rsidP="00146E5D">
      <w:pPr>
        <w:pStyle w:val="ListNumber2"/>
        <w:numPr>
          <w:ilvl w:val="0"/>
          <w:numId w:val="27"/>
        </w:numPr>
      </w:pPr>
      <w:r>
        <w:t>tout ce qui précède</w:t>
      </w:r>
    </w:p>
    <w:p w14:paraId="1E43D58B" w14:textId="77777777" w:rsidR="007E065B" w:rsidRDefault="007E065B" w:rsidP="003209AB">
      <w:pPr>
        <w:pStyle w:val="ListNumber2"/>
        <w:numPr>
          <w:ilvl w:val="0"/>
          <w:numId w:val="0"/>
        </w:numPr>
      </w:pPr>
    </w:p>
    <w:p w14:paraId="4E75FAE5" w14:textId="77777777" w:rsidR="00673E31" w:rsidRPr="00C24F85" w:rsidRDefault="00673E31" w:rsidP="00673E31">
      <w:pPr>
        <w:shd w:val="clear" w:color="auto" w:fill="FFFFFF"/>
        <w:spacing w:after="0"/>
        <w:rPr>
          <w:rFonts w:ascii="Segoe UI" w:eastAsia="Times New Roman" w:hAnsi="Segoe UI" w:cs="Segoe UI"/>
          <w:color w:val="000000"/>
          <w:kern w:val="0"/>
          <w:sz w:val="2"/>
          <w:szCs w:val="2"/>
          <w:lang w:eastAsia="en-US"/>
          <w14:ligatures w14:val="none"/>
        </w:rPr>
      </w:pPr>
    </w:p>
    <w:p w14:paraId="35E42706" w14:textId="7B51DE80" w:rsidR="00673E31" w:rsidRPr="00C24F85" w:rsidRDefault="005810C8" w:rsidP="00673E31">
      <w:pPr>
        <w:pStyle w:val="Heading2"/>
      </w:pPr>
      <w:r>
        <w:lastRenderedPageBreak/>
        <w:t>Atelier 3.3 : Ajout</w:t>
      </w:r>
      <w:r w:rsidR="000F22F4">
        <w:t xml:space="preserve"> </w:t>
      </w:r>
      <w:r>
        <w:t>du mouvement à vos présentations</w:t>
      </w:r>
    </w:p>
    <w:p w14:paraId="0CB9EEFE" w14:textId="3980666A" w:rsidR="00673E31" w:rsidRPr="00C24F85" w:rsidRDefault="009B5540" w:rsidP="00673E31">
      <w:pPr>
        <w:pStyle w:val="Heading3"/>
      </w:pPr>
      <w:r>
        <w:t>Objectif</w:t>
      </w:r>
    </w:p>
    <w:p w14:paraId="233EFE2F" w14:textId="286EEEBE" w:rsidR="00EA002B" w:rsidRPr="00EA002B" w:rsidRDefault="000F22F4" w:rsidP="003A33B9">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sidR="00EA002B">
        <w:rPr>
          <w:lang w:val="fr-FR"/>
        </w:rPr>
        <w:t> :</w:t>
      </w:r>
    </w:p>
    <w:p w14:paraId="5C9FB101" w14:textId="35B64A0F" w:rsidR="00673E31" w:rsidRPr="00C24F85" w:rsidRDefault="007E065B" w:rsidP="005D13D8">
      <w:pPr>
        <w:pStyle w:val="ListBullet"/>
      </w:pPr>
      <w:r>
        <w:rPr>
          <w:lang w:val="fr-FR"/>
        </w:rPr>
        <w:t>D</w:t>
      </w:r>
      <w:r w:rsidR="000F22F4">
        <w:rPr>
          <w:lang w:val="fr-FR"/>
        </w:rPr>
        <w:t>’ajout</w:t>
      </w:r>
      <w:r w:rsidR="00673E31">
        <w:t xml:space="preserve"> de transitions et d'animations</w:t>
      </w:r>
      <w:r w:rsidR="000F22F4">
        <w:t>.</w:t>
      </w:r>
    </w:p>
    <w:p w14:paraId="75565571" w14:textId="49D92D8A" w:rsidR="00673E31" w:rsidRPr="00C24F85" w:rsidRDefault="000F22F4" w:rsidP="00673E31">
      <w:pPr>
        <w:pStyle w:val="Heading3"/>
      </w:pPr>
      <w:r>
        <w:t>I</w:t>
      </w:r>
      <w:r w:rsidR="00673E31" w:rsidRPr="00C24F85">
        <w:t>nstructions</w:t>
      </w:r>
    </w:p>
    <w:p w14:paraId="0C18C757" w14:textId="4C125357" w:rsidR="00673E31" w:rsidRDefault="00673E31" w:rsidP="005D13D8">
      <w:pPr>
        <w:pStyle w:val="BodyText"/>
        <w:rPr>
          <w:shd w:val="clear" w:color="auto" w:fill="FFFFFF"/>
        </w:rPr>
      </w:pPr>
      <w:r w:rsidRPr="00C24F85">
        <w:rPr>
          <w:shd w:val="clear" w:color="auto" w:fill="FFFFFF"/>
        </w:rPr>
        <w:t xml:space="preserve">Ajoutez au moins une animation de votre choix à votre présentation et ajoutez la transition </w:t>
      </w:r>
      <w:r w:rsidR="000F22F4">
        <w:rPr>
          <w:shd w:val="clear" w:color="auto" w:fill="FFFFFF"/>
        </w:rPr>
        <w:t xml:space="preserve">(Fondu) </w:t>
      </w:r>
      <w:r w:rsidRPr="00C24F85">
        <w:rPr>
          <w:shd w:val="clear" w:color="auto" w:fill="FFFFFF"/>
        </w:rPr>
        <w:t>FADE entre toutes les diapositives. Réglez la durée de la transition sur 1 seconde.</w:t>
      </w:r>
    </w:p>
    <w:p w14:paraId="21EC8E62" w14:textId="77777777" w:rsidR="001B72A7" w:rsidRPr="00C24F85" w:rsidRDefault="001B72A7" w:rsidP="005D13D8">
      <w:pPr>
        <w:pStyle w:val="BodyText"/>
        <w:rPr>
          <w:shd w:val="clear" w:color="auto" w:fill="FFFFFF"/>
        </w:rPr>
      </w:pPr>
    </w:p>
    <w:p w14:paraId="2DA40EAD" w14:textId="3EA2374D" w:rsidR="00673E31" w:rsidRDefault="009B5540" w:rsidP="005D13D8">
      <w:pPr>
        <w:pStyle w:val="Heading3"/>
      </w:pPr>
      <w:r>
        <w:t>Retour sur l’activité pratique</w:t>
      </w:r>
    </w:p>
    <w:p w14:paraId="71A8A058" w14:textId="29C3A34B" w:rsidR="009E0AFB" w:rsidRDefault="009E0AFB">
      <w:pPr>
        <w:pStyle w:val="ListNumber"/>
        <w:numPr>
          <w:ilvl w:val="0"/>
          <w:numId w:val="28"/>
        </w:numPr>
        <w:ind w:left="360"/>
      </w:pPr>
      <w:r>
        <w:t xml:space="preserve">Vrai ou </w:t>
      </w:r>
      <w:r w:rsidRPr="009E0AFB">
        <w:rPr>
          <w:rFonts w:asciiTheme="majorHAnsi" w:hAnsiTheme="majorHAnsi" w:cstheme="majorHAnsi"/>
        </w:rPr>
        <w:t>Faux</w:t>
      </w:r>
      <w:r>
        <w:t>. Les transitions commencent sur la diapositive sélectionnée et se terminent sur la diapositive suivante.</w:t>
      </w:r>
    </w:p>
    <w:p w14:paraId="6D1C3844" w14:textId="727F0279" w:rsidR="009E0AFB" w:rsidRDefault="009E0AFB" w:rsidP="009E0AFB">
      <w:pPr>
        <w:pStyle w:val="ListNumber"/>
      </w:pPr>
      <w:r>
        <w:t>Si je veux supprimer les effets de sortie d'une diapositive, je ________.</w:t>
      </w:r>
    </w:p>
    <w:p w14:paraId="6EA782E9" w14:textId="61796EDC" w:rsidR="009E0AFB" w:rsidRDefault="009E0AFB">
      <w:pPr>
        <w:pStyle w:val="ListNumber2"/>
        <w:numPr>
          <w:ilvl w:val="0"/>
          <w:numId w:val="29"/>
        </w:numPr>
      </w:pPr>
      <w:r>
        <w:t xml:space="preserve">supprime la transition </w:t>
      </w:r>
      <w:r w:rsidR="00D37385">
        <w:t xml:space="preserve">à partir </w:t>
      </w:r>
      <w:r>
        <w:t>de la diapositive précédente.</w:t>
      </w:r>
    </w:p>
    <w:p w14:paraId="2B560860" w14:textId="0A9EE7FC" w:rsidR="009E0AFB" w:rsidRDefault="009E0AFB">
      <w:pPr>
        <w:pStyle w:val="ListNumber2"/>
        <w:numPr>
          <w:ilvl w:val="0"/>
          <w:numId w:val="29"/>
        </w:numPr>
      </w:pPr>
      <w:r>
        <w:t>démarre la transition sur cette diapositive.</w:t>
      </w:r>
    </w:p>
    <w:p w14:paraId="1E8C1BBA" w14:textId="1574E2EA" w:rsidR="009E0AFB" w:rsidRPr="009E0AFB" w:rsidRDefault="009E0AFB">
      <w:pPr>
        <w:pStyle w:val="ListNumber2"/>
        <w:numPr>
          <w:ilvl w:val="0"/>
          <w:numId w:val="29"/>
        </w:numPr>
        <w:rPr>
          <w:rFonts w:asciiTheme="majorHAnsi" w:hAnsiTheme="majorHAnsi" w:cstheme="majorHAnsi"/>
        </w:rPr>
      </w:pPr>
      <w:r w:rsidRPr="009E0AFB">
        <w:rPr>
          <w:rFonts w:asciiTheme="majorHAnsi" w:hAnsiTheme="majorHAnsi" w:cstheme="majorHAnsi"/>
        </w:rPr>
        <w:t>supprime la transition de la diapositive</w:t>
      </w:r>
      <w:r w:rsidR="00D37385">
        <w:rPr>
          <w:rFonts w:asciiTheme="majorHAnsi" w:hAnsiTheme="majorHAnsi" w:cstheme="majorHAnsi"/>
        </w:rPr>
        <w:t xml:space="preserve"> qui suit</w:t>
      </w:r>
      <w:r w:rsidRPr="009E0AFB">
        <w:rPr>
          <w:rFonts w:asciiTheme="majorHAnsi" w:hAnsiTheme="majorHAnsi" w:cstheme="majorHAnsi"/>
        </w:rPr>
        <w:t>.</w:t>
      </w:r>
    </w:p>
    <w:p w14:paraId="001061AD" w14:textId="29B0349E" w:rsidR="009E0AFB" w:rsidRDefault="009E0AFB">
      <w:pPr>
        <w:pStyle w:val="ListNumber2"/>
        <w:numPr>
          <w:ilvl w:val="0"/>
          <w:numId w:val="29"/>
        </w:numPr>
      </w:pPr>
      <w:r>
        <w:t>Aucune de ces réponses.</w:t>
      </w:r>
    </w:p>
    <w:p w14:paraId="43552A2B" w14:textId="664A17F5" w:rsidR="009E0AFB" w:rsidRDefault="009E0AFB" w:rsidP="009E0AFB">
      <w:pPr>
        <w:pStyle w:val="ListNumber"/>
      </w:pPr>
      <w:r w:rsidRPr="009E0AFB">
        <w:rPr>
          <w:rFonts w:asciiTheme="majorHAnsi" w:hAnsiTheme="majorHAnsi" w:cstheme="majorHAnsi"/>
        </w:rPr>
        <w:t xml:space="preserve">Vrai </w:t>
      </w:r>
      <w:r>
        <w:t>ou Faux. Toutes les animations n'ont pas d'options d'effet.</w:t>
      </w:r>
    </w:p>
    <w:p w14:paraId="3544129D" w14:textId="17681863" w:rsidR="00146E5D" w:rsidRDefault="00146E5D">
      <w:pPr>
        <w:spacing w:before="0" w:after="160" w:line="259" w:lineRule="auto"/>
      </w:pPr>
    </w:p>
    <w:p w14:paraId="453808D7" w14:textId="3F47513B" w:rsidR="00673E31" w:rsidRPr="00C24F85" w:rsidRDefault="00D37385" w:rsidP="00673E31">
      <w:pPr>
        <w:pStyle w:val="Heading2"/>
      </w:pPr>
      <w:r>
        <w:t>Atelier</w:t>
      </w:r>
      <w:r w:rsidR="005810C8">
        <w:t> 3.4 : Ajout</w:t>
      </w:r>
      <w:r>
        <w:t xml:space="preserve"> </w:t>
      </w:r>
      <w:r w:rsidR="005810C8">
        <w:t>de données à votre présentation</w:t>
      </w:r>
    </w:p>
    <w:p w14:paraId="11B802DD" w14:textId="427C966B" w:rsidR="00673E31" w:rsidRPr="00C24F85" w:rsidRDefault="009B5540" w:rsidP="009E0AFB">
      <w:pPr>
        <w:pStyle w:val="Heading3"/>
      </w:pPr>
      <w:r>
        <w:t>Objectif</w:t>
      </w:r>
    </w:p>
    <w:p w14:paraId="49FA57C2" w14:textId="77777777" w:rsidR="003630DF" w:rsidRPr="003630DF" w:rsidRDefault="00B138A0" w:rsidP="003A33B9">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sidR="003630DF">
        <w:rPr>
          <w:lang w:val="fr-FR"/>
        </w:rPr>
        <w:t> :</w:t>
      </w:r>
    </w:p>
    <w:p w14:paraId="0B18AEE0" w14:textId="11988CCF" w:rsidR="00673E31" w:rsidRPr="00C24F85" w:rsidRDefault="00A065C0" w:rsidP="009E0AFB">
      <w:pPr>
        <w:pStyle w:val="ListBullet"/>
      </w:pPr>
      <w:r>
        <w:rPr>
          <w:lang w:val="fr-FR"/>
        </w:rPr>
        <w:t>D</w:t>
      </w:r>
      <w:r w:rsidR="00B138A0">
        <w:rPr>
          <w:lang w:val="fr-FR"/>
        </w:rPr>
        <w:t>’ajout</w:t>
      </w:r>
      <w:r w:rsidR="00673E31">
        <w:t xml:space="preserve"> de graphiques, de tableaux et d'organigrammes</w:t>
      </w:r>
      <w:r w:rsidR="00B138A0">
        <w:t>.</w:t>
      </w:r>
    </w:p>
    <w:p w14:paraId="4CF97575" w14:textId="20D6F9AA" w:rsidR="00673E31" w:rsidRPr="00C24F85" w:rsidRDefault="00B138A0" w:rsidP="009E0AFB">
      <w:pPr>
        <w:pStyle w:val="Heading3"/>
      </w:pPr>
      <w:r>
        <w:t>I</w:t>
      </w:r>
      <w:r w:rsidR="00673E31" w:rsidRPr="009E0AFB">
        <w:t>nstructions</w:t>
      </w:r>
    </w:p>
    <w:p w14:paraId="191BD82E" w14:textId="77777777" w:rsidR="00673E31" w:rsidRPr="00C24F85" w:rsidRDefault="00673E31" w:rsidP="009E0AFB">
      <w:pPr>
        <w:pStyle w:val="BodyText"/>
        <w:rPr>
          <w:shd w:val="clear" w:color="auto" w:fill="FFFFFF"/>
        </w:rPr>
      </w:pPr>
      <w:r w:rsidRPr="00C24F85">
        <w:rPr>
          <w:shd w:val="clear" w:color="auto" w:fill="FFFFFF"/>
        </w:rPr>
        <w:t>Ajoutez un graphique ou un tableau à votre présentation.</w:t>
      </w:r>
    </w:p>
    <w:p w14:paraId="4B3E6342" w14:textId="09B52E9E" w:rsidR="00673E31" w:rsidRDefault="009B5540" w:rsidP="009E0AFB">
      <w:pPr>
        <w:pStyle w:val="Heading3"/>
      </w:pPr>
      <w:r>
        <w:t>Retour sur l’activité pratique</w:t>
      </w:r>
    </w:p>
    <w:p w14:paraId="7B897385" w14:textId="0AE90B42" w:rsidR="009E0AFB" w:rsidRDefault="009E0AFB">
      <w:pPr>
        <w:pStyle w:val="ListNumber"/>
        <w:numPr>
          <w:ilvl w:val="0"/>
          <w:numId w:val="30"/>
        </w:numPr>
        <w:ind w:left="360"/>
      </w:pPr>
      <w:r w:rsidRPr="009929DE">
        <w:rPr>
          <w:rFonts w:asciiTheme="majorHAnsi" w:hAnsiTheme="majorHAnsi" w:cstheme="majorHAnsi"/>
        </w:rPr>
        <w:t xml:space="preserve">Vrai </w:t>
      </w:r>
      <w:r>
        <w:t>ou Faux. Sous l'onglet tableau, je peux insérer ou supprimer des cellules et changer le style.</w:t>
      </w:r>
    </w:p>
    <w:p w14:paraId="6321B0B9" w14:textId="2961A18B" w:rsidR="009E0AFB" w:rsidRDefault="009E0AFB" w:rsidP="009E0AFB">
      <w:pPr>
        <w:pStyle w:val="ListNumber"/>
      </w:pPr>
      <w:r>
        <w:t>Si je veux ajouter un processus ou une liste à ma diapositive, je peux sélectionner _______ sous Insérer.</w:t>
      </w:r>
    </w:p>
    <w:p w14:paraId="1E858958" w14:textId="7370BA70" w:rsidR="009E0AFB" w:rsidRDefault="003C3417">
      <w:pPr>
        <w:pStyle w:val="ListNumber2"/>
        <w:numPr>
          <w:ilvl w:val="0"/>
          <w:numId w:val="31"/>
        </w:numPr>
      </w:pPr>
      <w:r>
        <w:t>Smart</w:t>
      </w:r>
    </w:p>
    <w:p w14:paraId="03F2AA2C" w14:textId="24C889C6" w:rsidR="009E0AFB" w:rsidRDefault="009E0AFB">
      <w:pPr>
        <w:pStyle w:val="ListNumber2"/>
        <w:numPr>
          <w:ilvl w:val="0"/>
          <w:numId w:val="31"/>
        </w:numPr>
      </w:pPr>
      <w:r>
        <w:t>ClipSmart</w:t>
      </w:r>
    </w:p>
    <w:p w14:paraId="0F770C1D" w14:textId="3C5A29E0" w:rsidR="009E0AFB" w:rsidRDefault="009E0AFB">
      <w:pPr>
        <w:pStyle w:val="ListNumber2"/>
        <w:numPr>
          <w:ilvl w:val="0"/>
          <w:numId w:val="31"/>
        </w:numPr>
      </w:pPr>
      <w:r>
        <w:t>SmartClip</w:t>
      </w:r>
    </w:p>
    <w:p w14:paraId="65187BDD" w14:textId="6A055203" w:rsidR="009E0AFB" w:rsidRPr="009929DE" w:rsidRDefault="009E0AFB">
      <w:pPr>
        <w:pStyle w:val="ListNumber2"/>
        <w:numPr>
          <w:ilvl w:val="0"/>
          <w:numId w:val="31"/>
        </w:numPr>
        <w:rPr>
          <w:rFonts w:asciiTheme="majorHAnsi" w:hAnsiTheme="majorHAnsi" w:cstheme="majorHAnsi"/>
        </w:rPr>
      </w:pPr>
      <w:r w:rsidRPr="009929DE">
        <w:rPr>
          <w:rFonts w:asciiTheme="majorHAnsi" w:hAnsiTheme="majorHAnsi" w:cstheme="majorHAnsi"/>
        </w:rPr>
        <w:t>Aucune de ces réponses</w:t>
      </w:r>
    </w:p>
    <w:p w14:paraId="351C7868" w14:textId="0D44FA1B" w:rsidR="00146E5D" w:rsidRDefault="009E0AFB" w:rsidP="00146E5D">
      <w:pPr>
        <w:pStyle w:val="ListNumber"/>
      </w:pPr>
      <w:r>
        <w:t xml:space="preserve">Vrai ou </w:t>
      </w:r>
      <w:r w:rsidRPr="009929DE">
        <w:rPr>
          <w:rFonts w:asciiTheme="majorHAnsi" w:hAnsiTheme="majorHAnsi" w:cstheme="majorHAnsi"/>
        </w:rPr>
        <w:t xml:space="preserve">Faux. </w:t>
      </w:r>
      <w:r>
        <w:t>Je ne peux que formater des tableaux dans Excel, puis les copier et les coller dans ma présentation PowerPoint.</w:t>
      </w:r>
    </w:p>
    <w:p w14:paraId="0A6722CD" w14:textId="7D3C2A37" w:rsidR="00673E31" w:rsidRPr="00C24F85" w:rsidRDefault="0066096A" w:rsidP="00A12EF9">
      <w:pPr>
        <w:pStyle w:val="Heading2"/>
      </w:pPr>
      <w:r>
        <w:lastRenderedPageBreak/>
        <w:t>Atelier</w:t>
      </w:r>
      <w:r w:rsidR="005810C8">
        <w:t xml:space="preserve"> 3.5 : Outil de présentation accessible</w:t>
      </w:r>
    </w:p>
    <w:p w14:paraId="31AEC1AE" w14:textId="587CA3DF" w:rsidR="00673E31" w:rsidRPr="00C24F85" w:rsidRDefault="009B5540" w:rsidP="00A12EF9">
      <w:pPr>
        <w:pStyle w:val="Heading3"/>
      </w:pPr>
      <w:r>
        <w:t>Objectif</w:t>
      </w:r>
    </w:p>
    <w:p w14:paraId="45567E9D" w14:textId="77777777" w:rsidR="00051906" w:rsidRDefault="00CC4C5F" w:rsidP="00AE511E">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sidR="00051906">
        <w:rPr>
          <w:lang w:val="fr-FR"/>
        </w:rPr>
        <w:t> :</w:t>
      </w:r>
    </w:p>
    <w:p w14:paraId="41D1CBE6" w14:textId="204C02C0" w:rsidR="00673E31" w:rsidRPr="00C24F85" w:rsidRDefault="007E065B" w:rsidP="00051906">
      <w:pPr>
        <w:pStyle w:val="ListBullet"/>
        <w:numPr>
          <w:ilvl w:val="0"/>
          <w:numId w:val="68"/>
        </w:numPr>
      </w:pPr>
      <w:r>
        <w:rPr>
          <w:lang w:val="fr-FR"/>
        </w:rPr>
        <w:t>D</w:t>
      </w:r>
      <w:r w:rsidR="00CC4C5F">
        <w:rPr>
          <w:lang w:val="fr-FR"/>
        </w:rPr>
        <w:t>’u</w:t>
      </w:r>
      <w:r w:rsidR="00673E31">
        <w:t xml:space="preserve">tilisation du vérificateur d'accessibilité et </w:t>
      </w:r>
      <w:r w:rsidR="00CC4C5F">
        <w:t xml:space="preserve">de </w:t>
      </w:r>
      <w:r w:rsidR="00673E31">
        <w:t>traitement des avertissements ou des erreurs</w:t>
      </w:r>
      <w:r w:rsidR="00CC4C5F">
        <w:t>.</w:t>
      </w:r>
    </w:p>
    <w:p w14:paraId="288815CA" w14:textId="248D39FB" w:rsidR="00673E31" w:rsidRPr="00C24F85" w:rsidRDefault="00CC4C5F" w:rsidP="00A12EF9">
      <w:pPr>
        <w:pStyle w:val="Heading3"/>
      </w:pPr>
      <w:r>
        <w:t>I</w:t>
      </w:r>
      <w:r w:rsidR="00673E31" w:rsidRPr="00A12EF9">
        <w:t>nstructions</w:t>
      </w:r>
    </w:p>
    <w:p w14:paraId="07B8BB0E" w14:textId="77777777" w:rsidR="00673E31" w:rsidRDefault="00673E31" w:rsidP="00A12EF9">
      <w:pPr>
        <w:pStyle w:val="BodyText"/>
        <w:rPr>
          <w:shd w:val="clear" w:color="auto" w:fill="FFFFFF"/>
        </w:rPr>
      </w:pPr>
      <w:r w:rsidRPr="00C24F85">
        <w:rPr>
          <w:shd w:val="clear" w:color="auto" w:fill="FFFFFF"/>
        </w:rPr>
        <w:t>Utilisez le vérificateur d'accessibilité pour votre présentation et apportez les ajouts ou modifications nécessaires pour vous assurer qu'aucune erreur d'accessibilité n'est présente.</w:t>
      </w:r>
    </w:p>
    <w:p w14:paraId="20ADEB6E" w14:textId="77777777" w:rsidR="00AA448D" w:rsidRDefault="00AA448D" w:rsidP="00A12EF9">
      <w:pPr>
        <w:pStyle w:val="BodyText"/>
        <w:rPr>
          <w:shd w:val="clear" w:color="auto" w:fill="FFFFFF"/>
        </w:rPr>
      </w:pPr>
    </w:p>
    <w:p w14:paraId="54ECC54D" w14:textId="146BC390" w:rsidR="00673E31" w:rsidRDefault="009B5540" w:rsidP="00A12EF9">
      <w:pPr>
        <w:pStyle w:val="Heading3"/>
      </w:pPr>
      <w:r>
        <w:t>Retour sur l’activité pratique</w:t>
      </w:r>
    </w:p>
    <w:p w14:paraId="1A3D2BBF" w14:textId="69F00119" w:rsidR="00A12EF9" w:rsidRDefault="00A12EF9">
      <w:pPr>
        <w:pStyle w:val="ListNumber"/>
        <w:numPr>
          <w:ilvl w:val="0"/>
          <w:numId w:val="32"/>
        </w:numPr>
        <w:ind w:left="360"/>
      </w:pPr>
      <w:r>
        <w:t xml:space="preserve">Vrai ou </w:t>
      </w:r>
      <w:r w:rsidRPr="00A12EF9">
        <w:rPr>
          <w:rFonts w:asciiTheme="majorHAnsi" w:hAnsiTheme="majorHAnsi" w:cstheme="majorHAnsi"/>
        </w:rPr>
        <w:t>Faux</w:t>
      </w:r>
      <w:r>
        <w:t>. Vous pouvez modifier le thème en sélectionnant Afficher dans le ruban supérieur.</w:t>
      </w:r>
    </w:p>
    <w:p w14:paraId="37C40E43" w14:textId="7DAAD7EA" w:rsidR="00A12EF9" w:rsidRDefault="00A12EF9" w:rsidP="00A12EF9">
      <w:pPr>
        <w:pStyle w:val="ListNumber"/>
      </w:pPr>
      <w:r>
        <w:t>Si je veux changer la variante de mon thème, je naviguerai vers ________.</w:t>
      </w:r>
    </w:p>
    <w:p w14:paraId="7763EBF0" w14:textId="39D7F9C6" w:rsidR="00A12EF9" w:rsidRDefault="00CC4C5F">
      <w:pPr>
        <w:pStyle w:val="ListNumber2"/>
        <w:numPr>
          <w:ilvl w:val="0"/>
          <w:numId w:val="33"/>
        </w:numPr>
      </w:pPr>
      <w:r>
        <w:t>révision</w:t>
      </w:r>
    </w:p>
    <w:p w14:paraId="4F5F60F4" w14:textId="52E08616" w:rsidR="00A12EF9" w:rsidRDefault="00A12EF9">
      <w:pPr>
        <w:pStyle w:val="ListNumber2"/>
        <w:numPr>
          <w:ilvl w:val="0"/>
          <w:numId w:val="33"/>
        </w:numPr>
      </w:pPr>
      <w:r>
        <w:t>diaporama</w:t>
      </w:r>
    </w:p>
    <w:p w14:paraId="191759C5" w14:textId="7E14C05D" w:rsidR="00A12EF9" w:rsidRDefault="00CC4C5F">
      <w:pPr>
        <w:pStyle w:val="ListNumber2"/>
        <w:numPr>
          <w:ilvl w:val="0"/>
          <w:numId w:val="33"/>
        </w:numPr>
      </w:pPr>
      <w:r>
        <w:t>affichage</w:t>
      </w:r>
    </w:p>
    <w:p w14:paraId="2FDB87F9" w14:textId="1D6000EE" w:rsidR="00A12EF9" w:rsidRPr="009929DE" w:rsidRDefault="00CC4C5F">
      <w:pPr>
        <w:pStyle w:val="ListNumber2"/>
        <w:numPr>
          <w:ilvl w:val="0"/>
          <w:numId w:val="33"/>
        </w:numPr>
        <w:rPr>
          <w:rFonts w:asciiTheme="majorHAnsi" w:hAnsiTheme="majorHAnsi" w:cstheme="majorHAnsi"/>
        </w:rPr>
      </w:pPr>
      <w:r>
        <w:rPr>
          <w:rFonts w:asciiTheme="majorHAnsi" w:hAnsiTheme="majorHAnsi" w:cstheme="majorHAnsi"/>
        </w:rPr>
        <w:t>conception</w:t>
      </w:r>
    </w:p>
    <w:p w14:paraId="13FC3825" w14:textId="417D013D" w:rsidR="00A12EF9" w:rsidRDefault="00A12EF9" w:rsidP="00A12EF9">
      <w:pPr>
        <w:pStyle w:val="ListNumber"/>
      </w:pPr>
      <w:r w:rsidRPr="00A12EF9">
        <w:rPr>
          <w:rFonts w:asciiTheme="majorHAnsi" w:hAnsiTheme="majorHAnsi" w:cstheme="majorHAnsi"/>
        </w:rPr>
        <w:t xml:space="preserve">Vrai </w:t>
      </w:r>
      <w:r>
        <w:t xml:space="preserve">ou Faux. Le concepteur suggère des conceptions professionnelles et des visuels accrocheurs pour </w:t>
      </w:r>
      <w:r w:rsidR="00CC4C5F">
        <w:t>mettre</w:t>
      </w:r>
      <w:r>
        <w:t xml:space="preserve"> votre présentation</w:t>
      </w:r>
      <w:r w:rsidR="00CC4C5F">
        <w:t xml:space="preserve"> en valeur</w:t>
      </w:r>
      <w:r>
        <w:t>.</w:t>
      </w:r>
    </w:p>
    <w:p w14:paraId="4E02B15E" w14:textId="53A73765" w:rsidR="00A12EF9" w:rsidRDefault="00A12EF9" w:rsidP="00A12EF9">
      <w:pPr>
        <w:pStyle w:val="ListNumber"/>
      </w:pPr>
      <w:r>
        <w:t xml:space="preserve">Si je veux réorganiser mes diapositives et mes sections de création, </w:t>
      </w:r>
      <w:r w:rsidR="00EB438D">
        <w:t>je naviguerai</w:t>
      </w:r>
      <w:r w:rsidR="004100E0">
        <w:t xml:space="preserve"> vers</w:t>
      </w:r>
      <w:r>
        <w:t xml:space="preserve"> Afficher et sélectionner</w:t>
      </w:r>
      <w:r w:rsidR="004100E0">
        <w:t>ai</w:t>
      </w:r>
      <w:r>
        <w:t xml:space="preserve"> ________.</w:t>
      </w:r>
    </w:p>
    <w:p w14:paraId="585B3964" w14:textId="2E4A644F" w:rsidR="00A12EF9" w:rsidRDefault="00A12EF9">
      <w:pPr>
        <w:pStyle w:val="ListNumber2"/>
        <w:numPr>
          <w:ilvl w:val="0"/>
          <w:numId w:val="34"/>
        </w:numPr>
      </w:pPr>
      <w:r>
        <w:t>Normal</w:t>
      </w:r>
    </w:p>
    <w:p w14:paraId="3EB58DCA" w14:textId="7FD00158" w:rsidR="00A12EF9" w:rsidRDefault="004100E0">
      <w:pPr>
        <w:pStyle w:val="ListNumber2"/>
        <w:numPr>
          <w:ilvl w:val="0"/>
          <w:numId w:val="34"/>
        </w:numPr>
      </w:pPr>
      <w:r>
        <w:t>Note</w:t>
      </w:r>
      <w:r w:rsidR="00A12EF9">
        <w:t>s</w:t>
      </w:r>
    </w:p>
    <w:p w14:paraId="560D5DC4" w14:textId="00F2FF3F" w:rsidR="00A12EF9" w:rsidRPr="00A12EF9" w:rsidRDefault="00A12EF9">
      <w:pPr>
        <w:pStyle w:val="ListNumber2"/>
        <w:numPr>
          <w:ilvl w:val="0"/>
          <w:numId w:val="34"/>
        </w:numPr>
        <w:rPr>
          <w:rFonts w:asciiTheme="majorHAnsi" w:hAnsiTheme="majorHAnsi" w:cstheme="majorHAnsi"/>
        </w:rPr>
      </w:pPr>
      <w:r w:rsidRPr="00A12EF9">
        <w:rPr>
          <w:rFonts w:asciiTheme="majorHAnsi" w:hAnsiTheme="majorHAnsi" w:cstheme="majorHAnsi"/>
        </w:rPr>
        <w:t>Trieur de diapositives</w:t>
      </w:r>
    </w:p>
    <w:p w14:paraId="59D30ACF" w14:textId="0536C844" w:rsidR="00A12EF9" w:rsidRDefault="00A12EF9">
      <w:pPr>
        <w:pStyle w:val="ListNumber2"/>
        <w:numPr>
          <w:ilvl w:val="0"/>
          <w:numId w:val="34"/>
        </w:numPr>
      </w:pPr>
      <w:r>
        <w:t>Aucune de ces réponses</w:t>
      </w:r>
    </w:p>
    <w:p w14:paraId="74BF00B5" w14:textId="37670CA0" w:rsidR="00A12EF9" w:rsidRDefault="00A12EF9" w:rsidP="00A12EF9">
      <w:pPr>
        <w:pStyle w:val="ListNumber"/>
      </w:pPr>
      <w:r>
        <w:t xml:space="preserve">Vrai ou </w:t>
      </w:r>
      <w:r w:rsidRPr="00A12EF9">
        <w:rPr>
          <w:rFonts w:asciiTheme="majorHAnsi" w:hAnsiTheme="majorHAnsi" w:cstheme="majorHAnsi"/>
        </w:rPr>
        <w:t>Faux</w:t>
      </w:r>
      <w:r>
        <w:t>. Vous ne pouvez ajouter des numéros de diapositives que dans la version de bureau de PowerPoint et non en ligne.</w:t>
      </w:r>
    </w:p>
    <w:p w14:paraId="2EA7DA60" w14:textId="382FC30D" w:rsidR="004E55E6" w:rsidRPr="00C64D17" w:rsidRDefault="004E55E6" w:rsidP="00C64D17">
      <w:pPr>
        <w:pStyle w:val="BodyText"/>
      </w:pPr>
    </w:p>
    <w:p w14:paraId="5BA01B20" w14:textId="77777777" w:rsidR="00B00149" w:rsidRPr="00C64D17" w:rsidRDefault="00B00149" w:rsidP="00C64D17">
      <w:pPr>
        <w:pStyle w:val="BodyText"/>
      </w:pPr>
      <w:r w:rsidRPr="00C64D17">
        <w:br w:type="page"/>
      </w:r>
    </w:p>
    <w:p w14:paraId="4728B50A" w14:textId="1F12547F" w:rsidR="00673E31" w:rsidRPr="00C24F85" w:rsidRDefault="00673E31" w:rsidP="00A12EF9">
      <w:pPr>
        <w:pStyle w:val="Heading1"/>
      </w:pPr>
      <w:r w:rsidRPr="00C24F85">
        <w:lastRenderedPageBreak/>
        <w:t>Chapitre 4</w:t>
      </w:r>
      <w:r w:rsidR="007E065B">
        <w:t xml:space="preserve"> </w:t>
      </w:r>
      <w:r w:rsidRPr="00C24F85">
        <w:t>:</w:t>
      </w:r>
      <w:r w:rsidR="00A12EF9">
        <w:rPr>
          <w:color w:val="737373" w:themeColor="background2" w:themeShade="80"/>
        </w:rPr>
        <w:t xml:space="preserve"> </w:t>
      </w:r>
      <w:r w:rsidRPr="00C24F85">
        <w:t>Création d'un document avancé</w:t>
      </w:r>
    </w:p>
    <w:p w14:paraId="3DCD833E" w14:textId="49CABAD5" w:rsidR="005810C8" w:rsidRDefault="00673E31" w:rsidP="005810C8">
      <w:pPr>
        <w:pStyle w:val="Heading2"/>
      </w:pPr>
      <w:r w:rsidRPr="00A12EF9">
        <w:t>Termes à connaître :</w:t>
      </w:r>
    </w:p>
    <w:p w14:paraId="7FB609C2" w14:textId="7433F13F" w:rsidR="00673E31" w:rsidRPr="00C24F85" w:rsidRDefault="00673E31" w:rsidP="00A12EF9">
      <w:pPr>
        <w:pStyle w:val="BodyText"/>
      </w:pPr>
      <w:r w:rsidRPr="00C24F85">
        <w:rPr>
          <w:shd w:val="clear" w:color="auto" w:fill="FFFFFF"/>
        </w:rPr>
        <w:t xml:space="preserve">Références, images </w:t>
      </w:r>
      <w:r w:rsidR="008452FB">
        <w:rPr>
          <w:shd w:val="clear" w:color="auto" w:fill="FFFFFF"/>
        </w:rPr>
        <w:t xml:space="preserve">de </w:t>
      </w:r>
      <w:r w:rsidR="00B81961">
        <w:rPr>
          <w:shd w:val="clear" w:color="auto" w:fill="FFFFFF"/>
        </w:rPr>
        <w:t>photothèque</w:t>
      </w:r>
      <w:r w:rsidRPr="00C24F85">
        <w:rPr>
          <w:shd w:val="clear" w:color="auto" w:fill="FFFFFF"/>
        </w:rPr>
        <w:t>, mode lecture, saut de page, note de bas de page</w:t>
      </w:r>
    </w:p>
    <w:p w14:paraId="05A16279" w14:textId="24454921" w:rsidR="00673E31" w:rsidRPr="00C24F85" w:rsidRDefault="00673E31" w:rsidP="00A12EF9">
      <w:pPr>
        <w:pStyle w:val="Heading2"/>
      </w:pPr>
      <w:r>
        <w:t>Vidéos connexes</w:t>
      </w:r>
      <w:r w:rsidR="005D7367">
        <w:t> </w:t>
      </w:r>
      <w:r>
        <w:t>:</w:t>
      </w:r>
    </w:p>
    <w:p w14:paraId="1B4B6D56" w14:textId="28AE71CB" w:rsidR="00673E31" w:rsidRPr="00C24F85" w:rsidRDefault="00F45F95" w:rsidP="00A12EF9">
      <w:pPr>
        <w:pStyle w:val="BodyText"/>
      </w:pPr>
      <w:r w:rsidRPr="00DE51AC">
        <w:rPr>
          <w:lang w:val="fr-FR"/>
        </w:rPr>
        <w:t>Veillez à commencer par visionner les leçons par vidéo correspondant à cette formation</w:t>
      </w:r>
      <w:r w:rsidR="006C69FD">
        <w:rPr>
          <w:lang w:val="fr-FR"/>
        </w:rPr>
        <w:t>.</w:t>
      </w:r>
    </w:p>
    <w:p w14:paraId="18D3A17F" w14:textId="07556BEC" w:rsidR="003971A3" w:rsidRPr="00C24F85" w:rsidRDefault="00F45F95" w:rsidP="003971A3">
      <w:pPr>
        <w:pStyle w:val="Heading2"/>
        <w:rPr>
          <w:sz w:val="24"/>
          <w:szCs w:val="24"/>
        </w:rPr>
      </w:pPr>
      <w:r>
        <w:rPr>
          <w:sz w:val="24"/>
          <w:szCs w:val="24"/>
        </w:rPr>
        <w:t>Contrôle</w:t>
      </w:r>
      <w:r w:rsidR="003971A3" w:rsidRPr="00C24F85">
        <w:rPr>
          <w:sz w:val="24"/>
          <w:szCs w:val="24"/>
        </w:rPr>
        <w:t xml:space="preserve"> des connaissances</w:t>
      </w:r>
    </w:p>
    <w:p w14:paraId="09E74953" w14:textId="05E6FDA2" w:rsidR="003971A3" w:rsidRDefault="003971A3" w:rsidP="00C33BEE">
      <w:pPr>
        <w:pStyle w:val="ListNumber"/>
        <w:numPr>
          <w:ilvl w:val="0"/>
          <w:numId w:val="65"/>
        </w:numPr>
        <w:ind w:left="360"/>
        <w:rPr>
          <w:lang w:eastAsia="en-US"/>
        </w:rPr>
      </w:pPr>
      <w:r w:rsidRPr="00C24F85">
        <w:rPr>
          <w:lang w:eastAsia="en-US"/>
        </w:rPr>
        <w:t xml:space="preserve">Partagez trois raisons pour lesquelles vous voudriez </w:t>
      </w:r>
      <w:r w:rsidR="005D7367">
        <w:rPr>
          <w:lang w:eastAsia="en-US"/>
        </w:rPr>
        <w:t>mettre en forme</w:t>
      </w:r>
      <w:r w:rsidRPr="00C24F85">
        <w:rPr>
          <w:lang w:eastAsia="en-US"/>
        </w:rPr>
        <w:t xml:space="preserve"> votre document.</w:t>
      </w:r>
    </w:p>
    <w:p w14:paraId="08F4B3DF" w14:textId="4C4B7DF6" w:rsidR="003971A3" w:rsidRPr="00B16885" w:rsidRDefault="003971A3" w:rsidP="00C33BEE">
      <w:pPr>
        <w:pStyle w:val="BodyText"/>
        <w:ind w:left="360"/>
        <w:rPr>
          <w:lang w:eastAsia="en-US"/>
        </w:rPr>
      </w:pPr>
      <w:r w:rsidRPr="00C33BEE">
        <w:rPr>
          <w:rFonts w:asciiTheme="majorHAnsi" w:hAnsiTheme="majorHAnsi" w:cstheme="majorHAnsi"/>
          <w:lang w:eastAsia="en-US"/>
        </w:rPr>
        <w:t>Réponse possible :</w:t>
      </w:r>
      <w:r w:rsidRPr="001E02A7">
        <w:rPr>
          <w:b/>
          <w:bCs/>
          <w:lang w:eastAsia="en-US"/>
        </w:rPr>
        <w:t xml:space="preserve"> </w:t>
      </w:r>
      <w:r>
        <w:rPr>
          <w:lang w:eastAsia="en-US"/>
        </w:rPr>
        <w:t xml:space="preserve">L'ajout d'en-têtes et de pieds de page permet d'afficher des informations sur chaque page. Des numéros de page peuvent être ajoutés pour faciliter la navigation dans le document. Des sauts de page peuvent être ajoutés pour créer une séparation dans un document pour les nouvelles idées, </w:t>
      </w:r>
      <w:r w:rsidR="000D079C">
        <w:rPr>
          <w:lang w:eastAsia="en-US"/>
        </w:rPr>
        <w:t xml:space="preserve">pages, ou les nouveaux </w:t>
      </w:r>
      <w:r>
        <w:rPr>
          <w:lang w:eastAsia="en-US"/>
        </w:rPr>
        <w:t>chapitres.</w:t>
      </w:r>
    </w:p>
    <w:p w14:paraId="2EA526C3" w14:textId="2DCB0B88" w:rsidR="003971A3" w:rsidRDefault="004A5186" w:rsidP="00C33BEE">
      <w:pPr>
        <w:pStyle w:val="ListNumber"/>
        <w:rPr>
          <w:lang w:eastAsia="en-US"/>
        </w:rPr>
      </w:pPr>
      <w:r>
        <w:rPr>
          <w:lang w:eastAsia="en-US"/>
        </w:rPr>
        <w:t xml:space="preserve">Que vous permet de faire </w:t>
      </w:r>
      <w:r w:rsidR="003971A3" w:rsidRPr="00C24F85">
        <w:rPr>
          <w:lang w:eastAsia="en-US"/>
        </w:rPr>
        <w:t>l'activation de la fonctionnalité de suivi des modifications</w:t>
      </w:r>
      <w:r>
        <w:rPr>
          <w:lang w:eastAsia="en-US"/>
        </w:rPr>
        <w:t> ?</w:t>
      </w:r>
    </w:p>
    <w:p w14:paraId="43975FD1" w14:textId="2D465C9D" w:rsidR="00A12EF9" w:rsidRDefault="003971A3" w:rsidP="00C33BEE">
      <w:pPr>
        <w:pStyle w:val="BodyText"/>
        <w:ind w:left="360"/>
      </w:pPr>
      <w:r w:rsidRPr="00C33BEE">
        <w:rPr>
          <w:rFonts w:asciiTheme="majorHAnsi" w:hAnsiTheme="majorHAnsi" w:cstheme="majorHAnsi"/>
        </w:rPr>
        <w:t xml:space="preserve">Réponse possible : </w:t>
      </w:r>
      <w:r w:rsidRPr="00C33BEE">
        <w:t>le suivi des modifications marque toutes les modifications apportées par les collaborateurs afin que vous puissiez voir l'historique des modifications apportées au document. Vous avez la possibilité d'accepter ou de refuser les modifications.</w:t>
      </w:r>
    </w:p>
    <w:p w14:paraId="7B8747EB" w14:textId="77777777" w:rsidR="00146E5D" w:rsidRPr="00146E5D" w:rsidRDefault="00146E5D" w:rsidP="00146E5D">
      <w:pPr>
        <w:pStyle w:val="BodyText"/>
      </w:pPr>
    </w:p>
    <w:p w14:paraId="463BAF19" w14:textId="43FC25C0" w:rsidR="00673E31" w:rsidRPr="00C24F85" w:rsidRDefault="005810C8" w:rsidP="00F82913">
      <w:pPr>
        <w:pStyle w:val="Heading2"/>
      </w:pPr>
      <w:r>
        <w:t xml:space="preserve">Atelier 4.1 : </w:t>
      </w:r>
      <w:r w:rsidR="003C2214">
        <w:t>Mise en forme</w:t>
      </w:r>
      <w:r w:rsidR="004A5186">
        <w:t xml:space="preserve"> de</w:t>
      </w:r>
      <w:r>
        <w:t xml:space="preserve"> vos documents</w:t>
      </w:r>
    </w:p>
    <w:p w14:paraId="7AB936EF" w14:textId="76D68E61" w:rsidR="00673E31" w:rsidRPr="00C24F85" w:rsidRDefault="009B5540" w:rsidP="00F82913">
      <w:pPr>
        <w:pStyle w:val="Heading3"/>
      </w:pPr>
      <w:r>
        <w:t>Objectif</w:t>
      </w:r>
    </w:p>
    <w:p w14:paraId="6CFE23B4" w14:textId="77777777" w:rsidR="00FB2170" w:rsidRDefault="00FB2170" w:rsidP="00AE511E">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 xml:space="preserve">matière </w:t>
      </w:r>
    </w:p>
    <w:p w14:paraId="1A28132D" w14:textId="485D8914" w:rsidR="00673E31" w:rsidRPr="00C24F85" w:rsidRDefault="00F12BB1" w:rsidP="00FB2170">
      <w:pPr>
        <w:pStyle w:val="ListBullet"/>
        <w:numPr>
          <w:ilvl w:val="0"/>
          <w:numId w:val="67"/>
        </w:numPr>
      </w:pPr>
      <w:r>
        <w:rPr>
          <w:lang w:val="fr-FR"/>
        </w:rPr>
        <w:t>D</w:t>
      </w:r>
      <w:r w:rsidR="00FB2170">
        <w:rPr>
          <w:lang w:val="fr-FR"/>
        </w:rPr>
        <w:t xml:space="preserve">’ajout </w:t>
      </w:r>
      <w:r w:rsidR="00FB2170">
        <w:t xml:space="preserve">de </w:t>
      </w:r>
      <w:r w:rsidR="003C2214">
        <w:t>mise en forme</w:t>
      </w:r>
      <w:r w:rsidR="00673E31">
        <w:t xml:space="preserve"> à un document</w:t>
      </w:r>
    </w:p>
    <w:p w14:paraId="0E7464E4" w14:textId="5F50D27B" w:rsidR="00673E31" w:rsidRPr="00C24F85" w:rsidRDefault="00F12BB1" w:rsidP="00AE511E">
      <w:pPr>
        <w:pStyle w:val="ListBullet"/>
      </w:pPr>
      <w:r>
        <w:t>D</w:t>
      </w:r>
      <w:r w:rsidR="00FB2170">
        <w:t>e c</w:t>
      </w:r>
      <w:r w:rsidR="00673E31">
        <w:t>réation de références</w:t>
      </w:r>
    </w:p>
    <w:p w14:paraId="224F3381" w14:textId="4814FC39" w:rsidR="00673E31" w:rsidRPr="00C24F85" w:rsidRDefault="00FB2170" w:rsidP="00F82913">
      <w:pPr>
        <w:pStyle w:val="Heading3"/>
      </w:pPr>
      <w:r>
        <w:t>I</w:t>
      </w:r>
      <w:r w:rsidR="00673E31" w:rsidRPr="00F82913">
        <w:t>nstructions</w:t>
      </w:r>
    </w:p>
    <w:p w14:paraId="219D8453" w14:textId="075ECCCC" w:rsidR="00146E5D" w:rsidRDefault="00673E31" w:rsidP="00332F77">
      <w:pPr>
        <w:pStyle w:val="BodyText"/>
        <w:rPr>
          <w:shd w:val="clear" w:color="auto" w:fill="FFFFFF"/>
        </w:rPr>
      </w:pPr>
      <w:r w:rsidRPr="00C24F85">
        <w:rPr>
          <w:shd w:val="clear" w:color="auto" w:fill="FFFFFF"/>
        </w:rPr>
        <w:t xml:space="preserve">Rédigez la biographie référencée dans le chapitre OneNote. Créez des sections sur une personne de votre pays d'origine et </w:t>
      </w:r>
      <w:r w:rsidR="002F69F0">
        <w:rPr>
          <w:shd w:val="clear" w:color="auto" w:fill="FFFFFF"/>
        </w:rPr>
        <w:t>expliques les raisons pour lesquelles</w:t>
      </w:r>
      <w:r w:rsidRPr="00C24F85">
        <w:rPr>
          <w:shd w:val="clear" w:color="auto" w:fill="FFFFFF"/>
        </w:rPr>
        <w:t xml:space="preserve"> vous l'admirez. Incorporez toute mise en forme spécifique que vous souhaitez en plus d'utiliser </w:t>
      </w:r>
      <w:r w:rsidR="00C93674">
        <w:rPr>
          <w:shd w:val="clear" w:color="auto" w:fill="FFFFFF"/>
        </w:rPr>
        <w:t>d</w:t>
      </w:r>
      <w:r w:rsidRPr="00C24F85">
        <w:rPr>
          <w:shd w:val="clear" w:color="auto" w:fill="FFFFFF"/>
        </w:rPr>
        <w:t>e</w:t>
      </w:r>
      <w:r w:rsidR="00C93674">
        <w:rPr>
          <w:shd w:val="clear" w:color="auto" w:fill="FFFFFF"/>
        </w:rPr>
        <w:t>s caractères</w:t>
      </w:r>
      <w:r w:rsidRPr="00C24F85">
        <w:rPr>
          <w:shd w:val="clear" w:color="auto" w:fill="FFFFFF"/>
        </w:rPr>
        <w:t xml:space="preserve"> gras, le soulignement et les en-têtes. Partagez des citations, des faits à </w:t>
      </w:r>
      <w:r w:rsidR="00B81961">
        <w:rPr>
          <w:shd w:val="clear" w:color="auto" w:fill="FFFFFF"/>
        </w:rPr>
        <w:t>son</w:t>
      </w:r>
      <w:r w:rsidRPr="00C24F85">
        <w:rPr>
          <w:shd w:val="clear" w:color="auto" w:fill="FFFFFF"/>
        </w:rPr>
        <w:t xml:space="preserve"> sujet, des photos et tout autre média supplémentaire qui vous aide à </w:t>
      </w:r>
      <w:r w:rsidR="00C93674">
        <w:rPr>
          <w:shd w:val="clear" w:color="auto" w:fill="FFFFFF"/>
        </w:rPr>
        <w:t>transmettre</w:t>
      </w:r>
      <w:r w:rsidRPr="00C24F85">
        <w:rPr>
          <w:shd w:val="clear" w:color="auto" w:fill="FFFFFF"/>
        </w:rPr>
        <w:t xml:space="preserve"> </w:t>
      </w:r>
      <w:r w:rsidR="00A64989">
        <w:rPr>
          <w:shd w:val="clear" w:color="auto" w:fill="FFFFFF"/>
        </w:rPr>
        <w:t>son</w:t>
      </w:r>
      <w:r w:rsidRPr="00C24F85">
        <w:rPr>
          <w:shd w:val="clear" w:color="auto" w:fill="FFFFFF"/>
        </w:rPr>
        <w:t xml:space="preserve"> histoire. Citez vos sources à l'aide d'un formulaire de référence de votre choix.</w:t>
      </w:r>
    </w:p>
    <w:p w14:paraId="34152A5E" w14:textId="24961C35" w:rsidR="00673E31" w:rsidRDefault="009B5540" w:rsidP="00F82913">
      <w:pPr>
        <w:pStyle w:val="Heading3"/>
      </w:pPr>
      <w:r>
        <w:t>Retour sur l’activité pratique</w:t>
      </w:r>
    </w:p>
    <w:p w14:paraId="1B2A808A" w14:textId="4EFB85EF" w:rsidR="00F82913" w:rsidRDefault="00F82913">
      <w:pPr>
        <w:pStyle w:val="ListNumber"/>
        <w:numPr>
          <w:ilvl w:val="0"/>
          <w:numId w:val="36"/>
        </w:numPr>
        <w:ind w:left="360"/>
      </w:pPr>
      <w:r w:rsidRPr="008400EF">
        <w:rPr>
          <w:rFonts w:asciiTheme="majorHAnsi" w:hAnsiTheme="majorHAnsi" w:cstheme="majorHAnsi"/>
        </w:rPr>
        <w:t xml:space="preserve">Vrai </w:t>
      </w:r>
      <w:r>
        <w:t>ou Faux. Vous pouvez placer une image n'importe où dans un document si vous y placez d'abord votre curseur.</w:t>
      </w:r>
    </w:p>
    <w:p w14:paraId="0EAC2574" w14:textId="77777777" w:rsidR="007F08FB" w:rsidRDefault="007F08FB" w:rsidP="007F08FB">
      <w:pPr>
        <w:pStyle w:val="ListNumber"/>
        <w:numPr>
          <w:ilvl w:val="0"/>
          <w:numId w:val="0"/>
        </w:numPr>
        <w:ind w:left="360" w:hanging="360"/>
      </w:pPr>
    </w:p>
    <w:p w14:paraId="24A721B1" w14:textId="77777777" w:rsidR="007F08FB" w:rsidRDefault="007F08FB" w:rsidP="007F08FB">
      <w:pPr>
        <w:pStyle w:val="ListNumber"/>
        <w:numPr>
          <w:ilvl w:val="0"/>
          <w:numId w:val="0"/>
        </w:numPr>
        <w:ind w:left="360" w:hanging="360"/>
      </w:pPr>
    </w:p>
    <w:p w14:paraId="178F9E46" w14:textId="77777777" w:rsidR="007F08FB" w:rsidRDefault="007F08FB" w:rsidP="007F08FB">
      <w:pPr>
        <w:pStyle w:val="ListNumber"/>
        <w:numPr>
          <w:ilvl w:val="0"/>
          <w:numId w:val="0"/>
        </w:numPr>
        <w:ind w:left="360" w:hanging="360"/>
      </w:pPr>
    </w:p>
    <w:p w14:paraId="4891E6B4" w14:textId="224DF2C0" w:rsidR="00F82913" w:rsidRDefault="00F82913" w:rsidP="00590556">
      <w:pPr>
        <w:pStyle w:val="ListNumber"/>
      </w:pPr>
      <w:r>
        <w:lastRenderedPageBreak/>
        <w:t>Si je veux formater une image que j'ai insérée dans mon document, je vais naviguer jusqu'à _______.</w:t>
      </w:r>
    </w:p>
    <w:p w14:paraId="204C668D" w14:textId="236669D2" w:rsidR="00F82913" w:rsidRDefault="00F82913">
      <w:pPr>
        <w:pStyle w:val="ListNumber2"/>
        <w:numPr>
          <w:ilvl w:val="0"/>
          <w:numId w:val="37"/>
        </w:numPr>
      </w:pPr>
      <w:r>
        <w:t>disposition</w:t>
      </w:r>
    </w:p>
    <w:p w14:paraId="2E06FCED" w14:textId="2AF66E5D" w:rsidR="00F82913" w:rsidRPr="009929DE" w:rsidRDefault="00F82913">
      <w:pPr>
        <w:pStyle w:val="ListNumber2"/>
        <w:numPr>
          <w:ilvl w:val="0"/>
          <w:numId w:val="37"/>
        </w:numPr>
        <w:rPr>
          <w:rFonts w:asciiTheme="majorHAnsi" w:hAnsiTheme="majorHAnsi" w:cstheme="majorHAnsi"/>
        </w:rPr>
      </w:pPr>
      <w:r w:rsidRPr="009929DE">
        <w:rPr>
          <w:rFonts w:asciiTheme="majorHAnsi" w:hAnsiTheme="majorHAnsi" w:cstheme="majorHAnsi"/>
        </w:rPr>
        <w:t>image</w:t>
      </w:r>
    </w:p>
    <w:p w14:paraId="5D21D16F" w14:textId="2655E51E" w:rsidR="00F82913" w:rsidRDefault="00C93674">
      <w:pPr>
        <w:pStyle w:val="ListNumber2"/>
        <w:numPr>
          <w:ilvl w:val="0"/>
          <w:numId w:val="37"/>
        </w:numPr>
      </w:pPr>
      <w:r>
        <w:t>affichage</w:t>
      </w:r>
    </w:p>
    <w:p w14:paraId="756C7825" w14:textId="61E83DDC" w:rsidR="00F82913" w:rsidRDefault="00F82913">
      <w:pPr>
        <w:pStyle w:val="ListNumber2"/>
        <w:numPr>
          <w:ilvl w:val="0"/>
          <w:numId w:val="37"/>
        </w:numPr>
      </w:pPr>
      <w:r>
        <w:t>ins</w:t>
      </w:r>
      <w:r w:rsidR="00D037C7">
        <w:t>ertion</w:t>
      </w:r>
    </w:p>
    <w:p w14:paraId="5D4A2810" w14:textId="22D56643" w:rsidR="00F82913" w:rsidRDefault="00F82913" w:rsidP="00590556">
      <w:pPr>
        <w:pStyle w:val="ListNumber"/>
      </w:pPr>
      <w:r w:rsidRPr="009929DE">
        <w:rPr>
          <w:rFonts w:asciiTheme="majorHAnsi" w:hAnsiTheme="majorHAnsi" w:cstheme="majorHAnsi"/>
        </w:rPr>
        <w:t xml:space="preserve">Vrai </w:t>
      </w:r>
      <w:r>
        <w:t>ou Faux. Les numéros de page peuvent être placés en en-tête ou en pied de page de n'importe quelle page de votre document.</w:t>
      </w:r>
    </w:p>
    <w:p w14:paraId="00EFDB23" w14:textId="0FA08C94" w:rsidR="00F82913" w:rsidRDefault="00F82913" w:rsidP="00590556">
      <w:pPr>
        <w:pStyle w:val="ListNumber"/>
      </w:pPr>
      <w:r>
        <w:t xml:space="preserve">Si je sélectionne </w:t>
      </w:r>
      <w:r w:rsidR="00E77B97">
        <w:t>le mode d’affichage</w:t>
      </w:r>
      <w:r>
        <w:t>, je peux voir à quoi ressemblera mon document avec les en-têtes ou les pieds de page que j'ajouterai.</w:t>
      </w:r>
    </w:p>
    <w:p w14:paraId="0CB681B8" w14:textId="51DEEA8C" w:rsidR="00F82913" w:rsidRDefault="00E77B97">
      <w:pPr>
        <w:pStyle w:val="ListNumber2"/>
        <w:numPr>
          <w:ilvl w:val="0"/>
          <w:numId w:val="38"/>
        </w:numPr>
      </w:pPr>
      <w:r>
        <w:t>édition</w:t>
      </w:r>
    </w:p>
    <w:p w14:paraId="509B2591" w14:textId="3579559A" w:rsidR="00F82913" w:rsidRDefault="00F82913">
      <w:pPr>
        <w:pStyle w:val="ListNumber2"/>
        <w:numPr>
          <w:ilvl w:val="0"/>
          <w:numId w:val="38"/>
        </w:numPr>
      </w:pPr>
      <w:r>
        <w:t>impr</w:t>
      </w:r>
      <w:r w:rsidR="00E77B97">
        <w:t>ession</w:t>
      </w:r>
    </w:p>
    <w:p w14:paraId="6AFD1A15" w14:textId="67419744" w:rsidR="00F82913" w:rsidRPr="009929DE" w:rsidRDefault="00E77B97">
      <w:pPr>
        <w:pStyle w:val="ListNumber2"/>
        <w:numPr>
          <w:ilvl w:val="0"/>
          <w:numId w:val="38"/>
        </w:numPr>
        <w:rPr>
          <w:rFonts w:asciiTheme="majorHAnsi" w:hAnsiTheme="majorHAnsi" w:cstheme="majorHAnsi"/>
        </w:rPr>
      </w:pPr>
      <w:r>
        <w:rPr>
          <w:rFonts w:asciiTheme="majorHAnsi" w:hAnsiTheme="majorHAnsi" w:cstheme="majorHAnsi"/>
        </w:rPr>
        <w:t>lecture</w:t>
      </w:r>
    </w:p>
    <w:p w14:paraId="138B70B8" w14:textId="072EA127" w:rsidR="00F82913" w:rsidRDefault="00F82913">
      <w:pPr>
        <w:pStyle w:val="ListNumber2"/>
        <w:numPr>
          <w:ilvl w:val="0"/>
          <w:numId w:val="38"/>
        </w:numPr>
      </w:pPr>
      <w:r>
        <w:t>Aucune de ces réponses</w:t>
      </w:r>
    </w:p>
    <w:p w14:paraId="2BBA152E" w14:textId="440D249F" w:rsidR="00590556" w:rsidRDefault="00F82913" w:rsidP="00C82D6E">
      <w:pPr>
        <w:pStyle w:val="ListNumber"/>
        <w:shd w:val="clear" w:color="auto" w:fill="FFFFFF"/>
      </w:pPr>
      <w:r>
        <w:t xml:space="preserve">Vrai ou </w:t>
      </w:r>
      <w:r w:rsidRPr="009929DE">
        <w:rPr>
          <w:rFonts w:asciiTheme="majorHAnsi" w:hAnsiTheme="majorHAnsi" w:cstheme="majorHAnsi"/>
        </w:rPr>
        <w:t xml:space="preserve">Faux. </w:t>
      </w:r>
      <w:r>
        <w:t>Un saut de page vous permet de créer des colonnes dans votre document.</w:t>
      </w:r>
    </w:p>
    <w:p w14:paraId="7F052539" w14:textId="77777777" w:rsidR="00146E5D" w:rsidRDefault="00146E5D" w:rsidP="00146E5D">
      <w:pPr>
        <w:pStyle w:val="BodyText"/>
      </w:pPr>
    </w:p>
    <w:p w14:paraId="6F32214A" w14:textId="32C72F1B" w:rsidR="00673E31" w:rsidRPr="00C24F85" w:rsidRDefault="00E77B97" w:rsidP="00590556">
      <w:pPr>
        <w:pStyle w:val="Heading2"/>
      </w:pPr>
      <w:r>
        <w:t>Atelier</w:t>
      </w:r>
      <w:r w:rsidR="000A367C">
        <w:t xml:space="preserve"> 4.2 : </w:t>
      </w:r>
      <w:r>
        <w:t>Révision</w:t>
      </w:r>
      <w:r w:rsidR="000A367C">
        <w:t xml:space="preserve"> de documents</w:t>
      </w:r>
    </w:p>
    <w:p w14:paraId="71341535" w14:textId="2EDA652A" w:rsidR="00673E31" w:rsidRPr="00C24F85" w:rsidRDefault="009B5540" w:rsidP="00590556">
      <w:pPr>
        <w:pStyle w:val="Heading3"/>
      </w:pPr>
      <w:r>
        <w:t>Objectif</w:t>
      </w:r>
    </w:p>
    <w:p w14:paraId="1CAD1286" w14:textId="0C8DB20F" w:rsidR="00E77B97" w:rsidRPr="00E77B97" w:rsidRDefault="00E77B97" w:rsidP="00AE511E">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Pr>
          <w:lang w:val="fr-FR"/>
        </w:rPr>
        <w:t> :</w:t>
      </w:r>
    </w:p>
    <w:p w14:paraId="0B1C8454" w14:textId="5AE37404" w:rsidR="00673E31" w:rsidRPr="00C24F85" w:rsidRDefault="00E77B97" w:rsidP="00590556">
      <w:pPr>
        <w:pStyle w:val="ListBullet"/>
      </w:pPr>
      <w:r>
        <w:rPr>
          <w:lang w:val="fr-FR"/>
        </w:rPr>
        <w:t>partage de</w:t>
      </w:r>
      <w:r w:rsidR="00673E31">
        <w:t xml:space="preserve"> document</w:t>
      </w:r>
    </w:p>
    <w:p w14:paraId="600D36CC" w14:textId="77777777" w:rsidR="00673E31" w:rsidRPr="00C24F85" w:rsidRDefault="00673E31" w:rsidP="00590556">
      <w:pPr>
        <w:pStyle w:val="ListBullet"/>
      </w:pPr>
      <w:r>
        <w:t>commentaires</w:t>
      </w:r>
    </w:p>
    <w:p w14:paraId="75FC175C" w14:textId="262320C2" w:rsidR="00673E31" w:rsidRPr="00C24F85" w:rsidRDefault="00E77B97" w:rsidP="00590556">
      <w:pPr>
        <w:pStyle w:val="ListBullet"/>
      </w:pPr>
      <w:r>
        <w:t>s</w:t>
      </w:r>
      <w:r w:rsidR="00673E31">
        <w:t>uivi des modifications</w:t>
      </w:r>
    </w:p>
    <w:p w14:paraId="631909CC" w14:textId="6DEF8661" w:rsidR="00673E31" w:rsidRPr="00C24F85" w:rsidRDefault="00E77B97" w:rsidP="00590556">
      <w:pPr>
        <w:pStyle w:val="Heading3"/>
      </w:pPr>
      <w:r>
        <w:t>I</w:t>
      </w:r>
      <w:r w:rsidR="00673E31" w:rsidRPr="00590556">
        <w:t>nstructions</w:t>
      </w:r>
    </w:p>
    <w:p w14:paraId="5299CE2B" w14:textId="31471E8C" w:rsidR="00673E31" w:rsidRPr="00C24F85" w:rsidRDefault="00673E31" w:rsidP="00590556">
      <w:pPr>
        <w:pStyle w:val="BodyText"/>
        <w:rPr>
          <w:shd w:val="clear" w:color="auto" w:fill="FFFFFF"/>
        </w:rPr>
      </w:pPr>
      <w:r w:rsidRPr="00C24F85">
        <w:rPr>
          <w:shd w:val="clear" w:color="auto" w:fill="FFFFFF"/>
        </w:rPr>
        <w:t xml:space="preserve">Partagez </w:t>
      </w:r>
      <w:r w:rsidR="00285C29">
        <w:rPr>
          <w:shd w:val="clear" w:color="auto" w:fill="FFFFFF"/>
        </w:rPr>
        <w:t>la</w:t>
      </w:r>
      <w:r w:rsidRPr="00C24F85">
        <w:rPr>
          <w:shd w:val="clear" w:color="auto" w:fill="FFFFFF"/>
        </w:rPr>
        <w:t xml:space="preserve"> biographie </w:t>
      </w:r>
      <w:r w:rsidR="00285C29">
        <w:rPr>
          <w:shd w:val="clear" w:color="auto" w:fill="FFFFFF"/>
        </w:rPr>
        <w:t>que vous venez de</w:t>
      </w:r>
      <w:r w:rsidRPr="00C24F85">
        <w:rPr>
          <w:shd w:val="clear" w:color="auto" w:fill="FFFFFF"/>
        </w:rPr>
        <w:t xml:space="preserve"> cré</w:t>
      </w:r>
      <w:r w:rsidR="00285C29">
        <w:rPr>
          <w:shd w:val="clear" w:color="auto" w:fill="FFFFFF"/>
        </w:rPr>
        <w:t>er</w:t>
      </w:r>
      <w:r w:rsidRPr="00C24F85">
        <w:rPr>
          <w:shd w:val="clear" w:color="auto" w:fill="FFFFFF"/>
        </w:rPr>
        <w:t xml:space="preserve"> d'une personne que vous admirez avec </w:t>
      </w:r>
      <w:r w:rsidR="00432AA2">
        <w:rPr>
          <w:shd w:val="clear" w:color="auto" w:fill="FFFFFF"/>
        </w:rPr>
        <w:t>les personnes de votre classe</w:t>
      </w:r>
      <w:r w:rsidRPr="00C24F85">
        <w:rPr>
          <w:shd w:val="clear" w:color="auto" w:fill="FFFFFF"/>
        </w:rPr>
        <w:t xml:space="preserve"> et permettez-leur d'ajouter des modifications ou des commentaires. Répondez aux commentaires de manière appropriée.</w:t>
      </w:r>
    </w:p>
    <w:p w14:paraId="6BB63406" w14:textId="7693390C" w:rsidR="00673E31" w:rsidRDefault="009B5540" w:rsidP="00590556">
      <w:pPr>
        <w:pStyle w:val="Heading3"/>
      </w:pPr>
      <w:r>
        <w:t>Retour sur l’activité pratique</w:t>
      </w:r>
    </w:p>
    <w:p w14:paraId="4E5CBA4E" w14:textId="7FD91105" w:rsidR="00590556" w:rsidRDefault="00590556">
      <w:pPr>
        <w:pStyle w:val="ListNumber"/>
        <w:numPr>
          <w:ilvl w:val="0"/>
          <w:numId w:val="39"/>
        </w:numPr>
        <w:ind w:left="360"/>
      </w:pPr>
      <w:r>
        <w:t>Lequel des éléments suivants n'est pas un outil de relecture sous l'onglet de révision ?</w:t>
      </w:r>
    </w:p>
    <w:p w14:paraId="56642816" w14:textId="601DC3E0" w:rsidR="00590556" w:rsidRPr="003D7481" w:rsidRDefault="00432AA2">
      <w:pPr>
        <w:pStyle w:val="ListNumber2"/>
        <w:numPr>
          <w:ilvl w:val="0"/>
          <w:numId w:val="40"/>
        </w:numPr>
        <w:rPr>
          <w:rFonts w:asciiTheme="majorHAnsi" w:hAnsiTheme="majorHAnsi" w:cstheme="majorHAnsi"/>
        </w:rPr>
      </w:pPr>
      <w:r>
        <w:rPr>
          <w:rFonts w:asciiTheme="majorHAnsi" w:hAnsiTheme="majorHAnsi" w:cstheme="majorHAnsi"/>
        </w:rPr>
        <w:t>affichage</w:t>
      </w:r>
    </w:p>
    <w:p w14:paraId="5B62C775" w14:textId="41D54CD6" w:rsidR="00590556" w:rsidRDefault="00590556">
      <w:pPr>
        <w:pStyle w:val="ListNumber2"/>
        <w:numPr>
          <w:ilvl w:val="0"/>
          <w:numId w:val="40"/>
        </w:numPr>
      </w:pPr>
      <w:r>
        <w:t>nombre de mots</w:t>
      </w:r>
    </w:p>
    <w:p w14:paraId="778AA9D1" w14:textId="4F4545D4" w:rsidR="00590556" w:rsidRDefault="00432AA2">
      <w:pPr>
        <w:pStyle w:val="ListNumber2"/>
        <w:numPr>
          <w:ilvl w:val="0"/>
          <w:numId w:val="40"/>
        </w:numPr>
      </w:pPr>
      <w:r>
        <w:t>t</w:t>
      </w:r>
      <w:r w:rsidR="00590556">
        <w:t>raduire</w:t>
      </w:r>
    </w:p>
    <w:p w14:paraId="1DA1C0B9" w14:textId="0127E51C" w:rsidR="00590556" w:rsidRDefault="00590556">
      <w:pPr>
        <w:pStyle w:val="ListNumber2"/>
        <w:numPr>
          <w:ilvl w:val="0"/>
          <w:numId w:val="40"/>
        </w:numPr>
      </w:pPr>
      <w:r>
        <w:t>vérifier l'accessibilité</w:t>
      </w:r>
    </w:p>
    <w:p w14:paraId="616B2E2E" w14:textId="728D1106" w:rsidR="00590556" w:rsidRDefault="00590556" w:rsidP="00D94585">
      <w:pPr>
        <w:pStyle w:val="ListNumber"/>
      </w:pPr>
      <w:r>
        <w:t>Si je voulais savoir combien de caractères se trouvent dans un paragraphe particulier de mon document, je sélectionnerais _________.</w:t>
      </w:r>
    </w:p>
    <w:p w14:paraId="67D784A8" w14:textId="28D319AE" w:rsidR="00590556" w:rsidRDefault="00590556">
      <w:pPr>
        <w:pStyle w:val="ListNumber2"/>
        <w:numPr>
          <w:ilvl w:val="0"/>
          <w:numId w:val="41"/>
        </w:numPr>
      </w:pPr>
      <w:r>
        <w:t>gérer l'accès</w:t>
      </w:r>
    </w:p>
    <w:p w14:paraId="52091B17" w14:textId="458CE906" w:rsidR="00590556" w:rsidRDefault="00590556">
      <w:pPr>
        <w:pStyle w:val="ListNumber2"/>
        <w:numPr>
          <w:ilvl w:val="0"/>
          <w:numId w:val="41"/>
        </w:numPr>
      </w:pPr>
      <w:r>
        <w:t>vérifier l'accessibilité</w:t>
      </w:r>
    </w:p>
    <w:p w14:paraId="42611713" w14:textId="49D46997" w:rsidR="00590556" w:rsidRDefault="00590556">
      <w:pPr>
        <w:pStyle w:val="ListNumber2"/>
        <w:numPr>
          <w:ilvl w:val="0"/>
          <w:numId w:val="41"/>
        </w:numPr>
      </w:pPr>
      <w:r>
        <w:t>éditeur</w:t>
      </w:r>
    </w:p>
    <w:p w14:paraId="21BF05F3" w14:textId="74E39A99" w:rsidR="00590556" w:rsidRPr="003D7481" w:rsidRDefault="00590556">
      <w:pPr>
        <w:pStyle w:val="ListNumber2"/>
        <w:numPr>
          <w:ilvl w:val="0"/>
          <w:numId w:val="41"/>
        </w:numPr>
        <w:rPr>
          <w:rFonts w:asciiTheme="majorHAnsi" w:hAnsiTheme="majorHAnsi" w:cstheme="majorHAnsi"/>
        </w:rPr>
      </w:pPr>
      <w:r w:rsidRPr="003D7481">
        <w:rPr>
          <w:rFonts w:asciiTheme="majorHAnsi" w:hAnsiTheme="majorHAnsi" w:cstheme="majorHAnsi"/>
        </w:rPr>
        <w:t>nombre de mots</w:t>
      </w:r>
    </w:p>
    <w:p w14:paraId="38541125" w14:textId="6FEE1A5A" w:rsidR="00590556" w:rsidRDefault="00590556" w:rsidP="00D94585">
      <w:pPr>
        <w:pStyle w:val="ListNumber"/>
      </w:pPr>
      <w:r>
        <w:lastRenderedPageBreak/>
        <w:t xml:space="preserve">Vrai ou </w:t>
      </w:r>
      <w:r w:rsidRPr="003D7481">
        <w:rPr>
          <w:rFonts w:asciiTheme="majorHAnsi" w:hAnsiTheme="majorHAnsi" w:cstheme="majorHAnsi"/>
        </w:rPr>
        <w:t>Faux</w:t>
      </w:r>
      <w:r>
        <w:t>. Le suivi des modifications vous permet de savoir où votre document a été enregistré.</w:t>
      </w:r>
    </w:p>
    <w:p w14:paraId="0C22986E" w14:textId="7E8D3937" w:rsidR="00590556" w:rsidRDefault="00590556" w:rsidP="00D94585">
      <w:pPr>
        <w:pStyle w:val="ListNumber"/>
      </w:pPr>
      <w:r>
        <w:t>Si je voulais signaler à mon collègue une erreur particulière dans un document collaboratif, je ferais ___________.</w:t>
      </w:r>
    </w:p>
    <w:p w14:paraId="263E5B3A" w14:textId="0AD8DC09" w:rsidR="00590556" w:rsidRDefault="00590556">
      <w:pPr>
        <w:pStyle w:val="ListNumber2"/>
        <w:numPr>
          <w:ilvl w:val="0"/>
          <w:numId w:val="42"/>
        </w:numPr>
      </w:pPr>
      <w:r>
        <w:t>une modification</w:t>
      </w:r>
    </w:p>
    <w:p w14:paraId="413E7A71" w14:textId="3C7DEBDC" w:rsidR="00590556" w:rsidRPr="003D7481" w:rsidRDefault="00590556">
      <w:pPr>
        <w:pStyle w:val="ListNumber2"/>
        <w:numPr>
          <w:ilvl w:val="0"/>
          <w:numId w:val="42"/>
        </w:numPr>
        <w:rPr>
          <w:rFonts w:asciiTheme="majorHAnsi" w:hAnsiTheme="majorHAnsi" w:cstheme="majorHAnsi"/>
        </w:rPr>
      </w:pPr>
      <w:r w:rsidRPr="003D7481">
        <w:rPr>
          <w:rFonts w:asciiTheme="majorHAnsi" w:hAnsiTheme="majorHAnsi" w:cstheme="majorHAnsi"/>
        </w:rPr>
        <w:t>un commentaire</w:t>
      </w:r>
    </w:p>
    <w:p w14:paraId="14EC07A3" w14:textId="45CE1F4D" w:rsidR="00590556" w:rsidRDefault="00590556">
      <w:pPr>
        <w:pStyle w:val="ListNumber2"/>
        <w:numPr>
          <w:ilvl w:val="0"/>
          <w:numId w:val="42"/>
        </w:numPr>
      </w:pPr>
      <w:r>
        <w:t>une résolution</w:t>
      </w:r>
    </w:p>
    <w:p w14:paraId="45AA6CEE" w14:textId="39813CC1" w:rsidR="00146E5D" w:rsidRPr="00C24F85" w:rsidRDefault="00590556" w:rsidP="00332F77">
      <w:pPr>
        <w:pStyle w:val="ListNumber2"/>
        <w:numPr>
          <w:ilvl w:val="0"/>
          <w:numId w:val="42"/>
        </w:numPr>
      </w:pPr>
      <w:r>
        <w:t>un balisage</w:t>
      </w:r>
    </w:p>
    <w:p w14:paraId="47F6B780" w14:textId="77777777" w:rsidR="00673E31" w:rsidRPr="00C24F85" w:rsidRDefault="00673E31" w:rsidP="00673E31">
      <w:pPr>
        <w:shd w:val="clear" w:color="auto" w:fill="FFFFFF"/>
        <w:spacing w:after="0"/>
        <w:rPr>
          <w:rFonts w:ascii="Segoe UI" w:eastAsia="Times New Roman" w:hAnsi="Segoe UI" w:cs="Segoe UI"/>
          <w:color w:val="000000"/>
          <w:kern w:val="0"/>
          <w:sz w:val="2"/>
          <w:szCs w:val="2"/>
          <w:lang w:eastAsia="en-US"/>
          <w14:ligatures w14:val="none"/>
        </w:rPr>
      </w:pPr>
    </w:p>
    <w:p w14:paraId="22D693C0" w14:textId="77777777" w:rsidR="000510A8" w:rsidRPr="00C64D17" w:rsidRDefault="000510A8" w:rsidP="00C64D17">
      <w:pPr>
        <w:pStyle w:val="BodyText"/>
      </w:pPr>
      <w:r w:rsidRPr="00C64D17">
        <w:br w:type="page"/>
      </w:r>
    </w:p>
    <w:p w14:paraId="751FF862" w14:textId="6BAFFF61" w:rsidR="00673E31" w:rsidRPr="00C24F85" w:rsidRDefault="00673E31" w:rsidP="00DD6387">
      <w:pPr>
        <w:pStyle w:val="Heading1"/>
      </w:pPr>
      <w:r w:rsidRPr="00C24F85">
        <w:lastRenderedPageBreak/>
        <w:t>Chapitre 5</w:t>
      </w:r>
      <w:r w:rsidR="0039644E">
        <w:t> :</w:t>
      </w:r>
      <w:r w:rsidRPr="00C24F85">
        <w:rPr>
          <w:color w:val="737373" w:themeColor="background2" w:themeShade="80"/>
        </w:rPr>
        <w:t xml:space="preserve"> </w:t>
      </w:r>
      <w:r w:rsidRPr="00DD6387">
        <w:t xml:space="preserve">Coordination avec </w:t>
      </w:r>
      <w:r w:rsidR="0039644E">
        <w:t>Teams</w:t>
      </w:r>
    </w:p>
    <w:p w14:paraId="2570352E" w14:textId="22F69CA1" w:rsidR="000A367C" w:rsidRDefault="00673E31" w:rsidP="000A367C">
      <w:pPr>
        <w:pStyle w:val="Heading2"/>
      </w:pPr>
      <w:r w:rsidRPr="00790FB7">
        <w:t>Termes à connaître :</w:t>
      </w:r>
    </w:p>
    <w:p w14:paraId="6688AD47" w14:textId="2AA2681A" w:rsidR="00673E31" w:rsidRPr="00C24F85" w:rsidRDefault="0039644E" w:rsidP="00DD6387">
      <w:pPr>
        <w:pStyle w:val="BodyText"/>
      </w:pPr>
      <w:r>
        <w:rPr>
          <w:shd w:val="clear" w:color="auto" w:fill="FFFFFF"/>
        </w:rPr>
        <w:t>Teams</w:t>
      </w:r>
      <w:r w:rsidR="00673E31" w:rsidRPr="00C24F85">
        <w:rPr>
          <w:shd w:val="clear" w:color="auto" w:fill="FFFFFF"/>
        </w:rPr>
        <w:t xml:space="preserve">, salle </w:t>
      </w:r>
      <w:r w:rsidR="001A35D2">
        <w:rPr>
          <w:shd w:val="clear" w:color="auto" w:fill="FFFFFF"/>
        </w:rPr>
        <w:t>pour petit groupe</w:t>
      </w:r>
      <w:r w:rsidR="00673E31" w:rsidRPr="00C24F85">
        <w:rPr>
          <w:shd w:val="clear" w:color="auto" w:fill="FFFFFF"/>
        </w:rPr>
        <w:t xml:space="preserve">, </w:t>
      </w:r>
      <w:r w:rsidR="00444FEF">
        <w:rPr>
          <w:shd w:val="clear" w:color="auto" w:fill="FFFFFF"/>
        </w:rPr>
        <w:t>spotlight</w:t>
      </w:r>
      <w:r w:rsidR="00673E31" w:rsidRPr="00C24F85">
        <w:rPr>
          <w:shd w:val="clear" w:color="auto" w:fill="FFFFFF"/>
        </w:rPr>
        <w:t>, réactions</w:t>
      </w:r>
    </w:p>
    <w:p w14:paraId="246C695E" w14:textId="51A49681" w:rsidR="00673E31" w:rsidRPr="00C24F85" w:rsidRDefault="00673E31" w:rsidP="00790FB7">
      <w:pPr>
        <w:pStyle w:val="Heading2"/>
      </w:pPr>
      <w:r>
        <w:t>Vidéos connexes</w:t>
      </w:r>
      <w:r w:rsidR="00444FEF">
        <w:t> :</w:t>
      </w:r>
    </w:p>
    <w:p w14:paraId="6E12F630" w14:textId="03B12017" w:rsidR="00673E31" w:rsidRPr="00F62916" w:rsidRDefault="00F62916" w:rsidP="00790FB7">
      <w:pPr>
        <w:pStyle w:val="BodyText"/>
      </w:pPr>
      <w:r w:rsidRPr="00DE51AC">
        <w:rPr>
          <w:lang w:val="fr-FR"/>
        </w:rPr>
        <w:t>Veillez à commencer par visionner les leçons par vidéo correspondant à cette formation</w:t>
      </w:r>
      <w:r w:rsidR="00FF4838">
        <w:t>.</w:t>
      </w:r>
    </w:p>
    <w:p w14:paraId="6805CF87" w14:textId="52D0799A" w:rsidR="00673E31" w:rsidRDefault="000459A2" w:rsidP="00BB5F50">
      <w:pPr>
        <w:pStyle w:val="Heading2"/>
      </w:pPr>
      <w:r>
        <w:t>Contrôle</w:t>
      </w:r>
      <w:r w:rsidR="00673E31" w:rsidRPr="00BB5F50">
        <w:t xml:space="preserve"> des connaissances</w:t>
      </w:r>
    </w:p>
    <w:p w14:paraId="24580768" w14:textId="11D9FBF6" w:rsidR="00790FB7" w:rsidRDefault="00790FB7">
      <w:pPr>
        <w:pStyle w:val="ListNumber"/>
        <w:numPr>
          <w:ilvl w:val="0"/>
          <w:numId w:val="43"/>
        </w:numPr>
        <w:ind w:left="360"/>
      </w:pPr>
      <w:r>
        <w:t xml:space="preserve">Dans Teams, les invités ne peuvent pas participer </w:t>
      </w:r>
      <w:r w:rsidR="000459A2">
        <w:t>aux</w:t>
      </w:r>
      <w:r>
        <w:t> :</w:t>
      </w:r>
    </w:p>
    <w:p w14:paraId="6020D455" w14:textId="5C31A1BE" w:rsidR="00790FB7" w:rsidRDefault="00790FB7">
      <w:pPr>
        <w:pStyle w:val="ListNumber2"/>
        <w:numPr>
          <w:ilvl w:val="0"/>
          <w:numId w:val="44"/>
        </w:numPr>
      </w:pPr>
      <w:r>
        <w:t>réunions</w:t>
      </w:r>
    </w:p>
    <w:p w14:paraId="667E9984" w14:textId="11916334" w:rsidR="00790FB7" w:rsidRDefault="000459A2">
      <w:pPr>
        <w:pStyle w:val="ListNumber2"/>
        <w:numPr>
          <w:ilvl w:val="0"/>
          <w:numId w:val="44"/>
        </w:numPr>
      </w:pPr>
      <w:r>
        <w:t>conversations instantanée</w:t>
      </w:r>
      <w:r w:rsidR="00790FB7">
        <w:t>s</w:t>
      </w:r>
    </w:p>
    <w:p w14:paraId="21D45896" w14:textId="425EF561" w:rsidR="00790FB7" w:rsidRDefault="00790FB7">
      <w:pPr>
        <w:pStyle w:val="ListNumber2"/>
        <w:numPr>
          <w:ilvl w:val="0"/>
          <w:numId w:val="44"/>
        </w:numPr>
      </w:pPr>
      <w:r>
        <w:t>documents</w:t>
      </w:r>
    </w:p>
    <w:p w14:paraId="6A574117" w14:textId="4FF858FD" w:rsidR="00790FB7" w:rsidRPr="003D7481" w:rsidRDefault="00790FB7">
      <w:pPr>
        <w:pStyle w:val="ListNumber2"/>
        <w:numPr>
          <w:ilvl w:val="0"/>
          <w:numId w:val="44"/>
        </w:numPr>
        <w:rPr>
          <w:rFonts w:asciiTheme="majorHAnsi" w:hAnsiTheme="majorHAnsi" w:cstheme="majorHAnsi"/>
        </w:rPr>
      </w:pPr>
      <w:r w:rsidRPr="003D7481">
        <w:rPr>
          <w:rFonts w:asciiTheme="majorHAnsi" w:hAnsiTheme="majorHAnsi" w:cstheme="majorHAnsi"/>
        </w:rPr>
        <w:t>Aucune de ces réponses</w:t>
      </w:r>
    </w:p>
    <w:p w14:paraId="3068FDF3" w14:textId="6196A368" w:rsidR="00790FB7" w:rsidRDefault="00790FB7" w:rsidP="00BB5F50">
      <w:pPr>
        <w:pStyle w:val="ListNumber"/>
      </w:pPr>
      <w:r>
        <w:t xml:space="preserve">Dans quelles situations utiliserais-je les salles </w:t>
      </w:r>
      <w:r w:rsidR="000459A2">
        <w:t>pour petit groupe ?</w:t>
      </w:r>
    </w:p>
    <w:p w14:paraId="4BF61DAE" w14:textId="1420C0B2" w:rsidR="00146E5D" w:rsidRPr="00146E5D" w:rsidRDefault="00790FB7" w:rsidP="003209AB">
      <w:pPr>
        <w:pStyle w:val="BodyText"/>
        <w:ind w:left="360"/>
      </w:pPr>
      <w:r w:rsidRPr="00BB5F50">
        <w:rPr>
          <w:rStyle w:val="BodyTextChar"/>
          <w:rFonts w:asciiTheme="majorHAnsi" w:hAnsiTheme="majorHAnsi" w:cstheme="majorHAnsi"/>
        </w:rPr>
        <w:t xml:space="preserve">Réponse possible : </w:t>
      </w:r>
      <w:r w:rsidRPr="00BB5F50">
        <w:rPr>
          <w:rStyle w:val="BodyTextChar"/>
        </w:rPr>
        <w:t>lorsque vous souhaitez diviser un grand groupe en petits groupes pour</w:t>
      </w:r>
      <w:r w:rsidR="00EE3175">
        <w:rPr>
          <w:rStyle w:val="BodyTextChar"/>
        </w:rPr>
        <w:t xml:space="preserve"> disposer d’un cadre plus propice à la réflexion collective</w:t>
      </w:r>
      <w:r>
        <w:t>.</w:t>
      </w:r>
    </w:p>
    <w:p w14:paraId="249CBC25" w14:textId="04B2CADF" w:rsidR="00673E31" w:rsidRPr="00C24F85" w:rsidRDefault="00EE3175" w:rsidP="00E232CE">
      <w:pPr>
        <w:pStyle w:val="Heading2"/>
      </w:pPr>
      <w:r>
        <w:t>Atelier</w:t>
      </w:r>
      <w:r w:rsidR="000A367C">
        <w:t> 5.1 : G</w:t>
      </w:r>
      <w:r>
        <w:t>estion de</w:t>
      </w:r>
      <w:r w:rsidR="000A367C">
        <w:t xml:space="preserve"> vos appels</w:t>
      </w:r>
    </w:p>
    <w:p w14:paraId="2BEAA4C5" w14:textId="28E3B663" w:rsidR="00673E31" w:rsidRPr="00C24F85" w:rsidRDefault="009B5540" w:rsidP="00BB5F50">
      <w:pPr>
        <w:pStyle w:val="Heading3"/>
      </w:pPr>
      <w:r>
        <w:t>Objectif</w:t>
      </w:r>
    </w:p>
    <w:p w14:paraId="701AC6A8" w14:textId="77777777" w:rsidR="00BB6F05" w:rsidRDefault="007940BA" w:rsidP="00BB5F50">
      <w:pPr>
        <w:pStyle w:val="BodyText"/>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 xml:space="preserve">matière </w:t>
      </w:r>
      <w:r w:rsidR="00F346EA">
        <w:rPr>
          <w:lang w:val="fr-FR"/>
        </w:rPr>
        <w:t>de</w:t>
      </w:r>
      <w:r w:rsidR="00BB6F05">
        <w:rPr>
          <w:lang w:val="fr-FR"/>
        </w:rPr>
        <w:t> :</w:t>
      </w:r>
    </w:p>
    <w:p w14:paraId="63BFDE6C" w14:textId="1C83536B" w:rsidR="00673E31" w:rsidRPr="00C24F85" w:rsidRDefault="00FF4838" w:rsidP="00BB6F05">
      <w:pPr>
        <w:pStyle w:val="BodyText"/>
        <w:numPr>
          <w:ilvl w:val="0"/>
          <w:numId w:val="67"/>
        </w:numPr>
      </w:pPr>
      <w:r>
        <w:rPr>
          <w:lang w:val="fr-FR"/>
        </w:rPr>
        <w:t>C</w:t>
      </w:r>
      <w:r w:rsidR="00F346EA">
        <w:rPr>
          <w:lang w:val="fr-FR"/>
        </w:rPr>
        <w:t>onfiguration des paramètres des appels et de la messagerie vocale.</w:t>
      </w:r>
    </w:p>
    <w:p w14:paraId="63D2A024" w14:textId="4D020ECF" w:rsidR="00673E31" w:rsidRPr="00C24F85" w:rsidRDefault="00F346EA" w:rsidP="00BB5F50">
      <w:pPr>
        <w:pStyle w:val="Heading3"/>
      </w:pPr>
      <w:r>
        <w:t>I</w:t>
      </w:r>
      <w:r w:rsidR="00673E31" w:rsidRPr="00BB5F50">
        <w:t>nstructions</w:t>
      </w:r>
    </w:p>
    <w:p w14:paraId="225683DC" w14:textId="28A4F862" w:rsidR="00673E31" w:rsidRPr="00C24F85" w:rsidRDefault="00673E31" w:rsidP="00BB5F50">
      <w:pPr>
        <w:pStyle w:val="BodyText"/>
        <w:rPr>
          <w:shd w:val="clear" w:color="auto" w:fill="FFFFFF"/>
        </w:rPr>
      </w:pPr>
      <w:r w:rsidRPr="00C24F85">
        <w:rPr>
          <w:shd w:val="clear" w:color="auto" w:fill="FFFFFF"/>
        </w:rPr>
        <w:t>Définissez vos paramètres d'appel pour que Teams transfère vos appels vers votre messagerie vocale et configure</w:t>
      </w:r>
      <w:r w:rsidR="007C43E7">
        <w:rPr>
          <w:shd w:val="clear" w:color="auto" w:fill="FFFFFF"/>
        </w:rPr>
        <w:t>z</w:t>
      </w:r>
      <w:r w:rsidRPr="00C24F85">
        <w:rPr>
          <w:shd w:val="clear" w:color="auto" w:fill="FFFFFF"/>
        </w:rPr>
        <w:t xml:space="preserve"> une messagerie vocale.</w:t>
      </w:r>
    </w:p>
    <w:p w14:paraId="55A77E7B" w14:textId="6F893052" w:rsidR="00673E31" w:rsidRDefault="009B5540" w:rsidP="00BB5F50">
      <w:pPr>
        <w:pStyle w:val="Heading3"/>
      </w:pPr>
      <w:r>
        <w:t>Retour sur l’activité pratique</w:t>
      </w:r>
    </w:p>
    <w:p w14:paraId="075353F2" w14:textId="32286A87" w:rsidR="00BB5F50" w:rsidRDefault="00BB5F50">
      <w:pPr>
        <w:pStyle w:val="ListNumber"/>
        <w:numPr>
          <w:ilvl w:val="0"/>
          <w:numId w:val="45"/>
        </w:numPr>
        <w:ind w:left="360"/>
      </w:pPr>
      <w:r>
        <w:t xml:space="preserve">Si je souhaite transférer mes appels entrants vers ma messagerie vocale, où dois-je naviguer pour </w:t>
      </w:r>
      <w:r w:rsidR="007C43E7">
        <w:t xml:space="preserve">le </w:t>
      </w:r>
      <w:r>
        <w:t>configurer</w:t>
      </w:r>
      <w:r w:rsidR="007C43E7">
        <w:t> ?</w:t>
      </w:r>
    </w:p>
    <w:p w14:paraId="22C82D27" w14:textId="60ADB312" w:rsidR="00BB5F50" w:rsidRDefault="00BB5F50">
      <w:pPr>
        <w:pStyle w:val="ListNumber2"/>
        <w:numPr>
          <w:ilvl w:val="0"/>
          <w:numId w:val="46"/>
        </w:numPr>
      </w:pPr>
      <w:r>
        <w:t>comptes</w:t>
      </w:r>
    </w:p>
    <w:p w14:paraId="7478FA85" w14:textId="02BBB447" w:rsidR="00BB5F50" w:rsidRPr="003D7481" w:rsidRDefault="00BB5F50">
      <w:pPr>
        <w:pStyle w:val="ListNumber2"/>
        <w:numPr>
          <w:ilvl w:val="0"/>
          <w:numId w:val="46"/>
        </w:numPr>
        <w:rPr>
          <w:rFonts w:asciiTheme="majorHAnsi" w:hAnsiTheme="majorHAnsi" w:cstheme="majorHAnsi"/>
        </w:rPr>
      </w:pPr>
      <w:r w:rsidRPr="003D7481">
        <w:rPr>
          <w:rFonts w:asciiTheme="majorHAnsi" w:hAnsiTheme="majorHAnsi" w:cstheme="majorHAnsi"/>
        </w:rPr>
        <w:t>appels</w:t>
      </w:r>
    </w:p>
    <w:p w14:paraId="602FB9D9" w14:textId="75FFA922" w:rsidR="00BB5F50" w:rsidRDefault="00BB5F50">
      <w:pPr>
        <w:pStyle w:val="ListNumber2"/>
        <w:numPr>
          <w:ilvl w:val="0"/>
          <w:numId w:val="46"/>
        </w:numPr>
      </w:pPr>
      <w:r>
        <w:t>notifications</w:t>
      </w:r>
    </w:p>
    <w:p w14:paraId="21F9ABA6" w14:textId="35CF8C50" w:rsidR="00BB5F50" w:rsidRDefault="007C43E7">
      <w:pPr>
        <w:pStyle w:val="ListNumber2"/>
        <w:numPr>
          <w:ilvl w:val="0"/>
          <w:numId w:val="46"/>
        </w:numPr>
      </w:pPr>
      <w:r>
        <w:t>fichiers</w:t>
      </w:r>
    </w:p>
    <w:p w14:paraId="023AD5C7" w14:textId="1BCB8497" w:rsidR="00BB5F50" w:rsidRDefault="00BB5F50" w:rsidP="00BB5F50">
      <w:pPr>
        <w:pStyle w:val="ListNumber"/>
      </w:pPr>
      <w:r>
        <w:t>Si je remplace un message vocal par un message écrit, je sélectionnerai ___________.</w:t>
      </w:r>
    </w:p>
    <w:p w14:paraId="2627D7EF" w14:textId="69AA531E" w:rsidR="00BB5F50" w:rsidRPr="003D7481" w:rsidRDefault="00BB5F50">
      <w:pPr>
        <w:pStyle w:val="ListNumber2"/>
        <w:numPr>
          <w:ilvl w:val="0"/>
          <w:numId w:val="47"/>
        </w:numPr>
        <w:rPr>
          <w:rFonts w:asciiTheme="majorHAnsi" w:hAnsiTheme="majorHAnsi" w:cstheme="majorHAnsi"/>
        </w:rPr>
      </w:pPr>
      <w:r w:rsidRPr="003D7481">
        <w:rPr>
          <w:rFonts w:asciiTheme="majorHAnsi" w:hAnsiTheme="majorHAnsi" w:cstheme="majorHAnsi"/>
        </w:rPr>
        <w:t>option de message d'accueil personnalisé par synthèse vocale</w:t>
      </w:r>
    </w:p>
    <w:p w14:paraId="6193BED8" w14:textId="4643A3EE" w:rsidR="00BB5F50" w:rsidRDefault="00BB5F50">
      <w:pPr>
        <w:pStyle w:val="ListNumber2"/>
        <w:numPr>
          <w:ilvl w:val="0"/>
          <w:numId w:val="47"/>
        </w:numPr>
      </w:pPr>
      <w:r>
        <w:t>vérifier l'accessibilité</w:t>
      </w:r>
    </w:p>
    <w:p w14:paraId="7C0D5F33" w14:textId="7C5A3873" w:rsidR="00BB5F50" w:rsidRDefault="00E20BFA">
      <w:pPr>
        <w:pStyle w:val="ListNumber2"/>
        <w:numPr>
          <w:ilvl w:val="0"/>
          <w:numId w:val="47"/>
        </w:numPr>
      </w:pPr>
      <w:r>
        <w:t>message</w:t>
      </w:r>
      <w:r w:rsidR="00BB5F50">
        <w:t xml:space="preserve"> d'absence du bureau</w:t>
      </w:r>
    </w:p>
    <w:p w14:paraId="280A1599" w14:textId="63FF2A75" w:rsidR="00BB5F50" w:rsidRDefault="00BB5F50">
      <w:pPr>
        <w:pStyle w:val="ListNumber2"/>
        <w:numPr>
          <w:ilvl w:val="0"/>
          <w:numId w:val="47"/>
        </w:numPr>
      </w:pPr>
      <w:r>
        <w:t>message personnel de synthèse vocale</w:t>
      </w:r>
    </w:p>
    <w:p w14:paraId="17985DC0" w14:textId="4759BC4F" w:rsidR="002D0F56" w:rsidRDefault="00BB5F50" w:rsidP="00146E5D">
      <w:pPr>
        <w:pStyle w:val="ListNumber"/>
      </w:pPr>
      <w:r>
        <w:lastRenderedPageBreak/>
        <w:t xml:space="preserve">Vrai ou </w:t>
      </w:r>
      <w:r w:rsidRPr="003D7481">
        <w:rPr>
          <w:rFonts w:asciiTheme="majorHAnsi" w:hAnsiTheme="majorHAnsi" w:cstheme="majorHAnsi"/>
        </w:rPr>
        <w:t xml:space="preserve">Faux </w:t>
      </w:r>
      <w:r>
        <w:t>. Teams ne vous permet pas d'enregistrer un message vocal.</w:t>
      </w:r>
    </w:p>
    <w:p w14:paraId="7851D5A8" w14:textId="0A09F03F" w:rsidR="00673E31" w:rsidRPr="00C24F85" w:rsidRDefault="00E51EEE" w:rsidP="00BB5F50">
      <w:pPr>
        <w:pStyle w:val="Heading2"/>
      </w:pPr>
      <w:r>
        <w:t>Atelier</w:t>
      </w:r>
      <w:r w:rsidR="00E262B5">
        <w:t xml:space="preserve"> </w:t>
      </w:r>
      <w:r w:rsidR="00673E31" w:rsidRPr="00C24F85">
        <w:t xml:space="preserve">5.2 : Paramètres pour </w:t>
      </w:r>
      <w:r w:rsidR="0098116D">
        <w:t xml:space="preserve">l’organisation </w:t>
      </w:r>
      <w:r w:rsidR="00673E31" w:rsidRPr="00C24F85">
        <w:t>de grandes réunions</w:t>
      </w:r>
    </w:p>
    <w:p w14:paraId="767E77FA" w14:textId="0E7C7621" w:rsidR="00673E31" w:rsidRPr="00C24F85" w:rsidRDefault="009B5540" w:rsidP="00BB5F50">
      <w:pPr>
        <w:pStyle w:val="Heading3"/>
      </w:pPr>
      <w:r>
        <w:t>Objectif</w:t>
      </w:r>
    </w:p>
    <w:p w14:paraId="7DAC7B52" w14:textId="77777777" w:rsidR="00AE511E" w:rsidRDefault="003034E1" w:rsidP="003034E1">
      <w:pPr>
        <w:pStyle w:val="BodyText"/>
        <w:rPr>
          <w:lang w:val="fr-FR"/>
        </w:rPr>
      </w:pPr>
      <w:r w:rsidRPr="0052432D">
        <w:rPr>
          <w:lang w:val="fr-FR"/>
        </w:rPr>
        <w:t>Dans le cadre de cette activité pratique, les participants mettront en pratique leurs connaissances e</w:t>
      </w:r>
      <w:r>
        <w:rPr>
          <w:lang w:val="fr-FR"/>
        </w:rPr>
        <w:t xml:space="preserve">n </w:t>
      </w:r>
    </w:p>
    <w:p w14:paraId="294D6C46" w14:textId="5C62F5B6" w:rsidR="00673E31" w:rsidRPr="00C24F85" w:rsidRDefault="00A51068" w:rsidP="00AE511E">
      <w:pPr>
        <w:pStyle w:val="BodyText"/>
        <w:numPr>
          <w:ilvl w:val="0"/>
          <w:numId w:val="67"/>
        </w:numPr>
      </w:pPr>
      <w:r>
        <w:rPr>
          <w:lang w:val="fr-FR"/>
        </w:rPr>
        <w:t>M</w:t>
      </w:r>
      <w:r w:rsidR="003034E1" w:rsidRPr="0052432D">
        <w:rPr>
          <w:lang w:val="fr-FR"/>
        </w:rPr>
        <w:t xml:space="preserve">atière de </w:t>
      </w:r>
      <w:r w:rsidR="003034E1">
        <w:rPr>
          <w:lang w:val="fr-FR"/>
        </w:rPr>
        <w:t>p</w:t>
      </w:r>
      <w:r w:rsidR="00673E31">
        <w:t>aramètres pour les grandes réunions</w:t>
      </w:r>
      <w:r w:rsidR="003034E1">
        <w:t>.</w:t>
      </w:r>
    </w:p>
    <w:p w14:paraId="1A3F8A48" w14:textId="3237154B" w:rsidR="00673E31" w:rsidRPr="00C24F85" w:rsidRDefault="003034E1" w:rsidP="00BB5F50">
      <w:pPr>
        <w:pStyle w:val="Heading3"/>
      </w:pPr>
      <w:r>
        <w:t>I</w:t>
      </w:r>
      <w:r w:rsidR="00673E31" w:rsidRPr="00BB5F50">
        <w:t>nstructions</w:t>
      </w:r>
    </w:p>
    <w:p w14:paraId="12A89F43" w14:textId="6EDABD74" w:rsidR="00673E31" w:rsidRPr="00C24F85" w:rsidRDefault="00673E31" w:rsidP="00BB5F50">
      <w:pPr>
        <w:pStyle w:val="BodyText"/>
        <w:rPr>
          <w:shd w:val="clear" w:color="auto" w:fill="FFFFFF"/>
        </w:rPr>
      </w:pPr>
      <w:r w:rsidRPr="00C24F85">
        <w:rPr>
          <w:shd w:val="clear" w:color="auto" w:fill="FFFFFF"/>
        </w:rPr>
        <w:t xml:space="preserve">Organisez une grande réunion. Réglez </w:t>
      </w:r>
      <w:r w:rsidR="001E51C7">
        <w:rPr>
          <w:shd w:val="clear" w:color="auto" w:fill="FFFFFF"/>
        </w:rPr>
        <w:t>la salle d’attente</w:t>
      </w:r>
      <w:r w:rsidRPr="00C24F85">
        <w:rPr>
          <w:shd w:val="clear" w:color="auto" w:fill="FFFFFF"/>
        </w:rPr>
        <w:t xml:space="preserve"> pour tous, le micro désactivé et l'activation des réactions.</w:t>
      </w:r>
    </w:p>
    <w:p w14:paraId="69F27C2B" w14:textId="5E090655" w:rsidR="00673E31" w:rsidRDefault="009B5540" w:rsidP="00BB5F50">
      <w:pPr>
        <w:pStyle w:val="Heading3"/>
      </w:pPr>
      <w:r>
        <w:t>Retour sur l’activité pratique</w:t>
      </w:r>
    </w:p>
    <w:p w14:paraId="6DE82329" w14:textId="05B4A4E1" w:rsidR="00782550" w:rsidRDefault="00782550">
      <w:pPr>
        <w:pStyle w:val="ListNumber"/>
        <w:numPr>
          <w:ilvl w:val="0"/>
          <w:numId w:val="48"/>
        </w:numPr>
        <w:ind w:left="360"/>
      </w:pPr>
      <w:r>
        <w:t>Lequel des éléments suivants n'est pas une option pour les paramètres de réunion dans Teams ?</w:t>
      </w:r>
    </w:p>
    <w:p w14:paraId="7D99BE0C" w14:textId="6EC70F60" w:rsidR="00782550" w:rsidRDefault="00782550">
      <w:pPr>
        <w:pStyle w:val="ListNumber2"/>
        <w:numPr>
          <w:ilvl w:val="0"/>
          <w:numId w:val="49"/>
        </w:numPr>
      </w:pPr>
      <w:r>
        <w:t xml:space="preserve">qui peut contourner </w:t>
      </w:r>
      <w:r w:rsidR="001E51C7">
        <w:t>la salle d’attente</w:t>
      </w:r>
    </w:p>
    <w:p w14:paraId="0E1CD0C4" w14:textId="1520F71C" w:rsidR="00782550" w:rsidRDefault="00782550">
      <w:pPr>
        <w:pStyle w:val="ListNumber2"/>
        <w:numPr>
          <w:ilvl w:val="0"/>
          <w:numId w:val="49"/>
        </w:numPr>
      </w:pPr>
      <w:r>
        <w:t>autoriser le chat de la réunion</w:t>
      </w:r>
    </w:p>
    <w:p w14:paraId="0281B32B" w14:textId="2CB4A4D8" w:rsidR="00782550" w:rsidRDefault="00782550">
      <w:pPr>
        <w:pStyle w:val="ListNumber2"/>
        <w:numPr>
          <w:ilvl w:val="0"/>
          <w:numId w:val="49"/>
        </w:numPr>
      </w:pPr>
      <w:r>
        <w:t>enregistrer automatiquement</w:t>
      </w:r>
    </w:p>
    <w:p w14:paraId="44C3226E" w14:textId="23552E92" w:rsidR="00782550" w:rsidRPr="00C47DE4" w:rsidRDefault="001E51C7">
      <w:pPr>
        <w:pStyle w:val="ListNumber2"/>
        <w:numPr>
          <w:ilvl w:val="0"/>
          <w:numId w:val="49"/>
        </w:numPr>
        <w:rPr>
          <w:rFonts w:asciiTheme="majorHAnsi" w:hAnsiTheme="majorHAnsi" w:cstheme="majorHAnsi"/>
        </w:rPr>
      </w:pPr>
      <w:r>
        <w:rPr>
          <w:rFonts w:asciiTheme="majorHAnsi" w:hAnsiTheme="majorHAnsi" w:cstheme="majorHAnsi"/>
        </w:rPr>
        <w:t>a</w:t>
      </w:r>
      <w:r w:rsidR="00782550" w:rsidRPr="00C47DE4">
        <w:rPr>
          <w:rFonts w:asciiTheme="majorHAnsi" w:hAnsiTheme="majorHAnsi" w:cstheme="majorHAnsi"/>
        </w:rPr>
        <w:t>ucune de ces réponses</w:t>
      </w:r>
    </w:p>
    <w:p w14:paraId="0D0CBD71" w14:textId="14DA3B3B" w:rsidR="00782550" w:rsidRDefault="00782550" w:rsidP="006565FB">
      <w:pPr>
        <w:pStyle w:val="ListNumber"/>
      </w:pPr>
      <w:r>
        <w:t>Si je veux juste</w:t>
      </w:r>
      <w:r w:rsidR="00DE265E">
        <w:t xml:space="preserve"> faire ressortir</w:t>
      </w:r>
      <w:r>
        <w:t xml:space="preserve"> ma vidéo lors d'une réunion, je</w:t>
      </w:r>
      <w:r w:rsidR="00DE265E">
        <w:t xml:space="preserve"> dois</w:t>
      </w:r>
      <w:r>
        <w:t xml:space="preserve"> _________.</w:t>
      </w:r>
    </w:p>
    <w:p w14:paraId="3CCC5C9C" w14:textId="3CB99A33" w:rsidR="00782550" w:rsidRDefault="00782550">
      <w:pPr>
        <w:pStyle w:val="ListNumber2"/>
        <w:numPr>
          <w:ilvl w:val="0"/>
          <w:numId w:val="50"/>
        </w:numPr>
      </w:pPr>
      <w:r>
        <w:t>accéder aux paramètres</w:t>
      </w:r>
    </w:p>
    <w:p w14:paraId="0709AE3B" w14:textId="3D4E9F10" w:rsidR="00782550" w:rsidRDefault="00782550">
      <w:pPr>
        <w:pStyle w:val="ListNumber2"/>
        <w:numPr>
          <w:ilvl w:val="0"/>
          <w:numId w:val="50"/>
        </w:numPr>
      </w:pPr>
      <w:r>
        <w:t>fai</w:t>
      </w:r>
      <w:r w:rsidR="002A0EBF">
        <w:t>re</w:t>
      </w:r>
      <w:r>
        <w:t xml:space="preserve"> un clic droit sur mon nom et sélectionne</w:t>
      </w:r>
      <w:r w:rsidR="002A0EBF">
        <w:t>r</w:t>
      </w:r>
      <w:r>
        <w:t xml:space="preserve"> </w:t>
      </w:r>
      <w:r w:rsidR="00760118">
        <w:t>projecteur pour moi</w:t>
      </w:r>
    </w:p>
    <w:p w14:paraId="196DD3F2" w14:textId="7D4D9CC7" w:rsidR="00782550" w:rsidRPr="00C47DE4" w:rsidRDefault="00782550">
      <w:pPr>
        <w:pStyle w:val="ListNumber2"/>
        <w:numPr>
          <w:ilvl w:val="0"/>
          <w:numId w:val="50"/>
        </w:numPr>
        <w:rPr>
          <w:rFonts w:asciiTheme="majorHAnsi" w:hAnsiTheme="majorHAnsi" w:cstheme="majorHAnsi"/>
        </w:rPr>
      </w:pPr>
      <w:r w:rsidRPr="00C47DE4">
        <w:rPr>
          <w:rFonts w:asciiTheme="majorHAnsi" w:hAnsiTheme="majorHAnsi" w:cstheme="majorHAnsi"/>
        </w:rPr>
        <w:t>fai</w:t>
      </w:r>
      <w:r w:rsidR="002A0EBF">
        <w:rPr>
          <w:rFonts w:asciiTheme="majorHAnsi" w:hAnsiTheme="majorHAnsi" w:cstheme="majorHAnsi"/>
        </w:rPr>
        <w:t>re</w:t>
      </w:r>
      <w:r w:rsidRPr="00C47DE4">
        <w:rPr>
          <w:rFonts w:asciiTheme="majorHAnsi" w:hAnsiTheme="majorHAnsi" w:cstheme="majorHAnsi"/>
        </w:rPr>
        <w:t xml:space="preserve"> un clic droit sur mon nom et sélectionne</w:t>
      </w:r>
      <w:r w:rsidR="002A0EBF">
        <w:rPr>
          <w:rFonts w:asciiTheme="majorHAnsi" w:hAnsiTheme="majorHAnsi" w:cstheme="majorHAnsi"/>
        </w:rPr>
        <w:t>r</w:t>
      </w:r>
      <w:r w:rsidRPr="00C47DE4">
        <w:rPr>
          <w:rFonts w:asciiTheme="majorHAnsi" w:hAnsiTheme="majorHAnsi" w:cstheme="majorHAnsi"/>
        </w:rPr>
        <w:t xml:space="preserve"> projecteur pour tout le monde</w:t>
      </w:r>
    </w:p>
    <w:p w14:paraId="25689B78" w14:textId="626EE00E" w:rsidR="00782550" w:rsidRDefault="00782550">
      <w:pPr>
        <w:pStyle w:val="ListNumber2"/>
        <w:numPr>
          <w:ilvl w:val="0"/>
          <w:numId w:val="50"/>
        </w:numPr>
      </w:pPr>
      <w:r>
        <w:t>fai</w:t>
      </w:r>
      <w:r w:rsidR="002A0EBF">
        <w:t>re</w:t>
      </w:r>
      <w:r>
        <w:t xml:space="preserve"> un clic droit sur mon nom et sélectionne</w:t>
      </w:r>
      <w:r w:rsidR="002A0EBF">
        <w:t>r</w:t>
      </w:r>
      <w:r>
        <w:t xml:space="preserve"> épingler pour moi</w:t>
      </w:r>
    </w:p>
    <w:p w14:paraId="3921190B" w14:textId="16C268B8" w:rsidR="00782550" w:rsidRDefault="00782550" w:rsidP="006565FB">
      <w:pPr>
        <w:pStyle w:val="ListNumber"/>
      </w:pPr>
      <w:r w:rsidRPr="00C47DE4">
        <w:rPr>
          <w:rFonts w:asciiTheme="majorHAnsi" w:hAnsiTheme="majorHAnsi" w:cstheme="majorHAnsi"/>
        </w:rPr>
        <w:t xml:space="preserve">Vrai </w:t>
      </w:r>
      <w:r>
        <w:t>ou Faux. Je peux désactiver le micro ou la vidéo pour les participants à ma réunion.</w:t>
      </w:r>
    </w:p>
    <w:p w14:paraId="45CA9BA7" w14:textId="15D8E407" w:rsidR="00782550" w:rsidRDefault="00782550" w:rsidP="006565FB">
      <w:pPr>
        <w:pStyle w:val="ListNumber"/>
      </w:pPr>
      <w:r>
        <w:t xml:space="preserve">Si je veux m'assurer que tous les participants peuvent </w:t>
      </w:r>
      <w:r w:rsidR="00760118">
        <w:t>effectuer une présentation</w:t>
      </w:r>
      <w:r>
        <w:t xml:space="preserve"> lors de ma prochaine réunion, je </w:t>
      </w:r>
      <w:r w:rsidR="00760118">
        <w:t>veillerai à</w:t>
      </w:r>
      <w:r>
        <w:t xml:space="preserve"> sélectionner _______ dans mes options de réunion sous « Qui peut présenter ? »</w:t>
      </w:r>
      <w:r w:rsidR="00BF1B00">
        <w:t>.</w:t>
      </w:r>
    </w:p>
    <w:p w14:paraId="08C23BA6" w14:textId="736A105A" w:rsidR="00782550" w:rsidRDefault="00782550">
      <w:pPr>
        <w:pStyle w:val="ListNumber2"/>
        <w:numPr>
          <w:ilvl w:val="0"/>
          <w:numId w:val="51"/>
        </w:numPr>
      </w:pPr>
      <w:r>
        <w:t>les membres de mon organisation et les invités</w:t>
      </w:r>
    </w:p>
    <w:p w14:paraId="1E770AF3" w14:textId="47023944" w:rsidR="00782550" w:rsidRPr="00C47DE4" w:rsidRDefault="00782550">
      <w:pPr>
        <w:pStyle w:val="ListNumber2"/>
        <w:numPr>
          <w:ilvl w:val="0"/>
          <w:numId w:val="51"/>
        </w:numPr>
        <w:rPr>
          <w:rFonts w:asciiTheme="majorHAnsi" w:hAnsiTheme="majorHAnsi" w:cstheme="majorHAnsi"/>
        </w:rPr>
      </w:pPr>
      <w:r w:rsidRPr="00C47DE4">
        <w:rPr>
          <w:rFonts w:asciiTheme="majorHAnsi" w:hAnsiTheme="majorHAnsi" w:cstheme="majorHAnsi"/>
        </w:rPr>
        <w:t>tout le monde</w:t>
      </w:r>
    </w:p>
    <w:p w14:paraId="57EBD63B" w14:textId="3B5BC72F" w:rsidR="00782550" w:rsidRDefault="00782550">
      <w:pPr>
        <w:pStyle w:val="ListNumber2"/>
        <w:numPr>
          <w:ilvl w:val="0"/>
          <w:numId w:val="51"/>
        </w:numPr>
      </w:pPr>
      <w:r>
        <w:t>seulement moi</w:t>
      </w:r>
    </w:p>
    <w:p w14:paraId="0D8679FE" w14:textId="4AF53BFA" w:rsidR="00782550" w:rsidRDefault="00782550">
      <w:pPr>
        <w:pStyle w:val="ListNumber2"/>
        <w:numPr>
          <w:ilvl w:val="0"/>
          <w:numId w:val="51"/>
        </w:numPr>
      </w:pPr>
      <w:r>
        <w:t>des personnes spécifiques</w:t>
      </w:r>
    </w:p>
    <w:p w14:paraId="012ACF51" w14:textId="52966DC0" w:rsidR="00782550" w:rsidRDefault="00782550" w:rsidP="006565FB">
      <w:pPr>
        <w:pStyle w:val="ListNumber"/>
      </w:pPr>
      <w:r>
        <w:t xml:space="preserve">Vrai ou </w:t>
      </w:r>
      <w:r w:rsidRPr="00C47DE4">
        <w:rPr>
          <w:rFonts w:asciiTheme="majorHAnsi" w:hAnsiTheme="majorHAnsi" w:cstheme="majorHAnsi"/>
        </w:rPr>
        <w:t>Faux</w:t>
      </w:r>
      <w:r>
        <w:t>. Toutes les fonctionnalités de l'organisateur sont disponibles dans Teams en ligne.</w:t>
      </w:r>
    </w:p>
    <w:p w14:paraId="256C1CA3" w14:textId="478D2084" w:rsidR="00CB6B86" w:rsidRDefault="00CB6B86">
      <w:pPr>
        <w:spacing w:before="0" w:after="160" w:line="259" w:lineRule="auto"/>
      </w:pPr>
    </w:p>
    <w:p w14:paraId="0AE37CF5" w14:textId="1D95451D" w:rsidR="00673E31" w:rsidRPr="00C24F85" w:rsidRDefault="00E262B5" w:rsidP="006565FB">
      <w:pPr>
        <w:pStyle w:val="Heading2"/>
      </w:pPr>
      <w:r>
        <w:t>Atelier</w:t>
      </w:r>
      <w:r w:rsidR="00673E31" w:rsidRPr="00C24F85">
        <w:t> 5.3 : Présent</w:t>
      </w:r>
      <w:r w:rsidR="00F57481">
        <w:t>ation</w:t>
      </w:r>
      <w:r w:rsidR="00673E31" w:rsidRPr="00C24F85">
        <w:t xml:space="preserve"> lors de grandes réunions dans Teams</w:t>
      </w:r>
    </w:p>
    <w:p w14:paraId="543D6FCF" w14:textId="5C241AAB" w:rsidR="00673E31" w:rsidRPr="00C24F85" w:rsidRDefault="009B5540" w:rsidP="006565FB">
      <w:pPr>
        <w:pStyle w:val="Heading3"/>
      </w:pPr>
      <w:r>
        <w:t>Objectif</w:t>
      </w:r>
    </w:p>
    <w:p w14:paraId="1E451764" w14:textId="77777777" w:rsidR="00263F84" w:rsidRDefault="007964EB" w:rsidP="00BB6F05">
      <w:pPr>
        <w:pStyle w:val="ListBullet"/>
        <w:numPr>
          <w:ilvl w:val="0"/>
          <w:numId w:val="0"/>
        </w:numPr>
        <w:ind w:left="288" w:hanging="288"/>
        <w:rPr>
          <w:lang w:val="fr-FR"/>
        </w:rPr>
      </w:pPr>
      <w:r w:rsidRPr="0052432D">
        <w:rPr>
          <w:lang w:val="fr-FR"/>
        </w:rPr>
        <w:t>Dans le cadre de cette activité pratique, les participants mettront en pratique leurs connaissances e</w:t>
      </w:r>
      <w:r>
        <w:rPr>
          <w:lang w:val="fr-FR"/>
        </w:rPr>
        <w:t xml:space="preserve">n ce </w:t>
      </w:r>
    </w:p>
    <w:p w14:paraId="2091F343" w14:textId="7524C276" w:rsidR="00BB6F05" w:rsidRDefault="007964EB" w:rsidP="00BB6F05">
      <w:pPr>
        <w:pStyle w:val="ListBullet"/>
        <w:numPr>
          <w:ilvl w:val="0"/>
          <w:numId w:val="0"/>
        </w:numPr>
        <w:ind w:left="288" w:hanging="288"/>
        <w:rPr>
          <w:lang w:val="fr-FR"/>
        </w:rPr>
      </w:pPr>
      <w:r>
        <w:rPr>
          <w:lang w:val="fr-FR"/>
        </w:rPr>
        <w:t>qui concerne</w:t>
      </w:r>
      <w:r w:rsidR="00BB6F05">
        <w:rPr>
          <w:lang w:val="fr-FR"/>
        </w:rPr>
        <w:t> :</w:t>
      </w:r>
    </w:p>
    <w:p w14:paraId="50D9922E" w14:textId="54F17AA3" w:rsidR="00673E31" w:rsidRPr="003209AB" w:rsidRDefault="00A51068" w:rsidP="00BB6F05">
      <w:pPr>
        <w:pStyle w:val="ListBullet"/>
        <w:numPr>
          <w:ilvl w:val="0"/>
          <w:numId w:val="67"/>
        </w:numPr>
        <w:rPr>
          <w:lang w:val="fr-FR"/>
        </w:rPr>
      </w:pPr>
      <w:r>
        <w:rPr>
          <w:lang w:val="fr-FR"/>
        </w:rPr>
        <w:t>L</w:t>
      </w:r>
      <w:r w:rsidR="007964EB">
        <w:rPr>
          <w:lang w:val="fr-FR"/>
        </w:rPr>
        <w:t>es</w:t>
      </w:r>
      <w:r w:rsidR="00673E31">
        <w:t xml:space="preserve"> différentes </w:t>
      </w:r>
      <w:r w:rsidR="007964EB">
        <w:t>modalités de présentation</w:t>
      </w:r>
      <w:r w:rsidR="00673E31">
        <w:t xml:space="preserve"> dans Teams</w:t>
      </w:r>
      <w:r w:rsidR="007964EB">
        <w:t>.</w:t>
      </w:r>
    </w:p>
    <w:p w14:paraId="0A996E99" w14:textId="77777777" w:rsidR="003209AB" w:rsidRDefault="003209AB" w:rsidP="003209AB">
      <w:pPr>
        <w:pStyle w:val="ListBullet"/>
        <w:numPr>
          <w:ilvl w:val="0"/>
          <w:numId w:val="0"/>
        </w:numPr>
        <w:ind w:left="288" w:hanging="288"/>
      </w:pPr>
    </w:p>
    <w:p w14:paraId="6A1E3CEE" w14:textId="77777777" w:rsidR="003209AB" w:rsidRPr="00BB6F05" w:rsidRDefault="003209AB" w:rsidP="003209AB">
      <w:pPr>
        <w:pStyle w:val="ListBullet"/>
        <w:numPr>
          <w:ilvl w:val="0"/>
          <w:numId w:val="0"/>
        </w:numPr>
        <w:ind w:left="288" w:hanging="288"/>
        <w:rPr>
          <w:lang w:val="fr-FR"/>
        </w:rPr>
      </w:pPr>
    </w:p>
    <w:p w14:paraId="45C9C1F5" w14:textId="7EDDCC2C" w:rsidR="00673E31" w:rsidRPr="00C24F85" w:rsidRDefault="00205366" w:rsidP="006565FB">
      <w:pPr>
        <w:pStyle w:val="Heading3"/>
      </w:pPr>
      <w:r>
        <w:lastRenderedPageBreak/>
        <w:t>I</w:t>
      </w:r>
      <w:r w:rsidR="00673E31" w:rsidRPr="006565FB">
        <w:t>nstructions</w:t>
      </w:r>
    </w:p>
    <w:p w14:paraId="6822A646" w14:textId="740EF4A5" w:rsidR="00673E31" w:rsidRPr="00C24F85" w:rsidRDefault="00673E31" w:rsidP="006565FB">
      <w:pPr>
        <w:pStyle w:val="BodyText"/>
        <w:rPr>
          <w:shd w:val="clear" w:color="auto" w:fill="FFFFFF"/>
        </w:rPr>
      </w:pPr>
      <w:r w:rsidRPr="00C24F85">
        <w:rPr>
          <w:shd w:val="clear" w:color="auto" w:fill="FFFFFF"/>
        </w:rPr>
        <w:t>Dans la réunion que votre instructeur a créée, demandez le contrôle et partagez votre présentation sur vous-même. Présent</w:t>
      </w:r>
      <w:r w:rsidR="00E053D4">
        <w:rPr>
          <w:shd w:val="clear" w:color="auto" w:fill="FFFFFF"/>
        </w:rPr>
        <w:t>ez</w:t>
      </w:r>
      <w:r w:rsidRPr="00C24F85">
        <w:rPr>
          <w:shd w:val="clear" w:color="auto" w:fill="FFFFFF"/>
        </w:rPr>
        <w:t xml:space="preserve"> en mode </w:t>
      </w:r>
      <w:r w:rsidR="005C7AC2">
        <w:rPr>
          <w:shd w:val="clear" w:color="auto" w:fill="FFFFFF"/>
        </w:rPr>
        <w:t>reporter</w:t>
      </w:r>
      <w:r w:rsidRPr="00C24F85">
        <w:rPr>
          <w:shd w:val="clear" w:color="auto" w:fill="FFFFFF"/>
        </w:rPr>
        <w:t>. Lorsque vous avez terminé, rendez le contrôle.</w:t>
      </w:r>
    </w:p>
    <w:p w14:paraId="1DC7BC83" w14:textId="3CADE54E" w:rsidR="00673E31" w:rsidRDefault="009B5540" w:rsidP="006565FB">
      <w:pPr>
        <w:pStyle w:val="Heading3"/>
      </w:pPr>
      <w:r>
        <w:t>Retour sur l’activité pratique</w:t>
      </w:r>
    </w:p>
    <w:p w14:paraId="0547FE94" w14:textId="3EBFAD9B" w:rsidR="006565FB" w:rsidRDefault="006565FB">
      <w:pPr>
        <w:pStyle w:val="ListNumber"/>
        <w:numPr>
          <w:ilvl w:val="0"/>
          <w:numId w:val="52"/>
        </w:numPr>
        <w:ind w:left="360"/>
      </w:pPr>
      <w:r>
        <w:t xml:space="preserve">Si je ne veux pas saisir de description pour une erreur de texte </w:t>
      </w:r>
      <w:r w:rsidR="005C7AC2">
        <w:t>de remplacement</w:t>
      </w:r>
      <w:r>
        <w:t xml:space="preserve"> manquant, je peux sélectionner la case _____________.</w:t>
      </w:r>
    </w:p>
    <w:p w14:paraId="35FE21C6" w14:textId="0054C04A" w:rsidR="006565FB" w:rsidRDefault="006565FB">
      <w:pPr>
        <w:pStyle w:val="ListNumber2"/>
        <w:numPr>
          <w:ilvl w:val="0"/>
          <w:numId w:val="53"/>
        </w:numPr>
      </w:pPr>
      <w:r>
        <w:t xml:space="preserve">générer </w:t>
      </w:r>
      <w:r w:rsidR="005C7AC2">
        <w:t>une description</w:t>
      </w:r>
    </w:p>
    <w:p w14:paraId="716270A2" w14:textId="46C40DA8" w:rsidR="006565FB" w:rsidRDefault="006565FB">
      <w:pPr>
        <w:pStyle w:val="ListNumber2"/>
        <w:numPr>
          <w:ilvl w:val="0"/>
          <w:numId w:val="53"/>
        </w:numPr>
      </w:pPr>
      <w:r>
        <w:t xml:space="preserve">texte </w:t>
      </w:r>
      <w:r w:rsidR="005C7AC2">
        <w:t>de remplacement</w:t>
      </w:r>
    </w:p>
    <w:p w14:paraId="6887F088" w14:textId="606B4313" w:rsidR="006565FB" w:rsidRDefault="006565FB">
      <w:pPr>
        <w:pStyle w:val="ListNumber2"/>
        <w:numPr>
          <w:ilvl w:val="0"/>
          <w:numId w:val="53"/>
        </w:numPr>
      </w:pPr>
      <w:r>
        <w:t>insérer</w:t>
      </w:r>
    </w:p>
    <w:p w14:paraId="42239102" w14:textId="0DF91908" w:rsidR="006565FB" w:rsidRPr="00F374E3" w:rsidRDefault="006565FB">
      <w:pPr>
        <w:pStyle w:val="ListNumber2"/>
        <w:numPr>
          <w:ilvl w:val="0"/>
          <w:numId w:val="53"/>
        </w:numPr>
        <w:rPr>
          <w:rFonts w:asciiTheme="majorHAnsi" w:hAnsiTheme="majorHAnsi" w:cstheme="majorHAnsi"/>
        </w:rPr>
      </w:pPr>
      <w:r w:rsidRPr="00F374E3">
        <w:rPr>
          <w:rFonts w:asciiTheme="majorHAnsi" w:hAnsiTheme="majorHAnsi" w:cstheme="majorHAnsi"/>
        </w:rPr>
        <w:t>générer une description pour moi</w:t>
      </w:r>
    </w:p>
    <w:p w14:paraId="697EE060" w14:textId="50A7F451" w:rsidR="006565FB" w:rsidRDefault="006565FB" w:rsidP="006565FB">
      <w:pPr>
        <w:pStyle w:val="ListNumber"/>
      </w:pPr>
      <w:r>
        <w:t>__________ génère</w:t>
      </w:r>
      <w:r w:rsidR="003404E6">
        <w:t>(nt)</w:t>
      </w:r>
      <w:r>
        <w:t xml:space="preserve"> automatiquement un texte </w:t>
      </w:r>
      <w:r w:rsidR="005C7AC2">
        <w:t>de remplacement</w:t>
      </w:r>
      <w:r>
        <w:t xml:space="preserve"> pour décrire avec précision les images et les graphiques.</w:t>
      </w:r>
    </w:p>
    <w:p w14:paraId="4372BD3C" w14:textId="76B66B4A" w:rsidR="006565FB" w:rsidRDefault="005C7AC2">
      <w:pPr>
        <w:pStyle w:val="ListNumber2"/>
        <w:numPr>
          <w:ilvl w:val="0"/>
          <w:numId w:val="54"/>
        </w:numPr>
      </w:pPr>
      <w:r>
        <w:t xml:space="preserve">Le </w:t>
      </w:r>
      <w:r w:rsidR="006565FB">
        <w:t>vérificateur d'accessibilité</w:t>
      </w:r>
    </w:p>
    <w:p w14:paraId="23D27207" w14:textId="31AE767B" w:rsidR="006565FB" w:rsidRDefault="003404E6">
      <w:pPr>
        <w:pStyle w:val="ListNumber2"/>
        <w:numPr>
          <w:ilvl w:val="0"/>
          <w:numId w:val="54"/>
        </w:numPr>
      </w:pPr>
      <w:r>
        <w:t xml:space="preserve">Les </w:t>
      </w:r>
      <w:r w:rsidR="006565FB">
        <w:t>avertissements</w:t>
      </w:r>
    </w:p>
    <w:p w14:paraId="5B6D381B" w14:textId="0EFB98C1" w:rsidR="006565FB" w:rsidRPr="00F374E3" w:rsidRDefault="003404E6">
      <w:pPr>
        <w:pStyle w:val="ListNumber2"/>
        <w:numPr>
          <w:ilvl w:val="0"/>
          <w:numId w:val="54"/>
        </w:numPr>
        <w:rPr>
          <w:rFonts w:asciiTheme="majorHAnsi" w:hAnsiTheme="majorHAnsi" w:cstheme="majorHAnsi"/>
        </w:rPr>
      </w:pPr>
      <w:r>
        <w:rPr>
          <w:rFonts w:asciiTheme="majorHAnsi" w:hAnsiTheme="majorHAnsi" w:cstheme="majorHAnsi"/>
        </w:rPr>
        <w:t xml:space="preserve">Les </w:t>
      </w:r>
      <w:r w:rsidR="006565FB" w:rsidRPr="00F374E3">
        <w:rPr>
          <w:rFonts w:asciiTheme="majorHAnsi" w:hAnsiTheme="majorHAnsi" w:cstheme="majorHAnsi"/>
        </w:rPr>
        <w:t>services intelligents</w:t>
      </w:r>
    </w:p>
    <w:p w14:paraId="080E3B2E" w14:textId="3EB2D2D1" w:rsidR="006565FB" w:rsidRDefault="006565FB">
      <w:pPr>
        <w:pStyle w:val="ListNumber2"/>
        <w:numPr>
          <w:ilvl w:val="0"/>
          <w:numId w:val="54"/>
        </w:numPr>
      </w:pPr>
      <w:r>
        <w:t>Aucune de ces réponses</w:t>
      </w:r>
    </w:p>
    <w:p w14:paraId="2500FF3F" w14:textId="6FFD3178" w:rsidR="006565FB" w:rsidRDefault="006565FB" w:rsidP="006565FB">
      <w:pPr>
        <w:pStyle w:val="ListNumber"/>
      </w:pPr>
      <w:r>
        <w:t xml:space="preserve">Vrai ou </w:t>
      </w:r>
      <w:r w:rsidRPr="00F374E3">
        <w:rPr>
          <w:rFonts w:asciiTheme="majorHAnsi" w:hAnsiTheme="majorHAnsi" w:cstheme="majorHAnsi"/>
        </w:rPr>
        <w:t>Faux</w:t>
      </w:r>
      <w:r>
        <w:t>. Les erreurs sont des contenus qui peuvent être difficiles à comprendre ou à décrire.</w:t>
      </w:r>
    </w:p>
    <w:p w14:paraId="324CDBD2" w14:textId="445948AC" w:rsidR="006565FB" w:rsidRDefault="006565FB" w:rsidP="006565FB">
      <w:pPr>
        <w:pStyle w:val="ListNumber"/>
      </w:pPr>
      <w:r w:rsidRPr="00F374E3">
        <w:rPr>
          <w:rFonts w:asciiTheme="majorHAnsi" w:hAnsiTheme="majorHAnsi" w:cstheme="majorHAnsi"/>
        </w:rPr>
        <w:t xml:space="preserve">Vrai </w:t>
      </w:r>
      <w:r>
        <w:t xml:space="preserve">ou Faux. Le texte </w:t>
      </w:r>
      <w:r w:rsidR="003404E6">
        <w:t xml:space="preserve">de remplacement </w:t>
      </w:r>
      <w:r>
        <w:t>est un texte descriptif qui transmet la signification et le contexte d'un élément visuel.</w:t>
      </w:r>
    </w:p>
    <w:p w14:paraId="4999C927" w14:textId="224BF75D" w:rsidR="006565FB" w:rsidRDefault="006565FB" w:rsidP="006565FB">
      <w:pPr>
        <w:pStyle w:val="ListNumber"/>
      </w:pPr>
      <w:r>
        <w:t xml:space="preserve">Lors de l'ajout de texte </w:t>
      </w:r>
      <w:r w:rsidR="0013314B">
        <w:t>de remplacement</w:t>
      </w:r>
      <w:r>
        <w:t xml:space="preserve">, où </w:t>
      </w:r>
      <w:r w:rsidR="0013314B">
        <w:t>figure-t-il ?</w:t>
      </w:r>
    </w:p>
    <w:p w14:paraId="2BC6AA0C" w14:textId="7951D781" w:rsidR="006565FB" w:rsidRDefault="006565FB">
      <w:pPr>
        <w:pStyle w:val="ListNumber2"/>
        <w:numPr>
          <w:ilvl w:val="0"/>
          <w:numId w:val="55"/>
        </w:numPr>
      </w:pPr>
      <w:r>
        <w:t>à côté de l'image</w:t>
      </w:r>
    </w:p>
    <w:p w14:paraId="7F764FC5" w14:textId="53C570E4" w:rsidR="006565FB" w:rsidRPr="00F374E3" w:rsidRDefault="006565FB">
      <w:pPr>
        <w:pStyle w:val="ListNumber2"/>
        <w:numPr>
          <w:ilvl w:val="0"/>
          <w:numId w:val="55"/>
        </w:numPr>
        <w:rPr>
          <w:rFonts w:asciiTheme="majorHAnsi" w:hAnsiTheme="majorHAnsi" w:cstheme="majorHAnsi"/>
        </w:rPr>
      </w:pPr>
      <w:r w:rsidRPr="00F374E3">
        <w:rPr>
          <w:rFonts w:asciiTheme="majorHAnsi" w:hAnsiTheme="majorHAnsi" w:cstheme="majorHAnsi"/>
        </w:rPr>
        <w:t>sous l'image</w:t>
      </w:r>
    </w:p>
    <w:p w14:paraId="78DF285B" w14:textId="5888AC93" w:rsidR="006565FB" w:rsidRDefault="006565FB">
      <w:pPr>
        <w:pStyle w:val="ListNumber2"/>
        <w:numPr>
          <w:ilvl w:val="0"/>
          <w:numId w:val="55"/>
        </w:numPr>
      </w:pPr>
      <w:r>
        <w:t>il apparaît lorsque vous survolez l'image</w:t>
      </w:r>
    </w:p>
    <w:p w14:paraId="416E4931" w14:textId="0FA5BF74" w:rsidR="006565FB" w:rsidRDefault="006565FB">
      <w:pPr>
        <w:pStyle w:val="ListNumber2"/>
        <w:numPr>
          <w:ilvl w:val="0"/>
          <w:numId w:val="55"/>
        </w:numPr>
      </w:pPr>
      <w:r>
        <w:t>au dessus de l'image</w:t>
      </w:r>
    </w:p>
    <w:p w14:paraId="3C7B9277" w14:textId="7EE99376" w:rsidR="006565FB" w:rsidRPr="00CB6B86" w:rsidRDefault="00CB6B86" w:rsidP="00CB6B86">
      <w:pPr>
        <w:spacing w:before="0" w:after="160" w:line="259" w:lineRule="auto"/>
        <w:rPr>
          <w:rFonts w:asciiTheme="majorHAnsi" w:eastAsiaTheme="majorEastAsia" w:hAnsiTheme="majorHAnsi" w:cstheme="majorBidi"/>
          <w:sz w:val="24"/>
        </w:rPr>
      </w:pPr>
      <w:r>
        <w:br w:type="page"/>
      </w:r>
    </w:p>
    <w:p w14:paraId="769806D7" w14:textId="5F7710DA" w:rsidR="00673E31" w:rsidRDefault="00673E31" w:rsidP="00CB6B86">
      <w:pPr>
        <w:pStyle w:val="Heading1"/>
      </w:pPr>
      <w:r w:rsidRPr="00C24F85">
        <w:lastRenderedPageBreak/>
        <w:t>Chapitre 6</w:t>
      </w:r>
      <w:r w:rsidR="0013314B">
        <w:t> :</w:t>
      </w:r>
      <w:r w:rsidRPr="00C24F85">
        <w:rPr>
          <w:color w:val="737373" w:themeColor="background2" w:themeShade="80"/>
        </w:rPr>
        <w:t xml:space="preserve"> </w:t>
      </w:r>
      <w:r w:rsidRPr="00C24F85">
        <w:t>Publipostage</w:t>
      </w:r>
    </w:p>
    <w:p w14:paraId="7C60511B" w14:textId="01507E8E" w:rsidR="00FC0BE3" w:rsidRDefault="00FC0BE3" w:rsidP="00CA30DE">
      <w:pPr>
        <w:pStyle w:val="Heading2"/>
      </w:pPr>
      <w:r>
        <w:t xml:space="preserve">Ressources </w:t>
      </w:r>
      <w:r w:rsidR="001B6688">
        <w:t>supplémentaires :</w:t>
      </w:r>
    </w:p>
    <w:p w14:paraId="6C116284" w14:textId="37FF8436" w:rsidR="005B357F" w:rsidRPr="005B357F" w:rsidRDefault="00C917D7" w:rsidP="00FC0BE3">
      <w:pPr>
        <w:pStyle w:val="BodyText"/>
      </w:pPr>
      <w:r>
        <w:t>Bureau Outlook, Word, Excel</w:t>
      </w:r>
    </w:p>
    <w:p w14:paraId="3AB534E9" w14:textId="4293B6D9" w:rsidR="00E262B5" w:rsidRDefault="00673E31" w:rsidP="001969D3">
      <w:pPr>
        <w:pStyle w:val="Heading2"/>
      </w:pPr>
      <w:r w:rsidRPr="006565FB">
        <w:t>Termes à connaître :</w:t>
      </w:r>
    </w:p>
    <w:p w14:paraId="414B4D82" w14:textId="1EFC08A5" w:rsidR="00673E31" w:rsidRPr="00C24F85" w:rsidRDefault="00673E31" w:rsidP="006565FB">
      <w:pPr>
        <w:pStyle w:val="BodyText"/>
      </w:pPr>
      <w:r w:rsidRPr="00C24F85">
        <w:rPr>
          <w:shd w:val="clear" w:color="auto" w:fill="FFFFFF"/>
        </w:rPr>
        <w:t xml:space="preserve">Fusion et publipostage, champs de fusion, assistant </w:t>
      </w:r>
      <w:r w:rsidR="001B6688">
        <w:rPr>
          <w:shd w:val="clear" w:color="auto" w:fill="FFFFFF"/>
        </w:rPr>
        <w:t xml:space="preserve">pas à pas </w:t>
      </w:r>
      <w:r w:rsidRPr="00C24F85">
        <w:rPr>
          <w:shd w:val="clear" w:color="auto" w:fill="FFFFFF"/>
        </w:rPr>
        <w:t xml:space="preserve">de fusion et publipostage étape par étape, </w:t>
      </w:r>
      <w:r w:rsidR="001B6688">
        <w:rPr>
          <w:shd w:val="clear" w:color="auto" w:fill="FFFFFF"/>
        </w:rPr>
        <w:t>formule d’appel</w:t>
      </w:r>
      <w:r w:rsidRPr="00C24F85">
        <w:rPr>
          <w:shd w:val="clear" w:color="auto" w:fill="FFFFFF"/>
        </w:rPr>
        <w:t>, en-têtes de colonne</w:t>
      </w:r>
    </w:p>
    <w:p w14:paraId="00E9412F" w14:textId="3493FD77" w:rsidR="00673E31" w:rsidRPr="00C24F85" w:rsidRDefault="00673E31" w:rsidP="006565FB">
      <w:pPr>
        <w:pStyle w:val="Heading2"/>
      </w:pPr>
      <w:r w:rsidRPr="006565FB">
        <w:t>Vidéos connexes</w:t>
      </w:r>
      <w:r w:rsidR="001B6688">
        <w:t> :</w:t>
      </w:r>
    </w:p>
    <w:p w14:paraId="0F764A18" w14:textId="7830E4DC" w:rsidR="00673E31" w:rsidRDefault="00920D69" w:rsidP="006565FB">
      <w:pPr>
        <w:pStyle w:val="BodyText"/>
      </w:pPr>
      <w:r w:rsidRPr="00DE51AC">
        <w:rPr>
          <w:lang w:val="fr-FR"/>
        </w:rPr>
        <w:t>Veillez à commencer par visionner les leçons par vidéo correspondant à cette formation</w:t>
      </w:r>
      <w:r w:rsidR="009B3E36">
        <w:rPr>
          <w:lang w:val="fr-FR"/>
        </w:rPr>
        <w:t>.</w:t>
      </w:r>
    </w:p>
    <w:p w14:paraId="6FEAA446" w14:textId="630502DC" w:rsidR="00A002E0" w:rsidRPr="00D11196" w:rsidRDefault="00DA7FA3" w:rsidP="00A002E0">
      <w:pPr>
        <w:pStyle w:val="Heading2"/>
      </w:pPr>
      <w:r>
        <w:t xml:space="preserve">Contrôle </w:t>
      </w:r>
      <w:r w:rsidR="00A002E0" w:rsidRPr="00C24F85">
        <w:t>des connaissances</w:t>
      </w:r>
    </w:p>
    <w:p w14:paraId="17AD0366" w14:textId="5AA57D32" w:rsidR="00A002E0" w:rsidRDefault="00A002E0" w:rsidP="00A002E0">
      <w:pPr>
        <w:pStyle w:val="ListNumber"/>
        <w:numPr>
          <w:ilvl w:val="0"/>
          <w:numId w:val="66"/>
        </w:numPr>
        <w:ind w:left="360"/>
        <w:rPr>
          <w:lang w:eastAsia="en-US"/>
        </w:rPr>
      </w:pPr>
      <w:r w:rsidRPr="00C24F85">
        <w:rPr>
          <w:lang w:eastAsia="en-US"/>
        </w:rPr>
        <w:t>Pourquoi est-il important de vérifier que les champs de fusion sont corrects ?</w:t>
      </w:r>
    </w:p>
    <w:p w14:paraId="63681E2B" w14:textId="77777777" w:rsidR="00A002E0" w:rsidRPr="007944EA" w:rsidRDefault="00A002E0" w:rsidP="00A002E0">
      <w:pPr>
        <w:pStyle w:val="BodyText"/>
        <w:ind w:left="360"/>
        <w:rPr>
          <w:lang w:eastAsia="en-US"/>
        </w:rPr>
      </w:pPr>
      <w:r w:rsidRPr="00A002E0">
        <w:rPr>
          <w:rFonts w:asciiTheme="majorHAnsi" w:hAnsiTheme="majorHAnsi" w:cstheme="majorHAnsi"/>
          <w:lang w:eastAsia="en-US"/>
        </w:rPr>
        <w:t>Réponse possible :</w:t>
      </w:r>
      <w:r w:rsidRPr="00D11196">
        <w:rPr>
          <w:b/>
          <w:bCs/>
          <w:lang w:eastAsia="en-US"/>
        </w:rPr>
        <w:t xml:space="preserve"> </w:t>
      </w:r>
      <w:r>
        <w:rPr>
          <w:lang w:eastAsia="en-US"/>
        </w:rPr>
        <w:t>Pour vous assurer que le publipostage sélectionne le bon champ et que les données sont importées correctement, il est important de vérifier les champs de fusion.</w:t>
      </w:r>
    </w:p>
    <w:p w14:paraId="2C5A47B7" w14:textId="558306D9" w:rsidR="00A002E0" w:rsidRPr="00C24F85" w:rsidRDefault="00A002E0" w:rsidP="00A002E0">
      <w:pPr>
        <w:pStyle w:val="ListNumber"/>
        <w:rPr>
          <w:lang w:eastAsia="en-US"/>
        </w:rPr>
      </w:pPr>
      <w:r w:rsidRPr="00C24F85">
        <w:rPr>
          <w:lang w:eastAsia="en-US"/>
        </w:rPr>
        <w:t>Quelle est la différence entre un publipostage pour les e-mails et un publipostage pour les enveloppes/étiquettes ?</w:t>
      </w:r>
    </w:p>
    <w:p w14:paraId="7B6DB563" w14:textId="57E0F73D" w:rsidR="006565FB" w:rsidRDefault="00A002E0" w:rsidP="00A002E0">
      <w:pPr>
        <w:pStyle w:val="BodyText"/>
        <w:ind w:left="360"/>
      </w:pPr>
      <w:r w:rsidRPr="00A002E0">
        <w:rPr>
          <w:rFonts w:asciiTheme="majorHAnsi" w:hAnsiTheme="majorHAnsi" w:cstheme="majorHAnsi"/>
        </w:rPr>
        <w:t xml:space="preserve">Réponse possible : </w:t>
      </w:r>
      <w:r w:rsidRPr="00A002E0">
        <w:t xml:space="preserve">le publipostage pour les e-mails envoie un e-mail personnalisé aux destinataires. Le publipostage pour enveloppes/étiquettes crée un document qui peut être </w:t>
      </w:r>
      <w:r w:rsidR="00845826">
        <w:t>imprimé</w:t>
      </w:r>
      <w:r w:rsidRPr="00A002E0">
        <w:t xml:space="preserve"> </w:t>
      </w:r>
      <w:r w:rsidR="00845826">
        <w:t>pour</w:t>
      </w:r>
      <w:r w:rsidRPr="00A002E0">
        <w:t xml:space="preserve"> créer des étiquettes d'envoi d'enveloppes ou des étiquettes génériques.</w:t>
      </w:r>
    </w:p>
    <w:p w14:paraId="056DBDBC" w14:textId="77777777" w:rsidR="00146E5D" w:rsidRPr="00146E5D" w:rsidRDefault="00146E5D" w:rsidP="00146E5D">
      <w:pPr>
        <w:pStyle w:val="BodyText"/>
      </w:pPr>
    </w:p>
    <w:p w14:paraId="6068351D" w14:textId="56B7675B" w:rsidR="00673E31" w:rsidRPr="00C24F85" w:rsidRDefault="00C7309B" w:rsidP="0093710C">
      <w:pPr>
        <w:pStyle w:val="Heading2"/>
      </w:pPr>
      <w:r>
        <w:t xml:space="preserve">Atelier 6.1 : </w:t>
      </w:r>
      <w:r w:rsidR="00DA7FA3">
        <w:t>Réalisation d’u</w:t>
      </w:r>
      <w:r>
        <w:t>n publipostage</w:t>
      </w:r>
    </w:p>
    <w:p w14:paraId="18CA7387" w14:textId="156999FF" w:rsidR="00673E31" w:rsidRPr="00147CE4" w:rsidRDefault="009B5540" w:rsidP="00147CE4">
      <w:pPr>
        <w:pStyle w:val="Heading3"/>
      </w:pPr>
      <w:r>
        <w:t>Objectif</w:t>
      </w:r>
    </w:p>
    <w:p w14:paraId="6D3E7149" w14:textId="77777777" w:rsidR="00BB6F05" w:rsidRPr="00BB6F05" w:rsidRDefault="006844DA" w:rsidP="00263F84">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sidR="00BB6F05">
        <w:rPr>
          <w:lang w:val="fr-FR"/>
        </w:rPr>
        <w:t> :</w:t>
      </w:r>
    </w:p>
    <w:p w14:paraId="1523D708" w14:textId="7D58D091" w:rsidR="00673E31" w:rsidRPr="00C24F85" w:rsidRDefault="00A51068" w:rsidP="00147CE4">
      <w:pPr>
        <w:pStyle w:val="ListBullet"/>
      </w:pPr>
      <w:r>
        <w:rPr>
          <w:lang w:val="fr-FR"/>
        </w:rPr>
        <w:t>C</w:t>
      </w:r>
      <w:r w:rsidR="006844DA">
        <w:rPr>
          <w:lang w:val="fr-FR"/>
        </w:rPr>
        <w:t xml:space="preserve">onfiguration et d’envoi de </w:t>
      </w:r>
      <w:r w:rsidR="00673E31">
        <w:t>publipostage par e-mail</w:t>
      </w:r>
      <w:r w:rsidR="006844DA">
        <w:t>.</w:t>
      </w:r>
    </w:p>
    <w:p w14:paraId="1AFD1CE2" w14:textId="4F00E6C6" w:rsidR="00673E31" w:rsidRPr="00C24F85" w:rsidRDefault="006844DA" w:rsidP="00147CE4">
      <w:pPr>
        <w:pStyle w:val="Heading3"/>
      </w:pPr>
      <w:r>
        <w:t>I</w:t>
      </w:r>
      <w:r w:rsidR="00673E31" w:rsidRPr="00147CE4">
        <w:t>nstructions</w:t>
      </w:r>
    </w:p>
    <w:p w14:paraId="7B49CECF" w14:textId="3F5ABA5B" w:rsidR="00673E31" w:rsidRPr="00C24F85" w:rsidRDefault="006844DA" w:rsidP="00147CE4">
      <w:pPr>
        <w:pStyle w:val="BodyText"/>
      </w:pPr>
      <w:r>
        <w:rPr>
          <w:shd w:val="clear" w:color="auto" w:fill="FFFFFF"/>
        </w:rPr>
        <w:t>À l’aide de la</w:t>
      </w:r>
      <w:r w:rsidR="00673E31" w:rsidRPr="00C24F85">
        <w:rPr>
          <w:shd w:val="clear" w:color="auto" w:fill="FFFFFF"/>
        </w:rPr>
        <w:t xml:space="preserve"> liste de contacts que vous avez créée dans Outlook, créez et envoyez un publipostage </w:t>
      </w:r>
      <w:r>
        <w:rPr>
          <w:shd w:val="clear" w:color="auto" w:fill="FFFFFF"/>
        </w:rPr>
        <w:t xml:space="preserve">par e-mail pour </w:t>
      </w:r>
      <w:r w:rsidR="00673E31" w:rsidRPr="00C24F85">
        <w:rPr>
          <w:shd w:val="clear" w:color="auto" w:fill="FFFFFF"/>
        </w:rPr>
        <w:t>partage</w:t>
      </w:r>
      <w:r>
        <w:rPr>
          <w:shd w:val="clear" w:color="auto" w:fill="FFFFFF"/>
        </w:rPr>
        <w:t>r</w:t>
      </w:r>
      <w:r w:rsidR="00673E31" w:rsidRPr="00C24F85">
        <w:rPr>
          <w:shd w:val="clear" w:color="auto" w:fill="FFFFFF"/>
        </w:rPr>
        <w:t xml:space="preserve"> </w:t>
      </w:r>
      <w:r>
        <w:rPr>
          <w:shd w:val="clear" w:color="auto" w:fill="FFFFFF"/>
        </w:rPr>
        <w:t>la</w:t>
      </w:r>
      <w:r w:rsidR="00673E31" w:rsidRPr="00C24F85">
        <w:rPr>
          <w:shd w:val="clear" w:color="auto" w:fill="FFFFFF"/>
        </w:rPr>
        <w:t xml:space="preserve"> biographie de la </w:t>
      </w:r>
      <w:r w:rsidR="00673E31" w:rsidRPr="00147CE4">
        <w:t xml:space="preserve">personne sur laquelle </w:t>
      </w:r>
      <w:r w:rsidR="00673E31" w:rsidRPr="00C24F85">
        <w:rPr>
          <w:shd w:val="clear" w:color="auto" w:fill="FFFFFF"/>
        </w:rPr>
        <w:t xml:space="preserve">vous avez écrit avec votre </w:t>
      </w:r>
      <w:r>
        <w:rPr>
          <w:shd w:val="clear" w:color="auto" w:fill="FFFFFF"/>
        </w:rPr>
        <w:t>classe</w:t>
      </w:r>
      <w:r w:rsidR="00673E31" w:rsidRPr="00C24F85">
        <w:rPr>
          <w:shd w:val="clear" w:color="auto" w:fill="FFFFFF"/>
        </w:rPr>
        <w:t xml:space="preserve"> et votre instructeur. L'envoi doit être </w:t>
      </w:r>
      <w:r>
        <w:rPr>
          <w:shd w:val="clear" w:color="auto" w:fill="FFFFFF"/>
        </w:rPr>
        <w:t>effectu</w:t>
      </w:r>
      <w:r w:rsidR="00673E31" w:rsidRPr="00C24F85">
        <w:rPr>
          <w:shd w:val="clear" w:color="auto" w:fill="FFFFFF"/>
        </w:rPr>
        <w:t xml:space="preserve">é d'ici la fin de la </w:t>
      </w:r>
      <w:r>
        <w:rPr>
          <w:shd w:val="clear" w:color="auto" w:fill="FFFFFF"/>
        </w:rPr>
        <w:t>séance</w:t>
      </w:r>
      <w:r w:rsidR="00673E31" w:rsidRPr="00C24F85">
        <w:rPr>
          <w:shd w:val="clear" w:color="auto" w:fill="FFFFFF"/>
        </w:rPr>
        <w:t xml:space="preserve"> d'aujourd'hui.</w:t>
      </w:r>
    </w:p>
    <w:p w14:paraId="598FCAB1" w14:textId="75E8E37D" w:rsidR="00673E31" w:rsidRDefault="009B5540" w:rsidP="00147CE4">
      <w:pPr>
        <w:pStyle w:val="Heading3"/>
      </w:pPr>
      <w:r>
        <w:t>Retour sur l’activité pratique</w:t>
      </w:r>
    </w:p>
    <w:p w14:paraId="0018ECCE" w14:textId="3CDC7C3C" w:rsidR="0093710C" w:rsidRDefault="0093710C">
      <w:pPr>
        <w:pStyle w:val="ListNumber"/>
        <w:numPr>
          <w:ilvl w:val="0"/>
          <w:numId w:val="57"/>
        </w:numPr>
        <w:ind w:left="360"/>
      </w:pPr>
      <w:r>
        <w:t>Quelle est la première étape d'un publipostage ?</w:t>
      </w:r>
    </w:p>
    <w:p w14:paraId="57414F0F" w14:textId="7196CBE2" w:rsidR="0093710C" w:rsidRDefault="0093710C">
      <w:pPr>
        <w:pStyle w:val="ListNumber2"/>
        <w:numPr>
          <w:ilvl w:val="0"/>
          <w:numId w:val="58"/>
        </w:numPr>
      </w:pPr>
      <w:r>
        <w:t>insérer des champs de fusion</w:t>
      </w:r>
    </w:p>
    <w:p w14:paraId="7F82E370" w14:textId="411895E3" w:rsidR="0093710C" w:rsidRPr="00F374E3" w:rsidRDefault="0093710C">
      <w:pPr>
        <w:pStyle w:val="ListNumber2"/>
        <w:numPr>
          <w:ilvl w:val="0"/>
          <w:numId w:val="58"/>
        </w:numPr>
        <w:rPr>
          <w:rFonts w:asciiTheme="majorHAnsi" w:hAnsiTheme="majorHAnsi" w:cstheme="majorHAnsi"/>
        </w:rPr>
      </w:pPr>
      <w:r w:rsidRPr="00F374E3">
        <w:rPr>
          <w:rFonts w:asciiTheme="majorHAnsi" w:hAnsiTheme="majorHAnsi" w:cstheme="majorHAnsi"/>
        </w:rPr>
        <w:t>construire le document</w:t>
      </w:r>
    </w:p>
    <w:p w14:paraId="5B5C4A3B" w14:textId="673AF7CF" w:rsidR="0093710C" w:rsidRDefault="0093710C">
      <w:pPr>
        <w:pStyle w:val="ListNumber2"/>
        <w:numPr>
          <w:ilvl w:val="0"/>
          <w:numId w:val="58"/>
        </w:numPr>
      </w:pPr>
      <w:r>
        <w:t>ajouter des contacts</w:t>
      </w:r>
    </w:p>
    <w:p w14:paraId="7E988DB9" w14:textId="5C41B1F0" w:rsidR="0093710C" w:rsidRDefault="0093710C">
      <w:pPr>
        <w:pStyle w:val="ListNumber2"/>
        <w:numPr>
          <w:ilvl w:val="0"/>
          <w:numId w:val="58"/>
        </w:numPr>
      </w:pPr>
      <w:r>
        <w:t>Word génère un document personnalisé</w:t>
      </w:r>
    </w:p>
    <w:p w14:paraId="1ABA6C53" w14:textId="19AFD2A5" w:rsidR="00AA448D" w:rsidRDefault="0093710C" w:rsidP="00810080">
      <w:pPr>
        <w:pStyle w:val="ListNumber"/>
      </w:pPr>
      <w:r w:rsidRPr="00F374E3">
        <w:rPr>
          <w:rFonts w:asciiTheme="majorHAnsi" w:hAnsiTheme="majorHAnsi" w:cstheme="majorHAnsi"/>
        </w:rPr>
        <w:lastRenderedPageBreak/>
        <w:t xml:space="preserve">Vrai </w:t>
      </w:r>
      <w:r>
        <w:t>ou Faux. Le publipostage vous permet d'envoyer une communication à plusieurs destinataires avec des messages individualisés.</w:t>
      </w:r>
    </w:p>
    <w:p w14:paraId="3F3A40ED" w14:textId="3D43D3D9" w:rsidR="0093710C" w:rsidRDefault="0093710C" w:rsidP="00147CE4">
      <w:pPr>
        <w:pStyle w:val="ListNumber"/>
      </w:pPr>
      <w:r>
        <w:t>Le ________ est un outil d'assistance pour vous montrer chaque phase de l'envoi d'un publipostage.</w:t>
      </w:r>
    </w:p>
    <w:p w14:paraId="38D99CF7" w14:textId="30FB17E8" w:rsidR="0093710C" w:rsidRDefault="00FC106B">
      <w:pPr>
        <w:pStyle w:val="ListNumber2"/>
        <w:numPr>
          <w:ilvl w:val="0"/>
          <w:numId w:val="59"/>
        </w:numPr>
      </w:pPr>
      <w:r>
        <w:t>Service de publipostage</w:t>
      </w:r>
      <w:r w:rsidR="0093710C">
        <w:t xml:space="preserve"> </w:t>
      </w:r>
      <w:r w:rsidR="006844DA">
        <w:t>pas à pas</w:t>
      </w:r>
    </w:p>
    <w:p w14:paraId="0F67738B" w14:textId="41A18B06" w:rsidR="0093710C" w:rsidRDefault="0093710C">
      <w:pPr>
        <w:pStyle w:val="ListNumber2"/>
        <w:numPr>
          <w:ilvl w:val="0"/>
          <w:numId w:val="59"/>
        </w:numPr>
      </w:pPr>
      <w:r>
        <w:t xml:space="preserve">Tsar du publipostage </w:t>
      </w:r>
      <w:r w:rsidR="003C6CD6">
        <w:t>pas à pas</w:t>
      </w:r>
    </w:p>
    <w:p w14:paraId="0EC85DBC" w14:textId="307DBBC5" w:rsidR="0093710C" w:rsidRPr="00F374E3" w:rsidRDefault="0093710C">
      <w:pPr>
        <w:pStyle w:val="ListNumber2"/>
        <w:numPr>
          <w:ilvl w:val="0"/>
          <w:numId w:val="59"/>
        </w:numPr>
        <w:rPr>
          <w:rFonts w:asciiTheme="majorHAnsi" w:hAnsiTheme="majorHAnsi" w:cstheme="majorHAnsi"/>
        </w:rPr>
      </w:pPr>
      <w:r w:rsidRPr="00F374E3">
        <w:rPr>
          <w:rFonts w:asciiTheme="majorHAnsi" w:hAnsiTheme="majorHAnsi" w:cstheme="majorHAnsi"/>
        </w:rPr>
        <w:t>Assistant de fusion et publipostage pas à pas</w:t>
      </w:r>
    </w:p>
    <w:p w14:paraId="1F7709D9" w14:textId="7EE8F205" w:rsidR="00937430" w:rsidRDefault="0093710C" w:rsidP="00937430">
      <w:pPr>
        <w:pStyle w:val="ListNumber2"/>
        <w:numPr>
          <w:ilvl w:val="0"/>
          <w:numId w:val="59"/>
        </w:numPr>
      </w:pPr>
      <w:r>
        <w:t xml:space="preserve">Assistant de publipostage </w:t>
      </w:r>
      <w:r w:rsidR="003C6CD6">
        <w:t>pas à pas</w:t>
      </w:r>
    </w:p>
    <w:p w14:paraId="785EDFD6" w14:textId="2E1CC08F" w:rsidR="0093710C" w:rsidRDefault="0093710C" w:rsidP="00147CE4">
      <w:pPr>
        <w:pStyle w:val="ListNumber"/>
      </w:pPr>
      <w:r>
        <w:t>Quels types de documents pouvez-vous créer à l'aide du publipostage ?</w:t>
      </w:r>
    </w:p>
    <w:p w14:paraId="6ABE0668" w14:textId="38FD7EC4" w:rsidR="0093710C" w:rsidRDefault="0093710C">
      <w:pPr>
        <w:pStyle w:val="ListNumber2"/>
        <w:numPr>
          <w:ilvl w:val="0"/>
          <w:numId w:val="60"/>
        </w:numPr>
      </w:pPr>
      <w:r>
        <w:t>des lettres</w:t>
      </w:r>
    </w:p>
    <w:p w14:paraId="1708B2C1" w14:textId="6AA7F6F4" w:rsidR="0093710C" w:rsidRDefault="00B564BC">
      <w:pPr>
        <w:pStyle w:val="ListNumber2"/>
        <w:numPr>
          <w:ilvl w:val="0"/>
          <w:numId w:val="60"/>
        </w:numPr>
      </w:pPr>
      <w:r>
        <w:t xml:space="preserve">des </w:t>
      </w:r>
      <w:r w:rsidR="0093710C">
        <w:t>messages électroniques</w:t>
      </w:r>
    </w:p>
    <w:p w14:paraId="43BE49F7" w14:textId="67218520" w:rsidR="0093710C" w:rsidRDefault="00CF0639">
      <w:pPr>
        <w:pStyle w:val="ListNumber2"/>
        <w:numPr>
          <w:ilvl w:val="0"/>
          <w:numId w:val="60"/>
        </w:numPr>
      </w:pPr>
      <w:r>
        <w:t>des é</w:t>
      </w:r>
      <w:r w:rsidR="0093710C">
        <w:t>tiquettes</w:t>
      </w:r>
    </w:p>
    <w:p w14:paraId="762856E1" w14:textId="6E962CD8" w:rsidR="0093710C" w:rsidRPr="00F374E3" w:rsidRDefault="0093710C">
      <w:pPr>
        <w:pStyle w:val="ListNumber2"/>
        <w:numPr>
          <w:ilvl w:val="0"/>
          <w:numId w:val="60"/>
        </w:numPr>
        <w:rPr>
          <w:rFonts w:asciiTheme="majorHAnsi" w:hAnsiTheme="majorHAnsi" w:cstheme="majorHAnsi"/>
        </w:rPr>
      </w:pPr>
      <w:r w:rsidRPr="00F374E3">
        <w:rPr>
          <w:rFonts w:asciiTheme="majorHAnsi" w:hAnsiTheme="majorHAnsi" w:cstheme="majorHAnsi"/>
        </w:rPr>
        <w:t>tout ce qui précède</w:t>
      </w:r>
    </w:p>
    <w:p w14:paraId="1E5534B7" w14:textId="2A7C1B7B" w:rsidR="0093710C" w:rsidRDefault="0093710C" w:rsidP="00147CE4">
      <w:pPr>
        <w:pStyle w:val="ListNumber"/>
      </w:pPr>
      <w:r>
        <w:t>Lorsque vous sélectionnez des destinataires pour votre publipostage, quelle méthode n'est pas val</w:t>
      </w:r>
      <w:r w:rsidR="003A09A2">
        <w:t>able</w:t>
      </w:r>
      <w:r>
        <w:t xml:space="preserve"> pour ajouter des destinataires ?</w:t>
      </w:r>
    </w:p>
    <w:p w14:paraId="45D41890" w14:textId="389C1C9D" w:rsidR="0093710C" w:rsidRPr="00F374E3" w:rsidRDefault="0093710C">
      <w:pPr>
        <w:pStyle w:val="ListNumber2"/>
        <w:numPr>
          <w:ilvl w:val="0"/>
          <w:numId w:val="61"/>
        </w:numPr>
        <w:rPr>
          <w:rFonts w:asciiTheme="majorHAnsi" w:hAnsiTheme="majorHAnsi" w:cstheme="majorHAnsi"/>
        </w:rPr>
      </w:pPr>
      <w:r w:rsidRPr="00F374E3">
        <w:rPr>
          <w:rFonts w:asciiTheme="majorHAnsi" w:hAnsiTheme="majorHAnsi" w:cstheme="majorHAnsi"/>
        </w:rPr>
        <w:t>sélectionner parmi les contacts de votre téléphone portable</w:t>
      </w:r>
    </w:p>
    <w:p w14:paraId="74BF1C1C" w14:textId="58029231" w:rsidR="0093710C" w:rsidRDefault="0093710C">
      <w:pPr>
        <w:pStyle w:val="ListNumber2"/>
        <w:numPr>
          <w:ilvl w:val="0"/>
          <w:numId w:val="61"/>
        </w:numPr>
      </w:pPr>
      <w:r>
        <w:t>taper une nouvelle liste</w:t>
      </w:r>
    </w:p>
    <w:p w14:paraId="62A6492B" w14:textId="75AF55DD" w:rsidR="0093710C" w:rsidRDefault="0093710C">
      <w:pPr>
        <w:pStyle w:val="ListNumber2"/>
        <w:numPr>
          <w:ilvl w:val="0"/>
          <w:numId w:val="61"/>
        </w:numPr>
      </w:pPr>
      <w:r>
        <w:t>utiliser une liste existante</w:t>
      </w:r>
    </w:p>
    <w:p w14:paraId="669556B4" w14:textId="2A2CC2AC" w:rsidR="00FA4E38" w:rsidRDefault="0093710C" w:rsidP="00121A11">
      <w:pPr>
        <w:pStyle w:val="ListNumber2"/>
        <w:numPr>
          <w:ilvl w:val="0"/>
          <w:numId w:val="61"/>
        </w:numPr>
      </w:pPr>
      <w:r>
        <w:t>sélectionner parmi les contacts Outlook</w:t>
      </w:r>
    </w:p>
    <w:p w14:paraId="374C8C41" w14:textId="77777777" w:rsidR="00C64D17" w:rsidRDefault="00C64D17">
      <w:pPr>
        <w:spacing w:before="0" w:after="160" w:line="259" w:lineRule="auto"/>
      </w:pPr>
      <w:r>
        <w:br w:type="page"/>
      </w:r>
    </w:p>
    <w:p w14:paraId="70D87367" w14:textId="0EAD7D59" w:rsidR="00804182" w:rsidRPr="000D570B" w:rsidRDefault="00147CE4" w:rsidP="000D570B">
      <w:pPr>
        <w:pStyle w:val="BodyText"/>
      </w:pPr>
      <w:r w:rsidRPr="00C64D17">
        <w:rPr>
          <w:noProof/>
        </w:rPr>
        <w:lastRenderedPageBreak/>
        <mc:AlternateContent>
          <mc:Choice Requires="wps">
            <w:drawing>
              <wp:anchor distT="0" distB="0" distL="114300" distR="114300" simplePos="0" relativeHeight="251658241" behindDoc="1" locked="0" layoutInCell="1" allowOverlap="1" wp14:anchorId="58785ED4" wp14:editId="21F6C6C4">
                <wp:simplePos x="0" y="0"/>
                <wp:positionH relativeFrom="page">
                  <wp:align>right</wp:align>
                </wp:positionH>
                <wp:positionV relativeFrom="paragraph">
                  <wp:posOffset>45720</wp:posOffset>
                </wp:positionV>
                <wp:extent cx="7772400" cy="2154725"/>
                <wp:effectExtent l="0" t="0" r="0" b="444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15472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C989F" id="Rectangle 1" o:spid="_x0000_s1026" alt="&quot;&quot;" style="position:absolute;margin-left:560.8pt;margin-top:3.6pt;width:612pt;height:169.6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" fillcolor="#e6e6e6 [3214]" stroked="f" strokeweight="1pt">
                <w10:wrap anchorx="page"/>
              </v:rect>
            </w:pict>
          </mc:Fallback>
        </mc:AlternateContent>
      </w:r>
    </w:p>
    <w:p w14:paraId="49F0A7AC" w14:textId="6E8C1022" w:rsidR="00AA09BB" w:rsidRPr="00653383" w:rsidRDefault="00862460" w:rsidP="00624F7B">
      <w:pPr>
        <w:pStyle w:val="Heading1"/>
      </w:pPr>
      <w:r w:rsidRPr="00653383">
        <w:t xml:space="preserve">PROJET </w:t>
      </w:r>
      <w:r w:rsidR="00CF0639">
        <w:t>INTÉGRATEUR</w:t>
      </w:r>
    </w:p>
    <w:p w14:paraId="4DDA76D3" w14:textId="39E97D59" w:rsidR="00862460" w:rsidRDefault="00BE5083" w:rsidP="004D1911">
      <w:pPr>
        <w:pStyle w:val="BodyText"/>
      </w:pPr>
      <w:r w:rsidRPr="00BE5083">
        <w:t xml:space="preserve">Vous êtes chef de projet pour une entreprise de produits de beauté. Votre superviseur vous a chargé de rechercher de nouveaux emplacements potentiels dans toute votre ville et de planifier l'ouverture d'un nouvel emplacement. Prenez des notes sur les emplacements possibles à l'aide de OneNote. Créez un </w:t>
      </w:r>
      <w:r w:rsidR="00CF0639">
        <w:t>prospectus</w:t>
      </w:r>
      <w:r w:rsidRPr="00BE5083">
        <w:t xml:space="preserve"> pour l'événement d'ouverture sur Word et partagez-le avec trois autres personnes via Outlook. Envoyez une </w:t>
      </w:r>
      <w:r w:rsidR="00283CC8">
        <w:t xml:space="preserve">invitation à une </w:t>
      </w:r>
      <w:r w:rsidRPr="00BE5083">
        <w:t xml:space="preserve">réunion Teams indiquant que vous allez </w:t>
      </w:r>
      <w:r w:rsidR="00283CC8">
        <w:t>effectuer</w:t>
      </w:r>
      <w:r w:rsidRPr="00BE5083">
        <w:t xml:space="preserve"> une présentation PowerPoint </w:t>
      </w:r>
      <w:r w:rsidR="003A09A2">
        <w:t>dans laquelle figurera la situation du</w:t>
      </w:r>
      <w:r w:rsidRPr="00BE5083">
        <w:t xml:space="preserve"> nouvel emplacement, </w:t>
      </w:r>
      <w:r w:rsidR="00283CC8">
        <w:t>les raisons de sa sélection</w:t>
      </w:r>
      <w:r w:rsidRPr="00BE5083">
        <w:t xml:space="preserve"> et ce qui se trouvera à ce nouvel emplacement.</w:t>
      </w:r>
    </w:p>
    <w:p w14:paraId="5A96F19A" w14:textId="77777777" w:rsidR="00804182" w:rsidRPr="004D1911" w:rsidRDefault="00804182" w:rsidP="004D1911">
      <w:pPr>
        <w:pStyle w:val="BodyText"/>
      </w:pPr>
    </w:p>
    <w:sectPr w:rsidR="00804182" w:rsidRPr="004D1911" w:rsidSect="00DE578C">
      <w:footerReference w:type="default" r:id="rId17"/>
      <w:footerReference w:type="first" r:id="rId18"/>
      <w:pgSz w:w="12240" w:h="15840"/>
      <w:pgMar w:top="1008" w:right="1008" w:bottom="1008" w:left="90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607B7" w14:textId="77777777" w:rsidR="00BA5F90" w:rsidRDefault="00BA5F90" w:rsidP="000F3FF0">
      <w:pPr>
        <w:spacing w:after="0"/>
      </w:pPr>
      <w:r>
        <w:separator/>
      </w:r>
    </w:p>
  </w:endnote>
  <w:endnote w:type="continuationSeparator" w:id="0">
    <w:p w14:paraId="65CB747E" w14:textId="77777777" w:rsidR="00BA5F90" w:rsidRDefault="00BA5F90" w:rsidP="000F3FF0">
      <w:pPr>
        <w:spacing w:after="0"/>
      </w:pPr>
      <w:r>
        <w:continuationSeparator/>
      </w:r>
    </w:p>
  </w:endnote>
  <w:endnote w:type="continuationNotice" w:id="1">
    <w:p w14:paraId="592877B2" w14:textId="77777777" w:rsidR="00BA5F90" w:rsidRDefault="00BA5F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715896"/>
      <w:docPartObj>
        <w:docPartGallery w:val="Page Numbers (Bottom of Page)"/>
        <w:docPartUnique/>
      </w:docPartObj>
    </w:sdtPr>
    <w:sdtContent>
      <w:p w14:paraId="72A03A92" w14:textId="3B416CB7" w:rsidR="00C82D6E" w:rsidRDefault="00EE7274" w:rsidP="00296B43">
        <w:pPr>
          <w:pStyle w:val="Footer"/>
          <w:tabs>
            <w:tab w:val="clear" w:pos="9026"/>
            <w:tab w:val="right" w:pos="10170"/>
          </w:tabs>
        </w:pPr>
        <w:r>
          <w:t>Optimiser son travail avec Microsoft 365</w:t>
        </w:r>
        <w:r w:rsidR="00C82D6E">
          <w:tab/>
        </w:r>
        <w:r w:rsidR="00C82D6E">
          <w:fldChar w:fldCharType="begin"/>
        </w:r>
        <w:r w:rsidR="00C82D6E">
          <w:instrText xml:space="preserve"> PAGE   \* MERGEFORMAT </w:instrText>
        </w:r>
        <w:r w:rsidR="00C82D6E">
          <w:fldChar w:fldCharType="separate"/>
        </w:r>
        <w:r w:rsidR="00C82D6E">
          <w:t>1</w:t>
        </w:r>
        <w:r w:rsidR="00C82D6E">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7CB04394" w:rsidR="00C82D6E" w:rsidRDefault="00C82D6E" w:rsidP="00296B43">
    <w:pPr>
      <w:pStyle w:val="Footer"/>
      <w:tabs>
        <w:tab w:val="clear" w:pos="9026"/>
        <w:tab w:val="right" w:pos="10170"/>
      </w:tabs>
    </w:pPr>
    <w:r w:rsidRPr="00BC319E">
      <w:t xml:space="preserve">Optimiser votre travail avec Microsoft 365 </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09FF9" w14:textId="77777777" w:rsidR="00BA5F90" w:rsidRDefault="00BA5F90" w:rsidP="000F3FF0">
      <w:pPr>
        <w:spacing w:after="0"/>
      </w:pPr>
      <w:r>
        <w:separator/>
      </w:r>
    </w:p>
  </w:footnote>
  <w:footnote w:type="continuationSeparator" w:id="0">
    <w:p w14:paraId="42047D02" w14:textId="77777777" w:rsidR="00BA5F90" w:rsidRDefault="00BA5F90" w:rsidP="000F3FF0">
      <w:pPr>
        <w:spacing w:after="0"/>
      </w:pPr>
      <w:r>
        <w:continuationSeparator/>
      </w:r>
    </w:p>
  </w:footnote>
  <w:footnote w:type="continuationNotice" w:id="1">
    <w:p w14:paraId="4BB59B57" w14:textId="77777777" w:rsidR="00BA5F90" w:rsidRDefault="00BA5F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8E6BC8"/>
    <w:multiLevelType w:val="hybridMultilevel"/>
    <w:tmpl w:val="2E721CA6"/>
    <w:lvl w:ilvl="0" w:tplc="E38E4CC4">
      <w:start w:val="1"/>
      <w:numFmt w:val="decimal"/>
      <w:pStyle w:val="ListNumb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B5E7B1F"/>
    <w:multiLevelType w:val="hybridMultilevel"/>
    <w:tmpl w:val="3DC626B8"/>
    <w:lvl w:ilvl="0" w:tplc="851CF9CC">
      <w:start w:val="1"/>
      <w:numFmt w:val="decimal"/>
      <w:lvlText w:val="%1."/>
      <w:lvlJc w:val="left"/>
      <w:pPr>
        <w:ind w:left="360" w:hanging="360"/>
      </w:pPr>
      <w:rPr>
        <w:rFonts w:ascii="Calibri" w:hAnsi="Calibri" w:cs="Calibr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3A96F52"/>
    <w:multiLevelType w:val="hybridMultilevel"/>
    <w:tmpl w:val="E4504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FA6233"/>
    <w:multiLevelType w:val="hybridMultilevel"/>
    <w:tmpl w:val="1110D8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B30038"/>
    <w:multiLevelType w:val="hybridMultilevel"/>
    <w:tmpl w:val="BA06F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B176F93"/>
    <w:multiLevelType w:val="hybridMultilevel"/>
    <w:tmpl w:val="6FCC5104"/>
    <w:lvl w:ilvl="0" w:tplc="7CE87856">
      <w:start w:val="1"/>
      <w:numFmt w:val="lowerLetter"/>
      <w:pStyle w:val="ListNumber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8290671">
    <w:abstractNumId w:val="1"/>
  </w:num>
  <w:num w:numId="2" w16cid:durableId="733166993">
    <w:abstractNumId w:val="0"/>
  </w:num>
  <w:num w:numId="3" w16cid:durableId="340085993">
    <w:abstractNumId w:val="7"/>
  </w:num>
  <w:num w:numId="4" w16cid:durableId="536553164">
    <w:abstractNumId w:val="8"/>
  </w:num>
  <w:num w:numId="5" w16cid:durableId="1968582839">
    <w:abstractNumId w:val="2"/>
    <w:lvlOverride w:ilvl="0">
      <w:startOverride w:val="1"/>
    </w:lvlOverride>
  </w:num>
  <w:num w:numId="6" w16cid:durableId="1779905695">
    <w:abstractNumId w:val="2"/>
    <w:lvlOverride w:ilvl="0">
      <w:startOverride w:val="1"/>
    </w:lvlOverride>
  </w:num>
  <w:num w:numId="7" w16cid:durableId="1375472066">
    <w:abstractNumId w:val="2"/>
    <w:lvlOverride w:ilvl="0">
      <w:startOverride w:val="1"/>
    </w:lvlOverride>
  </w:num>
  <w:num w:numId="8" w16cid:durableId="1942954309">
    <w:abstractNumId w:val="8"/>
    <w:lvlOverride w:ilvl="0">
      <w:startOverride w:val="1"/>
    </w:lvlOverride>
  </w:num>
  <w:num w:numId="9" w16cid:durableId="1767845956">
    <w:abstractNumId w:val="8"/>
    <w:lvlOverride w:ilvl="0">
      <w:startOverride w:val="1"/>
    </w:lvlOverride>
  </w:num>
  <w:num w:numId="10" w16cid:durableId="577717200">
    <w:abstractNumId w:val="2"/>
    <w:lvlOverride w:ilvl="0">
      <w:startOverride w:val="1"/>
    </w:lvlOverride>
  </w:num>
  <w:num w:numId="11" w16cid:durableId="948777748">
    <w:abstractNumId w:val="8"/>
    <w:lvlOverride w:ilvl="0">
      <w:startOverride w:val="1"/>
    </w:lvlOverride>
  </w:num>
  <w:num w:numId="12" w16cid:durableId="2132436058">
    <w:abstractNumId w:val="8"/>
    <w:lvlOverride w:ilvl="0">
      <w:startOverride w:val="1"/>
    </w:lvlOverride>
  </w:num>
  <w:num w:numId="13" w16cid:durableId="51660558">
    <w:abstractNumId w:val="8"/>
    <w:lvlOverride w:ilvl="0">
      <w:startOverride w:val="1"/>
    </w:lvlOverride>
  </w:num>
  <w:num w:numId="14" w16cid:durableId="1162312639">
    <w:abstractNumId w:val="8"/>
    <w:lvlOverride w:ilvl="0">
      <w:startOverride w:val="1"/>
    </w:lvlOverride>
  </w:num>
  <w:num w:numId="15" w16cid:durableId="1890149134">
    <w:abstractNumId w:val="2"/>
    <w:lvlOverride w:ilvl="0">
      <w:startOverride w:val="1"/>
    </w:lvlOverride>
  </w:num>
  <w:num w:numId="16" w16cid:durableId="892354710">
    <w:abstractNumId w:val="2"/>
    <w:lvlOverride w:ilvl="0">
      <w:startOverride w:val="1"/>
    </w:lvlOverride>
  </w:num>
  <w:num w:numId="17" w16cid:durableId="833764067">
    <w:abstractNumId w:val="8"/>
    <w:lvlOverride w:ilvl="0">
      <w:startOverride w:val="1"/>
    </w:lvlOverride>
  </w:num>
  <w:num w:numId="18" w16cid:durableId="1634291260">
    <w:abstractNumId w:val="2"/>
    <w:lvlOverride w:ilvl="0">
      <w:startOverride w:val="1"/>
    </w:lvlOverride>
  </w:num>
  <w:num w:numId="19" w16cid:durableId="1835291748">
    <w:abstractNumId w:val="8"/>
    <w:lvlOverride w:ilvl="0">
      <w:startOverride w:val="1"/>
    </w:lvlOverride>
  </w:num>
  <w:num w:numId="20" w16cid:durableId="904100791">
    <w:abstractNumId w:val="2"/>
    <w:lvlOverride w:ilvl="0">
      <w:startOverride w:val="1"/>
    </w:lvlOverride>
  </w:num>
  <w:num w:numId="21" w16cid:durableId="32121726">
    <w:abstractNumId w:val="8"/>
    <w:lvlOverride w:ilvl="0">
      <w:startOverride w:val="1"/>
    </w:lvlOverride>
  </w:num>
  <w:num w:numId="22" w16cid:durableId="1809282349">
    <w:abstractNumId w:val="2"/>
    <w:lvlOverride w:ilvl="0">
      <w:startOverride w:val="1"/>
    </w:lvlOverride>
  </w:num>
  <w:num w:numId="23" w16cid:durableId="2130588419">
    <w:abstractNumId w:val="8"/>
    <w:lvlOverride w:ilvl="0">
      <w:startOverride w:val="1"/>
    </w:lvlOverride>
  </w:num>
  <w:num w:numId="24" w16cid:durableId="904922422">
    <w:abstractNumId w:val="8"/>
    <w:lvlOverride w:ilvl="0">
      <w:startOverride w:val="1"/>
    </w:lvlOverride>
  </w:num>
  <w:num w:numId="25" w16cid:durableId="1220169447">
    <w:abstractNumId w:val="2"/>
    <w:lvlOverride w:ilvl="0">
      <w:startOverride w:val="1"/>
    </w:lvlOverride>
  </w:num>
  <w:num w:numId="26" w16cid:durableId="1021132019">
    <w:abstractNumId w:val="8"/>
    <w:lvlOverride w:ilvl="0">
      <w:startOverride w:val="1"/>
    </w:lvlOverride>
  </w:num>
  <w:num w:numId="27" w16cid:durableId="61879499">
    <w:abstractNumId w:val="8"/>
    <w:lvlOverride w:ilvl="0">
      <w:startOverride w:val="1"/>
    </w:lvlOverride>
  </w:num>
  <w:num w:numId="28" w16cid:durableId="112789383">
    <w:abstractNumId w:val="2"/>
    <w:lvlOverride w:ilvl="0">
      <w:startOverride w:val="1"/>
    </w:lvlOverride>
  </w:num>
  <w:num w:numId="29" w16cid:durableId="1737582141">
    <w:abstractNumId w:val="8"/>
    <w:lvlOverride w:ilvl="0">
      <w:startOverride w:val="1"/>
    </w:lvlOverride>
  </w:num>
  <w:num w:numId="30" w16cid:durableId="1276791126">
    <w:abstractNumId w:val="2"/>
    <w:lvlOverride w:ilvl="0">
      <w:startOverride w:val="1"/>
    </w:lvlOverride>
  </w:num>
  <w:num w:numId="31" w16cid:durableId="1180898448">
    <w:abstractNumId w:val="8"/>
    <w:lvlOverride w:ilvl="0">
      <w:startOverride w:val="1"/>
    </w:lvlOverride>
  </w:num>
  <w:num w:numId="32" w16cid:durableId="1614940471">
    <w:abstractNumId w:val="2"/>
    <w:lvlOverride w:ilvl="0">
      <w:startOverride w:val="1"/>
    </w:lvlOverride>
  </w:num>
  <w:num w:numId="33" w16cid:durableId="1190027683">
    <w:abstractNumId w:val="8"/>
    <w:lvlOverride w:ilvl="0">
      <w:startOverride w:val="1"/>
    </w:lvlOverride>
  </w:num>
  <w:num w:numId="34" w16cid:durableId="373651276">
    <w:abstractNumId w:val="8"/>
    <w:lvlOverride w:ilvl="0">
      <w:startOverride w:val="1"/>
    </w:lvlOverride>
  </w:num>
  <w:num w:numId="35" w16cid:durableId="1110857158">
    <w:abstractNumId w:val="2"/>
    <w:lvlOverride w:ilvl="0">
      <w:startOverride w:val="1"/>
    </w:lvlOverride>
  </w:num>
  <w:num w:numId="36" w16cid:durableId="1326519458">
    <w:abstractNumId w:val="2"/>
    <w:lvlOverride w:ilvl="0">
      <w:startOverride w:val="1"/>
    </w:lvlOverride>
  </w:num>
  <w:num w:numId="37" w16cid:durableId="1530296533">
    <w:abstractNumId w:val="8"/>
    <w:lvlOverride w:ilvl="0">
      <w:startOverride w:val="1"/>
    </w:lvlOverride>
  </w:num>
  <w:num w:numId="38" w16cid:durableId="1906721618">
    <w:abstractNumId w:val="8"/>
    <w:lvlOverride w:ilvl="0">
      <w:startOverride w:val="1"/>
    </w:lvlOverride>
  </w:num>
  <w:num w:numId="39" w16cid:durableId="1447891679">
    <w:abstractNumId w:val="2"/>
    <w:lvlOverride w:ilvl="0">
      <w:startOverride w:val="1"/>
    </w:lvlOverride>
  </w:num>
  <w:num w:numId="40" w16cid:durableId="828447620">
    <w:abstractNumId w:val="8"/>
    <w:lvlOverride w:ilvl="0">
      <w:startOverride w:val="1"/>
    </w:lvlOverride>
  </w:num>
  <w:num w:numId="41" w16cid:durableId="1947617947">
    <w:abstractNumId w:val="8"/>
    <w:lvlOverride w:ilvl="0">
      <w:startOverride w:val="1"/>
    </w:lvlOverride>
  </w:num>
  <w:num w:numId="42" w16cid:durableId="1862431126">
    <w:abstractNumId w:val="8"/>
    <w:lvlOverride w:ilvl="0">
      <w:startOverride w:val="1"/>
    </w:lvlOverride>
  </w:num>
  <w:num w:numId="43" w16cid:durableId="880822748">
    <w:abstractNumId w:val="2"/>
    <w:lvlOverride w:ilvl="0">
      <w:startOverride w:val="1"/>
    </w:lvlOverride>
  </w:num>
  <w:num w:numId="44" w16cid:durableId="426851469">
    <w:abstractNumId w:val="8"/>
    <w:lvlOverride w:ilvl="0">
      <w:startOverride w:val="1"/>
    </w:lvlOverride>
  </w:num>
  <w:num w:numId="45" w16cid:durableId="623391833">
    <w:abstractNumId w:val="2"/>
    <w:lvlOverride w:ilvl="0">
      <w:startOverride w:val="1"/>
    </w:lvlOverride>
  </w:num>
  <w:num w:numId="46" w16cid:durableId="686175244">
    <w:abstractNumId w:val="8"/>
    <w:lvlOverride w:ilvl="0">
      <w:startOverride w:val="1"/>
    </w:lvlOverride>
  </w:num>
  <w:num w:numId="47" w16cid:durableId="1440176111">
    <w:abstractNumId w:val="8"/>
    <w:lvlOverride w:ilvl="0">
      <w:startOverride w:val="1"/>
    </w:lvlOverride>
  </w:num>
  <w:num w:numId="48" w16cid:durableId="1115251134">
    <w:abstractNumId w:val="2"/>
    <w:lvlOverride w:ilvl="0">
      <w:startOverride w:val="1"/>
    </w:lvlOverride>
  </w:num>
  <w:num w:numId="49" w16cid:durableId="1779445164">
    <w:abstractNumId w:val="8"/>
    <w:lvlOverride w:ilvl="0">
      <w:startOverride w:val="1"/>
    </w:lvlOverride>
  </w:num>
  <w:num w:numId="50" w16cid:durableId="82530245">
    <w:abstractNumId w:val="8"/>
    <w:lvlOverride w:ilvl="0">
      <w:startOverride w:val="1"/>
    </w:lvlOverride>
  </w:num>
  <w:num w:numId="51" w16cid:durableId="1933926507">
    <w:abstractNumId w:val="8"/>
    <w:lvlOverride w:ilvl="0">
      <w:startOverride w:val="1"/>
    </w:lvlOverride>
  </w:num>
  <w:num w:numId="52" w16cid:durableId="1378578330">
    <w:abstractNumId w:val="2"/>
    <w:lvlOverride w:ilvl="0">
      <w:startOverride w:val="1"/>
    </w:lvlOverride>
  </w:num>
  <w:num w:numId="53" w16cid:durableId="1464034508">
    <w:abstractNumId w:val="8"/>
    <w:lvlOverride w:ilvl="0">
      <w:startOverride w:val="1"/>
    </w:lvlOverride>
  </w:num>
  <w:num w:numId="54" w16cid:durableId="224225524">
    <w:abstractNumId w:val="8"/>
    <w:lvlOverride w:ilvl="0">
      <w:startOverride w:val="1"/>
    </w:lvlOverride>
  </w:num>
  <w:num w:numId="55" w16cid:durableId="1809083007">
    <w:abstractNumId w:val="8"/>
    <w:lvlOverride w:ilvl="0">
      <w:startOverride w:val="1"/>
    </w:lvlOverride>
  </w:num>
  <w:num w:numId="56" w16cid:durableId="158008227">
    <w:abstractNumId w:val="2"/>
    <w:lvlOverride w:ilvl="0">
      <w:startOverride w:val="1"/>
    </w:lvlOverride>
  </w:num>
  <w:num w:numId="57" w16cid:durableId="306520669">
    <w:abstractNumId w:val="2"/>
    <w:lvlOverride w:ilvl="0">
      <w:startOverride w:val="1"/>
    </w:lvlOverride>
  </w:num>
  <w:num w:numId="58" w16cid:durableId="1897081942">
    <w:abstractNumId w:val="8"/>
    <w:lvlOverride w:ilvl="0">
      <w:startOverride w:val="1"/>
    </w:lvlOverride>
  </w:num>
  <w:num w:numId="59" w16cid:durableId="1936014732">
    <w:abstractNumId w:val="8"/>
    <w:lvlOverride w:ilvl="0">
      <w:startOverride w:val="1"/>
    </w:lvlOverride>
  </w:num>
  <w:num w:numId="60" w16cid:durableId="1419867976">
    <w:abstractNumId w:val="8"/>
    <w:lvlOverride w:ilvl="0">
      <w:startOverride w:val="1"/>
    </w:lvlOverride>
  </w:num>
  <w:num w:numId="61" w16cid:durableId="64569119">
    <w:abstractNumId w:val="8"/>
    <w:lvlOverride w:ilvl="0">
      <w:startOverride w:val="1"/>
    </w:lvlOverride>
  </w:num>
  <w:num w:numId="62" w16cid:durableId="2001540870">
    <w:abstractNumId w:val="3"/>
  </w:num>
  <w:num w:numId="63" w16cid:durableId="1389720200">
    <w:abstractNumId w:val="2"/>
  </w:num>
  <w:num w:numId="64" w16cid:durableId="542180257">
    <w:abstractNumId w:val="2"/>
    <w:lvlOverride w:ilvl="0">
      <w:startOverride w:val="1"/>
    </w:lvlOverride>
  </w:num>
  <w:num w:numId="65" w16cid:durableId="1933976079">
    <w:abstractNumId w:val="2"/>
    <w:lvlOverride w:ilvl="0">
      <w:startOverride w:val="1"/>
    </w:lvlOverride>
  </w:num>
  <w:num w:numId="66" w16cid:durableId="601450581">
    <w:abstractNumId w:val="2"/>
    <w:lvlOverride w:ilvl="0">
      <w:startOverride w:val="1"/>
    </w:lvlOverride>
  </w:num>
  <w:num w:numId="67" w16cid:durableId="176313321">
    <w:abstractNumId w:val="6"/>
  </w:num>
  <w:num w:numId="68" w16cid:durableId="2107841181">
    <w:abstractNumId w:val="5"/>
  </w:num>
  <w:num w:numId="69" w16cid:durableId="2103335394">
    <w:abstractNumId w:val="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Q3tTS0MDM3NbFQ0lEKTi0uzszPAykwNKgFAMgqfBEtAAAA"/>
  </w:docVars>
  <w:rsids>
    <w:rsidRoot w:val="004F77AF"/>
    <w:rsid w:val="00001001"/>
    <w:rsid w:val="00004F0D"/>
    <w:rsid w:val="000050BF"/>
    <w:rsid w:val="0000739A"/>
    <w:rsid w:val="00010BC5"/>
    <w:rsid w:val="0001330E"/>
    <w:rsid w:val="00014FBB"/>
    <w:rsid w:val="00020201"/>
    <w:rsid w:val="00020609"/>
    <w:rsid w:val="00021FBA"/>
    <w:rsid w:val="000233C7"/>
    <w:rsid w:val="000236AE"/>
    <w:rsid w:val="00030FC3"/>
    <w:rsid w:val="00034B35"/>
    <w:rsid w:val="00040355"/>
    <w:rsid w:val="00043606"/>
    <w:rsid w:val="000459A2"/>
    <w:rsid w:val="00046601"/>
    <w:rsid w:val="00046B4C"/>
    <w:rsid w:val="00047553"/>
    <w:rsid w:val="000510A8"/>
    <w:rsid w:val="000512C9"/>
    <w:rsid w:val="00051906"/>
    <w:rsid w:val="0005503B"/>
    <w:rsid w:val="00056491"/>
    <w:rsid w:val="0006399B"/>
    <w:rsid w:val="000645CC"/>
    <w:rsid w:val="00064EA5"/>
    <w:rsid w:val="000709C1"/>
    <w:rsid w:val="0007211E"/>
    <w:rsid w:val="00075F98"/>
    <w:rsid w:val="00076D01"/>
    <w:rsid w:val="00080893"/>
    <w:rsid w:val="0008264E"/>
    <w:rsid w:val="00085B4A"/>
    <w:rsid w:val="00086066"/>
    <w:rsid w:val="000956EB"/>
    <w:rsid w:val="00095968"/>
    <w:rsid w:val="000A0276"/>
    <w:rsid w:val="000A03AA"/>
    <w:rsid w:val="000A0838"/>
    <w:rsid w:val="000A0BAF"/>
    <w:rsid w:val="000A1544"/>
    <w:rsid w:val="000A367C"/>
    <w:rsid w:val="000B12FE"/>
    <w:rsid w:val="000B2587"/>
    <w:rsid w:val="000B2A4B"/>
    <w:rsid w:val="000B6AF2"/>
    <w:rsid w:val="000B771A"/>
    <w:rsid w:val="000D079C"/>
    <w:rsid w:val="000D356F"/>
    <w:rsid w:val="000D570B"/>
    <w:rsid w:val="000D670C"/>
    <w:rsid w:val="000E1BD9"/>
    <w:rsid w:val="000E7012"/>
    <w:rsid w:val="000F02FC"/>
    <w:rsid w:val="000F18F8"/>
    <w:rsid w:val="000F22F4"/>
    <w:rsid w:val="000F3FF0"/>
    <w:rsid w:val="000F46B3"/>
    <w:rsid w:val="000F517F"/>
    <w:rsid w:val="001007F1"/>
    <w:rsid w:val="00101918"/>
    <w:rsid w:val="00102CDA"/>
    <w:rsid w:val="001032EA"/>
    <w:rsid w:val="00103FCD"/>
    <w:rsid w:val="00104709"/>
    <w:rsid w:val="001049BF"/>
    <w:rsid w:val="00106870"/>
    <w:rsid w:val="0011219C"/>
    <w:rsid w:val="00112C0D"/>
    <w:rsid w:val="001174D8"/>
    <w:rsid w:val="00120AA5"/>
    <w:rsid w:val="00121A11"/>
    <w:rsid w:val="001231E8"/>
    <w:rsid w:val="001259C9"/>
    <w:rsid w:val="00131638"/>
    <w:rsid w:val="0013314B"/>
    <w:rsid w:val="00134CC9"/>
    <w:rsid w:val="00136503"/>
    <w:rsid w:val="00146E5D"/>
    <w:rsid w:val="00147CE4"/>
    <w:rsid w:val="001547E5"/>
    <w:rsid w:val="00155A3A"/>
    <w:rsid w:val="001604B3"/>
    <w:rsid w:val="001634A2"/>
    <w:rsid w:val="001649B6"/>
    <w:rsid w:val="00172123"/>
    <w:rsid w:val="00175D88"/>
    <w:rsid w:val="00175E29"/>
    <w:rsid w:val="00176948"/>
    <w:rsid w:val="0017709D"/>
    <w:rsid w:val="00177B62"/>
    <w:rsid w:val="00181190"/>
    <w:rsid w:val="0018701E"/>
    <w:rsid w:val="00187F1A"/>
    <w:rsid w:val="0019090B"/>
    <w:rsid w:val="001924E8"/>
    <w:rsid w:val="00192BE6"/>
    <w:rsid w:val="001950EB"/>
    <w:rsid w:val="001969D3"/>
    <w:rsid w:val="001969F2"/>
    <w:rsid w:val="001A35D2"/>
    <w:rsid w:val="001A584D"/>
    <w:rsid w:val="001A653C"/>
    <w:rsid w:val="001B262C"/>
    <w:rsid w:val="001B3C3F"/>
    <w:rsid w:val="001B6688"/>
    <w:rsid w:val="001B6EF7"/>
    <w:rsid w:val="001B72A7"/>
    <w:rsid w:val="001C2207"/>
    <w:rsid w:val="001C382E"/>
    <w:rsid w:val="001D368C"/>
    <w:rsid w:val="001D59A5"/>
    <w:rsid w:val="001E2B53"/>
    <w:rsid w:val="001E3EF6"/>
    <w:rsid w:val="001E4ECA"/>
    <w:rsid w:val="001E51C7"/>
    <w:rsid w:val="001F2DA6"/>
    <w:rsid w:val="001F7258"/>
    <w:rsid w:val="001F7D9B"/>
    <w:rsid w:val="00201A82"/>
    <w:rsid w:val="002032D1"/>
    <w:rsid w:val="0020365A"/>
    <w:rsid w:val="00205366"/>
    <w:rsid w:val="00205793"/>
    <w:rsid w:val="002074CF"/>
    <w:rsid w:val="002120CA"/>
    <w:rsid w:val="00217002"/>
    <w:rsid w:val="002207B2"/>
    <w:rsid w:val="00220E14"/>
    <w:rsid w:val="00225A33"/>
    <w:rsid w:val="002308CD"/>
    <w:rsid w:val="0023742E"/>
    <w:rsid w:val="002442B2"/>
    <w:rsid w:val="00246C49"/>
    <w:rsid w:val="00247855"/>
    <w:rsid w:val="00250686"/>
    <w:rsid w:val="002534C7"/>
    <w:rsid w:val="00253FF3"/>
    <w:rsid w:val="00260586"/>
    <w:rsid w:val="00263F84"/>
    <w:rsid w:val="0026797A"/>
    <w:rsid w:val="00270596"/>
    <w:rsid w:val="00271D34"/>
    <w:rsid w:val="00281894"/>
    <w:rsid w:val="00283CC8"/>
    <w:rsid w:val="00285C29"/>
    <w:rsid w:val="00296B43"/>
    <w:rsid w:val="0029742D"/>
    <w:rsid w:val="002A0EBF"/>
    <w:rsid w:val="002A4F04"/>
    <w:rsid w:val="002B09B1"/>
    <w:rsid w:val="002B4355"/>
    <w:rsid w:val="002B6EE8"/>
    <w:rsid w:val="002B7E34"/>
    <w:rsid w:val="002C272E"/>
    <w:rsid w:val="002C29B0"/>
    <w:rsid w:val="002C31C9"/>
    <w:rsid w:val="002C6279"/>
    <w:rsid w:val="002C6BEC"/>
    <w:rsid w:val="002D0F56"/>
    <w:rsid w:val="002D33B5"/>
    <w:rsid w:val="002E2DE0"/>
    <w:rsid w:val="002F05A9"/>
    <w:rsid w:val="002F22AB"/>
    <w:rsid w:val="002F48AC"/>
    <w:rsid w:val="002F69F0"/>
    <w:rsid w:val="003013C8"/>
    <w:rsid w:val="003034E1"/>
    <w:rsid w:val="003039E8"/>
    <w:rsid w:val="00305255"/>
    <w:rsid w:val="00310C2E"/>
    <w:rsid w:val="003209AB"/>
    <w:rsid w:val="00321522"/>
    <w:rsid w:val="00332F77"/>
    <w:rsid w:val="003404E6"/>
    <w:rsid w:val="003405B1"/>
    <w:rsid w:val="003439A5"/>
    <w:rsid w:val="003440D5"/>
    <w:rsid w:val="00344BE5"/>
    <w:rsid w:val="003458A1"/>
    <w:rsid w:val="0035136B"/>
    <w:rsid w:val="00355720"/>
    <w:rsid w:val="0035711F"/>
    <w:rsid w:val="00361D1D"/>
    <w:rsid w:val="003630DF"/>
    <w:rsid w:val="003759A0"/>
    <w:rsid w:val="00391A15"/>
    <w:rsid w:val="00392AE6"/>
    <w:rsid w:val="00395FDD"/>
    <w:rsid w:val="0039644E"/>
    <w:rsid w:val="003971A3"/>
    <w:rsid w:val="003A09A2"/>
    <w:rsid w:val="003A20D5"/>
    <w:rsid w:val="003A33B9"/>
    <w:rsid w:val="003A77DD"/>
    <w:rsid w:val="003B1F0D"/>
    <w:rsid w:val="003B3DEB"/>
    <w:rsid w:val="003C2214"/>
    <w:rsid w:val="003C3417"/>
    <w:rsid w:val="003C6CD6"/>
    <w:rsid w:val="003D1C6D"/>
    <w:rsid w:val="003D1F6A"/>
    <w:rsid w:val="003D2ACA"/>
    <w:rsid w:val="003D6414"/>
    <w:rsid w:val="003D7481"/>
    <w:rsid w:val="003E2137"/>
    <w:rsid w:val="003E24DD"/>
    <w:rsid w:val="003F5476"/>
    <w:rsid w:val="003F6EDA"/>
    <w:rsid w:val="003F78CF"/>
    <w:rsid w:val="00400C48"/>
    <w:rsid w:val="00404F0B"/>
    <w:rsid w:val="004100E0"/>
    <w:rsid w:val="0041110D"/>
    <w:rsid w:val="00411D02"/>
    <w:rsid w:val="00414190"/>
    <w:rsid w:val="00415159"/>
    <w:rsid w:val="00426268"/>
    <w:rsid w:val="00432AA2"/>
    <w:rsid w:val="00435B39"/>
    <w:rsid w:val="004403F5"/>
    <w:rsid w:val="00444FEF"/>
    <w:rsid w:val="0045222F"/>
    <w:rsid w:val="004565EA"/>
    <w:rsid w:val="00456A66"/>
    <w:rsid w:val="00457EF4"/>
    <w:rsid w:val="00461F41"/>
    <w:rsid w:val="00463632"/>
    <w:rsid w:val="00465CA5"/>
    <w:rsid w:val="00465E17"/>
    <w:rsid w:val="00471885"/>
    <w:rsid w:val="00471E90"/>
    <w:rsid w:val="00472D22"/>
    <w:rsid w:val="00474A86"/>
    <w:rsid w:val="00475741"/>
    <w:rsid w:val="004759FF"/>
    <w:rsid w:val="00480DA7"/>
    <w:rsid w:val="00481C1D"/>
    <w:rsid w:val="00484171"/>
    <w:rsid w:val="00495F21"/>
    <w:rsid w:val="00496465"/>
    <w:rsid w:val="00497EB4"/>
    <w:rsid w:val="004A5186"/>
    <w:rsid w:val="004B5A36"/>
    <w:rsid w:val="004B7424"/>
    <w:rsid w:val="004C76F6"/>
    <w:rsid w:val="004D1911"/>
    <w:rsid w:val="004E0D2B"/>
    <w:rsid w:val="004E357D"/>
    <w:rsid w:val="004E55E6"/>
    <w:rsid w:val="004E67EC"/>
    <w:rsid w:val="004F232F"/>
    <w:rsid w:val="004F77AF"/>
    <w:rsid w:val="004F7F3A"/>
    <w:rsid w:val="00500E4B"/>
    <w:rsid w:val="005026D2"/>
    <w:rsid w:val="0050595E"/>
    <w:rsid w:val="0051029C"/>
    <w:rsid w:val="00513F7F"/>
    <w:rsid w:val="005146CD"/>
    <w:rsid w:val="00516560"/>
    <w:rsid w:val="005215C2"/>
    <w:rsid w:val="00522300"/>
    <w:rsid w:val="005239E7"/>
    <w:rsid w:val="00541B7D"/>
    <w:rsid w:val="00550A30"/>
    <w:rsid w:val="00556E8A"/>
    <w:rsid w:val="00565469"/>
    <w:rsid w:val="0056561B"/>
    <w:rsid w:val="0056739C"/>
    <w:rsid w:val="00572F27"/>
    <w:rsid w:val="00577C52"/>
    <w:rsid w:val="005810C8"/>
    <w:rsid w:val="00587B2E"/>
    <w:rsid w:val="00590556"/>
    <w:rsid w:val="005917D2"/>
    <w:rsid w:val="005919B7"/>
    <w:rsid w:val="00596FE9"/>
    <w:rsid w:val="005A29C0"/>
    <w:rsid w:val="005A4333"/>
    <w:rsid w:val="005B357F"/>
    <w:rsid w:val="005C1A1A"/>
    <w:rsid w:val="005C25A9"/>
    <w:rsid w:val="005C25B0"/>
    <w:rsid w:val="005C5E84"/>
    <w:rsid w:val="005C7AC2"/>
    <w:rsid w:val="005C7D6E"/>
    <w:rsid w:val="005D13D8"/>
    <w:rsid w:val="005D68F5"/>
    <w:rsid w:val="005D7367"/>
    <w:rsid w:val="005E13FE"/>
    <w:rsid w:val="005E33F5"/>
    <w:rsid w:val="005E6672"/>
    <w:rsid w:val="005F1A35"/>
    <w:rsid w:val="0060096F"/>
    <w:rsid w:val="00605484"/>
    <w:rsid w:val="00606076"/>
    <w:rsid w:val="006114DF"/>
    <w:rsid w:val="00613440"/>
    <w:rsid w:val="00614DFA"/>
    <w:rsid w:val="006209C7"/>
    <w:rsid w:val="00621552"/>
    <w:rsid w:val="00622BB2"/>
    <w:rsid w:val="0062382A"/>
    <w:rsid w:val="00624F7B"/>
    <w:rsid w:val="006369C6"/>
    <w:rsid w:val="0064232E"/>
    <w:rsid w:val="006507F8"/>
    <w:rsid w:val="00653383"/>
    <w:rsid w:val="006538EB"/>
    <w:rsid w:val="006565FB"/>
    <w:rsid w:val="00657B06"/>
    <w:rsid w:val="0066096A"/>
    <w:rsid w:val="006624E8"/>
    <w:rsid w:val="00665371"/>
    <w:rsid w:val="00667888"/>
    <w:rsid w:val="00667BC9"/>
    <w:rsid w:val="00670D02"/>
    <w:rsid w:val="00670D41"/>
    <w:rsid w:val="00673E31"/>
    <w:rsid w:val="006823E7"/>
    <w:rsid w:val="006844DA"/>
    <w:rsid w:val="00687FC1"/>
    <w:rsid w:val="00692DB9"/>
    <w:rsid w:val="006A24B9"/>
    <w:rsid w:val="006A5C46"/>
    <w:rsid w:val="006C69FD"/>
    <w:rsid w:val="006D0CD9"/>
    <w:rsid w:val="006D4EE5"/>
    <w:rsid w:val="006D759E"/>
    <w:rsid w:val="006E0ADF"/>
    <w:rsid w:val="006E1CD2"/>
    <w:rsid w:val="006E3636"/>
    <w:rsid w:val="006E59B7"/>
    <w:rsid w:val="006F4068"/>
    <w:rsid w:val="006F5609"/>
    <w:rsid w:val="0071169A"/>
    <w:rsid w:val="00711F1A"/>
    <w:rsid w:val="007174EC"/>
    <w:rsid w:val="00720BB4"/>
    <w:rsid w:val="00722B4D"/>
    <w:rsid w:val="00722BEA"/>
    <w:rsid w:val="00725866"/>
    <w:rsid w:val="0073372F"/>
    <w:rsid w:val="00736DB5"/>
    <w:rsid w:val="00741CE0"/>
    <w:rsid w:val="00742005"/>
    <w:rsid w:val="00757F33"/>
    <w:rsid w:val="00760118"/>
    <w:rsid w:val="0076759F"/>
    <w:rsid w:val="00771FF9"/>
    <w:rsid w:val="00782550"/>
    <w:rsid w:val="00784398"/>
    <w:rsid w:val="00787E11"/>
    <w:rsid w:val="00790FB7"/>
    <w:rsid w:val="007940BA"/>
    <w:rsid w:val="00795354"/>
    <w:rsid w:val="007955FE"/>
    <w:rsid w:val="007964EB"/>
    <w:rsid w:val="00797E22"/>
    <w:rsid w:val="007A0070"/>
    <w:rsid w:val="007A1EC5"/>
    <w:rsid w:val="007A37AF"/>
    <w:rsid w:val="007A498D"/>
    <w:rsid w:val="007B546C"/>
    <w:rsid w:val="007C06C6"/>
    <w:rsid w:val="007C2CA9"/>
    <w:rsid w:val="007C43E7"/>
    <w:rsid w:val="007C6FCA"/>
    <w:rsid w:val="007D5623"/>
    <w:rsid w:val="007D680D"/>
    <w:rsid w:val="007D6D13"/>
    <w:rsid w:val="007D6DA2"/>
    <w:rsid w:val="007D7301"/>
    <w:rsid w:val="007E065B"/>
    <w:rsid w:val="007E2C03"/>
    <w:rsid w:val="007E7D35"/>
    <w:rsid w:val="007F08FB"/>
    <w:rsid w:val="007F42A6"/>
    <w:rsid w:val="007F60F2"/>
    <w:rsid w:val="007F62CB"/>
    <w:rsid w:val="007F74C6"/>
    <w:rsid w:val="00800933"/>
    <w:rsid w:val="00800ADB"/>
    <w:rsid w:val="00804182"/>
    <w:rsid w:val="00810080"/>
    <w:rsid w:val="00813FA0"/>
    <w:rsid w:val="0081732B"/>
    <w:rsid w:val="008256BC"/>
    <w:rsid w:val="00827B75"/>
    <w:rsid w:val="008400EF"/>
    <w:rsid w:val="00841A22"/>
    <w:rsid w:val="008452FB"/>
    <w:rsid w:val="00845826"/>
    <w:rsid w:val="00846711"/>
    <w:rsid w:val="00853D9A"/>
    <w:rsid w:val="00861E06"/>
    <w:rsid w:val="00862460"/>
    <w:rsid w:val="0086775A"/>
    <w:rsid w:val="008708A4"/>
    <w:rsid w:val="00875EF3"/>
    <w:rsid w:val="00876260"/>
    <w:rsid w:val="00890419"/>
    <w:rsid w:val="00891B07"/>
    <w:rsid w:val="00892DE5"/>
    <w:rsid w:val="00894820"/>
    <w:rsid w:val="008968C0"/>
    <w:rsid w:val="008A4BC0"/>
    <w:rsid w:val="008A6155"/>
    <w:rsid w:val="008B2B60"/>
    <w:rsid w:val="008B55C9"/>
    <w:rsid w:val="008C12D2"/>
    <w:rsid w:val="008C1DE5"/>
    <w:rsid w:val="008C6719"/>
    <w:rsid w:val="008C7993"/>
    <w:rsid w:val="008D4F8D"/>
    <w:rsid w:val="008D64A3"/>
    <w:rsid w:val="008E07E6"/>
    <w:rsid w:val="008E3C38"/>
    <w:rsid w:val="008E54A9"/>
    <w:rsid w:val="008F39C3"/>
    <w:rsid w:val="008F3AE5"/>
    <w:rsid w:val="008F5417"/>
    <w:rsid w:val="008F599E"/>
    <w:rsid w:val="008F60CD"/>
    <w:rsid w:val="009030F0"/>
    <w:rsid w:val="00905713"/>
    <w:rsid w:val="009114C7"/>
    <w:rsid w:val="0091203D"/>
    <w:rsid w:val="00912BF6"/>
    <w:rsid w:val="0091772A"/>
    <w:rsid w:val="00920D69"/>
    <w:rsid w:val="00920F05"/>
    <w:rsid w:val="00936C00"/>
    <w:rsid w:val="0093710C"/>
    <w:rsid w:val="00937430"/>
    <w:rsid w:val="009409CC"/>
    <w:rsid w:val="0094240E"/>
    <w:rsid w:val="00945397"/>
    <w:rsid w:val="00945DED"/>
    <w:rsid w:val="00945F78"/>
    <w:rsid w:val="0094729F"/>
    <w:rsid w:val="00963485"/>
    <w:rsid w:val="00963BEB"/>
    <w:rsid w:val="0098116D"/>
    <w:rsid w:val="009813DE"/>
    <w:rsid w:val="00983F6B"/>
    <w:rsid w:val="00987637"/>
    <w:rsid w:val="009876AE"/>
    <w:rsid w:val="009929DE"/>
    <w:rsid w:val="009931C8"/>
    <w:rsid w:val="00997837"/>
    <w:rsid w:val="009A2517"/>
    <w:rsid w:val="009A446F"/>
    <w:rsid w:val="009B3E36"/>
    <w:rsid w:val="009B4E61"/>
    <w:rsid w:val="009B5540"/>
    <w:rsid w:val="009B6577"/>
    <w:rsid w:val="009B771E"/>
    <w:rsid w:val="009B797E"/>
    <w:rsid w:val="009B7D61"/>
    <w:rsid w:val="009C4E2A"/>
    <w:rsid w:val="009C631C"/>
    <w:rsid w:val="009C637E"/>
    <w:rsid w:val="009D09B1"/>
    <w:rsid w:val="009D21E6"/>
    <w:rsid w:val="009D49DA"/>
    <w:rsid w:val="009D7703"/>
    <w:rsid w:val="009E0AFB"/>
    <w:rsid w:val="009E1199"/>
    <w:rsid w:val="009E2713"/>
    <w:rsid w:val="009E388E"/>
    <w:rsid w:val="009F0669"/>
    <w:rsid w:val="009F769E"/>
    <w:rsid w:val="009F7EEE"/>
    <w:rsid w:val="00A002E0"/>
    <w:rsid w:val="00A00E09"/>
    <w:rsid w:val="00A065C0"/>
    <w:rsid w:val="00A1243D"/>
    <w:rsid w:val="00A12AEF"/>
    <w:rsid w:val="00A12EF9"/>
    <w:rsid w:val="00A16851"/>
    <w:rsid w:val="00A1697C"/>
    <w:rsid w:val="00A21B59"/>
    <w:rsid w:val="00A23BA9"/>
    <w:rsid w:val="00A274B5"/>
    <w:rsid w:val="00A27C26"/>
    <w:rsid w:val="00A312AC"/>
    <w:rsid w:val="00A330FD"/>
    <w:rsid w:val="00A35146"/>
    <w:rsid w:val="00A370E3"/>
    <w:rsid w:val="00A46DA1"/>
    <w:rsid w:val="00A51068"/>
    <w:rsid w:val="00A53C5B"/>
    <w:rsid w:val="00A54C9F"/>
    <w:rsid w:val="00A54FA8"/>
    <w:rsid w:val="00A64989"/>
    <w:rsid w:val="00A71684"/>
    <w:rsid w:val="00A803CB"/>
    <w:rsid w:val="00A830D9"/>
    <w:rsid w:val="00A87490"/>
    <w:rsid w:val="00AA09BB"/>
    <w:rsid w:val="00AA0D5D"/>
    <w:rsid w:val="00AA20C5"/>
    <w:rsid w:val="00AA3FD0"/>
    <w:rsid w:val="00AA448D"/>
    <w:rsid w:val="00AB0252"/>
    <w:rsid w:val="00AB11F2"/>
    <w:rsid w:val="00AB2E96"/>
    <w:rsid w:val="00AB37DB"/>
    <w:rsid w:val="00AB75D3"/>
    <w:rsid w:val="00AC491D"/>
    <w:rsid w:val="00AC509D"/>
    <w:rsid w:val="00AD00B6"/>
    <w:rsid w:val="00AD3A75"/>
    <w:rsid w:val="00AD4111"/>
    <w:rsid w:val="00AD5449"/>
    <w:rsid w:val="00AE082D"/>
    <w:rsid w:val="00AE511E"/>
    <w:rsid w:val="00AE63B1"/>
    <w:rsid w:val="00AE6B80"/>
    <w:rsid w:val="00AE755D"/>
    <w:rsid w:val="00AF548D"/>
    <w:rsid w:val="00B00149"/>
    <w:rsid w:val="00B00483"/>
    <w:rsid w:val="00B05F62"/>
    <w:rsid w:val="00B10226"/>
    <w:rsid w:val="00B118A9"/>
    <w:rsid w:val="00B12C2B"/>
    <w:rsid w:val="00B138A0"/>
    <w:rsid w:val="00B14DF2"/>
    <w:rsid w:val="00B1637D"/>
    <w:rsid w:val="00B20FB7"/>
    <w:rsid w:val="00B242EA"/>
    <w:rsid w:val="00B26588"/>
    <w:rsid w:val="00B277A4"/>
    <w:rsid w:val="00B31E95"/>
    <w:rsid w:val="00B34BF4"/>
    <w:rsid w:val="00B4125F"/>
    <w:rsid w:val="00B43797"/>
    <w:rsid w:val="00B44708"/>
    <w:rsid w:val="00B52222"/>
    <w:rsid w:val="00B5270D"/>
    <w:rsid w:val="00B5272E"/>
    <w:rsid w:val="00B537B6"/>
    <w:rsid w:val="00B5426A"/>
    <w:rsid w:val="00B5497A"/>
    <w:rsid w:val="00B564BC"/>
    <w:rsid w:val="00B56BF5"/>
    <w:rsid w:val="00B62671"/>
    <w:rsid w:val="00B649C4"/>
    <w:rsid w:val="00B67399"/>
    <w:rsid w:val="00B67C3A"/>
    <w:rsid w:val="00B706AD"/>
    <w:rsid w:val="00B74320"/>
    <w:rsid w:val="00B75FBC"/>
    <w:rsid w:val="00B76D61"/>
    <w:rsid w:val="00B812F8"/>
    <w:rsid w:val="00B81961"/>
    <w:rsid w:val="00B82ADF"/>
    <w:rsid w:val="00B850DD"/>
    <w:rsid w:val="00B85672"/>
    <w:rsid w:val="00B86284"/>
    <w:rsid w:val="00B867B4"/>
    <w:rsid w:val="00B96CE0"/>
    <w:rsid w:val="00BA0161"/>
    <w:rsid w:val="00BA5F90"/>
    <w:rsid w:val="00BA6ADF"/>
    <w:rsid w:val="00BA6D67"/>
    <w:rsid w:val="00BA77A4"/>
    <w:rsid w:val="00BB3899"/>
    <w:rsid w:val="00BB3FAC"/>
    <w:rsid w:val="00BB5F50"/>
    <w:rsid w:val="00BB6F05"/>
    <w:rsid w:val="00BC150E"/>
    <w:rsid w:val="00BC157E"/>
    <w:rsid w:val="00BC319E"/>
    <w:rsid w:val="00BE110C"/>
    <w:rsid w:val="00BE20DA"/>
    <w:rsid w:val="00BE2639"/>
    <w:rsid w:val="00BE3628"/>
    <w:rsid w:val="00BE5083"/>
    <w:rsid w:val="00BF1B00"/>
    <w:rsid w:val="00BF2C91"/>
    <w:rsid w:val="00BF597C"/>
    <w:rsid w:val="00BF62C8"/>
    <w:rsid w:val="00BF7D8D"/>
    <w:rsid w:val="00C00A07"/>
    <w:rsid w:val="00C07643"/>
    <w:rsid w:val="00C161B7"/>
    <w:rsid w:val="00C22D18"/>
    <w:rsid w:val="00C2668A"/>
    <w:rsid w:val="00C2761E"/>
    <w:rsid w:val="00C31112"/>
    <w:rsid w:val="00C31FF3"/>
    <w:rsid w:val="00C33B22"/>
    <w:rsid w:val="00C33BEE"/>
    <w:rsid w:val="00C33D7B"/>
    <w:rsid w:val="00C377D3"/>
    <w:rsid w:val="00C37F2D"/>
    <w:rsid w:val="00C40BEA"/>
    <w:rsid w:val="00C45518"/>
    <w:rsid w:val="00C47DE4"/>
    <w:rsid w:val="00C50C0E"/>
    <w:rsid w:val="00C531FD"/>
    <w:rsid w:val="00C5360C"/>
    <w:rsid w:val="00C64D17"/>
    <w:rsid w:val="00C67C70"/>
    <w:rsid w:val="00C72198"/>
    <w:rsid w:val="00C7309B"/>
    <w:rsid w:val="00C802AB"/>
    <w:rsid w:val="00C82D6E"/>
    <w:rsid w:val="00C84701"/>
    <w:rsid w:val="00C915EC"/>
    <w:rsid w:val="00C917D7"/>
    <w:rsid w:val="00C93674"/>
    <w:rsid w:val="00C97FCD"/>
    <w:rsid w:val="00CA19D4"/>
    <w:rsid w:val="00CA30DE"/>
    <w:rsid w:val="00CA5462"/>
    <w:rsid w:val="00CB3C6E"/>
    <w:rsid w:val="00CB6B86"/>
    <w:rsid w:val="00CC22B9"/>
    <w:rsid w:val="00CC3036"/>
    <w:rsid w:val="00CC4C5F"/>
    <w:rsid w:val="00CD4B00"/>
    <w:rsid w:val="00CE33DE"/>
    <w:rsid w:val="00CE6F9B"/>
    <w:rsid w:val="00CF0252"/>
    <w:rsid w:val="00CF0639"/>
    <w:rsid w:val="00CF383F"/>
    <w:rsid w:val="00CF39A9"/>
    <w:rsid w:val="00D035A0"/>
    <w:rsid w:val="00D037C7"/>
    <w:rsid w:val="00D053C9"/>
    <w:rsid w:val="00D07C2F"/>
    <w:rsid w:val="00D12B53"/>
    <w:rsid w:val="00D134C4"/>
    <w:rsid w:val="00D20C97"/>
    <w:rsid w:val="00D22273"/>
    <w:rsid w:val="00D22F28"/>
    <w:rsid w:val="00D231DA"/>
    <w:rsid w:val="00D25839"/>
    <w:rsid w:val="00D302A9"/>
    <w:rsid w:val="00D320C9"/>
    <w:rsid w:val="00D37385"/>
    <w:rsid w:val="00D443C7"/>
    <w:rsid w:val="00D44FA7"/>
    <w:rsid w:val="00D52E1E"/>
    <w:rsid w:val="00D53227"/>
    <w:rsid w:val="00D57229"/>
    <w:rsid w:val="00D63798"/>
    <w:rsid w:val="00D64C7E"/>
    <w:rsid w:val="00D66E6D"/>
    <w:rsid w:val="00D80E20"/>
    <w:rsid w:val="00D83F22"/>
    <w:rsid w:val="00D854A3"/>
    <w:rsid w:val="00D9179E"/>
    <w:rsid w:val="00D93174"/>
    <w:rsid w:val="00D94585"/>
    <w:rsid w:val="00D94CF2"/>
    <w:rsid w:val="00D95F36"/>
    <w:rsid w:val="00DA0EE0"/>
    <w:rsid w:val="00DA7FA3"/>
    <w:rsid w:val="00DB317F"/>
    <w:rsid w:val="00DC3277"/>
    <w:rsid w:val="00DC4B20"/>
    <w:rsid w:val="00DC4DCA"/>
    <w:rsid w:val="00DC666B"/>
    <w:rsid w:val="00DD1678"/>
    <w:rsid w:val="00DD3CBB"/>
    <w:rsid w:val="00DD3E0C"/>
    <w:rsid w:val="00DD6387"/>
    <w:rsid w:val="00DE04A9"/>
    <w:rsid w:val="00DE265E"/>
    <w:rsid w:val="00DE4CE1"/>
    <w:rsid w:val="00DE578C"/>
    <w:rsid w:val="00DF1FE5"/>
    <w:rsid w:val="00DF480B"/>
    <w:rsid w:val="00DF4AEB"/>
    <w:rsid w:val="00E0046B"/>
    <w:rsid w:val="00E00EDF"/>
    <w:rsid w:val="00E053D4"/>
    <w:rsid w:val="00E1266A"/>
    <w:rsid w:val="00E20BFA"/>
    <w:rsid w:val="00E232CE"/>
    <w:rsid w:val="00E262B5"/>
    <w:rsid w:val="00E265A8"/>
    <w:rsid w:val="00E26690"/>
    <w:rsid w:val="00E30FA5"/>
    <w:rsid w:val="00E3117A"/>
    <w:rsid w:val="00E37AA0"/>
    <w:rsid w:val="00E40DEA"/>
    <w:rsid w:val="00E41546"/>
    <w:rsid w:val="00E43BC2"/>
    <w:rsid w:val="00E454BC"/>
    <w:rsid w:val="00E502A4"/>
    <w:rsid w:val="00E51EEE"/>
    <w:rsid w:val="00E673A1"/>
    <w:rsid w:val="00E70FF6"/>
    <w:rsid w:val="00E712DC"/>
    <w:rsid w:val="00E7378C"/>
    <w:rsid w:val="00E77B97"/>
    <w:rsid w:val="00E832A5"/>
    <w:rsid w:val="00E92F54"/>
    <w:rsid w:val="00EA002B"/>
    <w:rsid w:val="00EA0E6E"/>
    <w:rsid w:val="00EA1C69"/>
    <w:rsid w:val="00EA21C4"/>
    <w:rsid w:val="00EA37E8"/>
    <w:rsid w:val="00EB1E59"/>
    <w:rsid w:val="00EB2AC4"/>
    <w:rsid w:val="00EB438D"/>
    <w:rsid w:val="00EB687F"/>
    <w:rsid w:val="00EC0A77"/>
    <w:rsid w:val="00EC3AAD"/>
    <w:rsid w:val="00ED0B79"/>
    <w:rsid w:val="00ED3F47"/>
    <w:rsid w:val="00ED5BA8"/>
    <w:rsid w:val="00EE3175"/>
    <w:rsid w:val="00EE60F0"/>
    <w:rsid w:val="00EE7274"/>
    <w:rsid w:val="00EE73D8"/>
    <w:rsid w:val="00EF4784"/>
    <w:rsid w:val="00F024E0"/>
    <w:rsid w:val="00F06616"/>
    <w:rsid w:val="00F07B5A"/>
    <w:rsid w:val="00F11A36"/>
    <w:rsid w:val="00F11E17"/>
    <w:rsid w:val="00F11F1A"/>
    <w:rsid w:val="00F12BB1"/>
    <w:rsid w:val="00F17A27"/>
    <w:rsid w:val="00F26480"/>
    <w:rsid w:val="00F346EA"/>
    <w:rsid w:val="00F35EA6"/>
    <w:rsid w:val="00F374E3"/>
    <w:rsid w:val="00F40C4A"/>
    <w:rsid w:val="00F45364"/>
    <w:rsid w:val="00F45F95"/>
    <w:rsid w:val="00F5196B"/>
    <w:rsid w:val="00F5237D"/>
    <w:rsid w:val="00F57481"/>
    <w:rsid w:val="00F6276D"/>
    <w:rsid w:val="00F62916"/>
    <w:rsid w:val="00F62CD9"/>
    <w:rsid w:val="00F64E3D"/>
    <w:rsid w:val="00F7307A"/>
    <w:rsid w:val="00F73F7D"/>
    <w:rsid w:val="00F743F2"/>
    <w:rsid w:val="00F74FF9"/>
    <w:rsid w:val="00F7572F"/>
    <w:rsid w:val="00F7761A"/>
    <w:rsid w:val="00F82913"/>
    <w:rsid w:val="00F86770"/>
    <w:rsid w:val="00F86BE0"/>
    <w:rsid w:val="00F86FE4"/>
    <w:rsid w:val="00F922CA"/>
    <w:rsid w:val="00F94914"/>
    <w:rsid w:val="00F95A30"/>
    <w:rsid w:val="00FA4E38"/>
    <w:rsid w:val="00FA7382"/>
    <w:rsid w:val="00FB205B"/>
    <w:rsid w:val="00FB2170"/>
    <w:rsid w:val="00FB2252"/>
    <w:rsid w:val="00FB2410"/>
    <w:rsid w:val="00FB28F7"/>
    <w:rsid w:val="00FB5238"/>
    <w:rsid w:val="00FB6DB9"/>
    <w:rsid w:val="00FC0BE3"/>
    <w:rsid w:val="00FC106B"/>
    <w:rsid w:val="00FC3E89"/>
    <w:rsid w:val="00FC4CB1"/>
    <w:rsid w:val="00FC4DAB"/>
    <w:rsid w:val="00FC513A"/>
    <w:rsid w:val="00FD35D1"/>
    <w:rsid w:val="00FD3B31"/>
    <w:rsid w:val="00FE461E"/>
    <w:rsid w:val="00FE5803"/>
    <w:rsid w:val="00FF2F27"/>
    <w:rsid w:val="00FF4838"/>
    <w:rsid w:val="01D9057C"/>
    <w:rsid w:val="1F78984D"/>
    <w:rsid w:val="27BB1609"/>
    <w:rsid w:val="2F8895F4"/>
    <w:rsid w:val="4598ACD2"/>
    <w:rsid w:val="4874CB69"/>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76210FB3-8173-4488-8B73-0D005325F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paragraph" w:styleId="Heading5">
    <w:name w:val="heading 5"/>
    <w:basedOn w:val="Normal"/>
    <w:next w:val="Normal"/>
    <w:link w:val="Heading5Char"/>
    <w:uiPriority w:val="9"/>
    <w:unhideWhenUsed/>
    <w:qFormat/>
    <w:rsid w:val="0041110D"/>
    <w:pPr>
      <w:keepNext/>
      <w:keepLines/>
      <w:spacing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styleId="UnresolvedMention">
    <w:name w:val="Unresolved Mention"/>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1950EB"/>
    <w:pPr>
      <w:numPr>
        <w:numId w:val="7"/>
      </w:numPr>
      <w:spacing w:before="80" w:after="0" w:line="240" w:lineRule="auto"/>
      <w:ind w:left="360"/>
    </w:pPr>
    <w:rPr>
      <w:color w:val="000000" w:themeColor="text1"/>
    </w:rPr>
  </w:style>
  <w:style w:type="paragraph" w:styleId="ListNumber2">
    <w:name w:val="List Number 2"/>
    <w:uiPriority w:val="99"/>
    <w:unhideWhenUsed/>
    <w:rsid w:val="00FF2F27"/>
    <w:pPr>
      <w:numPr>
        <w:numId w:val="4"/>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56739C"/>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character" w:customStyle="1" w:styleId="Heading5Char">
    <w:name w:val="Heading 5 Char"/>
    <w:basedOn w:val="DefaultParagraphFont"/>
    <w:link w:val="Heading5"/>
    <w:uiPriority w:val="9"/>
    <w:rsid w:val="0041110D"/>
    <w:rPr>
      <w:rFonts w:asciiTheme="majorHAnsi" w:eastAsiaTheme="majorEastAsia" w:hAnsiTheme="majorHAnsi" w:cstheme="majorBidi"/>
      <w:color w:val="00599E" w:themeColor="accent1" w:themeShade="BF"/>
    </w:rPr>
  </w:style>
  <w:style w:type="character" w:styleId="Mention">
    <w:name w:val="Mention"/>
    <w:basedOn w:val="DefaultParagraphFont"/>
    <w:uiPriority w:val="99"/>
    <w:unhideWhenUsed/>
    <w:rsid w:val="00C5360C"/>
    <w:rPr>
      <w:color w:val="2B579A"/>
      <w:shd w:val="clear" w:color="auto" w:fill="E1DFDD"/>
    </w:rPr>
  </w:style>
  <w:style w:type="paragraph" w:styleId="BalloonText">
    <w:name w:val="Balloon Text"/>
    <w:basedOn w:val="Normal"/>
    <w:link w:val="BalloonTextChar"/>
    <w:uiPriority w:val="99"/>
    <w:semiHidden/>
    <w:unhideWhenUsed/>
    <w:rsid w:val="00085B4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B4A"/>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d9f4ac68-5d46-4b7d-8cf7-0cc4dccaf745">
      <UserInfo>
        <DisplayName/>
        <AccountId xsi:nil="true"/>
        <AccountType/>
      </UserInfo>
    </SharedWithUsers>
    <MediaLengthInSeconds xmlns="6b0fa35c-4469-4e79-963c-8f84bc63c47d" xsi:nil="true"/>
    <lcf76f155ced4ddcb4097134ff3c332f xmlns="6b0fa35c-4469-4e79-963c-8f84bc63c47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30e9df3-be65-4c73-a93b-d1236ebd677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9B06F88D85E14F88F2C837575DC8B6" ma:contentTypeVersion="28" ma:contentTypeDescription="Create a new document." ma:contentTypeScope="" ma:versionID="9c244b1039bc1903be5771852e3f491e">
  <xsd:schema xmlns:xsd="http://www.w3.org/2001/XMLSchema" xmlns:xs="http://www.w3.org/2001/XMLSchema" xmlns:p="http://schemas.microsoft.com/office/2006/metadata/properties" xmlns:ns1="http://schemas.microsoft.com/sharepoint/v3" xmlns:ns2="6b0fa35c-4469-4e79-963c-8f84bc63c47d" xmlns:ns3="d9f4ac68-5d46-4b7d-8cf7-0cc4dccaf745" xmlns:ns4="230e9df3-be65-4c73-a93b-d1236ebd677e" targetNamespace="http://schemas.microsoft.com/office/2006/metadata/properties" ma:root="true" ma:fieldsID="69f08ba6337cf7d2cc77d784ab0671ec" ns1:_="" ns2:_="" ns3:_="" ns4:_="">
    <xsd:import namespace="http://schemas.microsoft.com/sharepoint/v3"/>
    <xsd:import namespace="6b0fa35c-4469-4e79-963c-8f84bc63c47d"/>
    <xsd:import namespace="d9f4ac68-5d46-4b7d-8cf7-0cc4dccaf745"/>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4:TaxCatchAll" minOccurs="0"/>
                <xsd:element ref="ns2:MediaServiceGenerationTime" minOccurs="0"/>
                <xsd:element ref="ns2:MediaServiceEventHashCode" minOccurs="0"/>
                <xsd:element ref="ns2:MediaServiceOCR" minOccurs="0"/>
                <xsd:element ref="ns2:lcf76f155ced4ddcb4097134ff3c332f" minOccurs="0"/>
                <xsd:element ref="ns1:_ip_UnifiedCompliancePolicyProperties" minOccurs="0"/>
                <xsd:element ref="ns1:_ip_UnifiedCompliancePolicyUIAction" minOccurs="0"/>
                <xsd:element ref="ns2:MediaServiceSearchProperties"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fa35c-4469-4e79-963c-8f84bc63c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4ac68-5d46-4b7d-8cf7-0cc4dccaf7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895583f-4646-4292-b3bd-58c6dbe9584d}" ma:internalName="TaxCatchAll" ma:showField="CatchAllData" ma:web="d9f4ac68-5d46-4b7d-8cf7-0cc4dccaf7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098427-4ABD-42AE-AA9B-63DA6B26F882}">
  <ds:schemaRefs>
    <ds:schemaRef ds:uri="http://schemas.openxmlformats.org/officeDocument/2006/bibliography"/>
  </ds:schemaRefs>
</ds:datastoreItem>
</file>

<file path=customXml/itemProps2.xml><?xml version="1.0" encoding="utf-8"?>
<ds:datastoreItem xmlns:ds="http://schemas.openxmlformats.org/officeDocument/2006/customXml" ds:itemID="{DFB61A5A-1E6D-460A-B232-0A7F4EFCA820}">
  <ds:schemaRefs>
    <ds:schemaRef ds:uri="http://schemas.microsoft.com/office/2006/metadata/properties"/>
    <ds:schemaRef ds:uri="http://schemas.microsoft.com/office/infopath/2007/PartnerControls"/>
    <ds:schemaRef ds:uri="d9f4ac68-5d46-4b7d-8cf7-0cc4dccaf745"/>
    <ds:schemaRef ds:uri="6b0fa35c-4469-4e79-963c-8f84bc63c47d"/>
    <ds:schemaRef ds:uri="http://schemas.microsoft.com/sharepoint/v3"/>
    <ds:schemaRef ds:uri="230e9df3-be65-4c73-a93b-d1236ebd677e"/>
  </ds:schemaRefs>
</ds:datastoreItem>
</file>

<file path=customXml/itemProps3.xml><?xml version="1.0" encoding="utf-8"?>
<ds:datastoreItem xmlns:ds="http://schemas.openxmlformats.org/officeDocument/2006/customXml" ds:itemID="{A4B4B461-D30C-4002-8EF1-093C7F872C79}">
  <ds:schemaRefs>
    <ds:schemaRef ds:uri="http://schemas.microsoft.com/sharepoint/v3/contenttype/forms"/>
  </ds:schemaRefs>
</ds:datastoreItem>
</file>

<file path=customXml/itemProps4.xml><?xml version="1.0" encoding="utf-8"?>
<ds:datastoreItem xmlns:ds="http://schemas.openxmlformats.org/officeDocument/2006/customXml" ds:itemID="{5AA5FBF4-5A59-4D04-8CA0-CEB78CD3AC35}"/>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331</TotalTime>
  <Pages>20</Pages>
  <Words>3779</Words>
  <Characters>2154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2</CharactersWithSpaces>
  <SharedDoc>false</SharedDoc>
  <HLinks>
    <vt:vector size="30" baseType="variant">
      <vt:variant>
        <vt:i4>5701708</vt:i4>
      </vt:variant>
      <vt:variant>
        <vt:i4>12</vt:i4>
      </vt:variant>
      <vt:variant>
        <vt:i4>0</vt:i4>
      </vt:variant>
      <vt:variant>
        <vt:i4>5</vt:i4>
      </vt:variant>
      <vt:variant>
        <vt:lpwstr>http://aka.ms/GSI2videos</vt:lpwstr>
      </vt:variant>
      <vt:variant>
        <vt:lpwstr/>
      </vt:variant>
      <vt:variant>
        <vt:i4>5701708</vt:i4>
      </vt:variant>
      <vt:variant>
        <vt:i4>9</vt:i4>
      </vt:variant>
      <vt:variant>
        <vt:i4>0</vt:i4>
      </vt:variant>
      <vt:variant>
        <vt:i4>5</vt:i4>
      </vt:variant>
      <vt:variant>
        <vt:lpwstr>http://aka.ms/GSI2videos</vt:lpwstr>
      </vt:variant>
      <vt:variant>
        <vt:lpwstr/>
      </vt:variant>
      <vt:variant>
        <vt:i4>5701708</vt:i4>
      </vt:variant>
      <vt:variant>
        <vt:i4>6</vt:i4>
      </vt:variant>
      <vt:variant>
        <vt:i4>0</vt:i4>
      </vt:variant>
      <vt:variant>
        <vt:i4>5</vt:i4>
      </vt:variant>
      <vt:variant>
        <vt:lpwstr>http://aka.ms/GSI2videos</vt:lpwstr>
      </vt:variant>
      <vt:variant>
        <vt:lpwstr/>
      </vt:variant>
      <vt:variant>
        <vt:i4>5701708</vt:i4>
      </vt:variant>
      <vt:variant>
        <vt:i4>3</vt:i4>
      </vt:variant>
      <vt:variant>
        <vt:i4>0</vt:i4>
      </vt:variant>
      <vt:variant>
        <vt:i4>5</vt:i4>
      </vt:variant>
      <vt:variant>
        <vt:lpwstr>http://aka.ms/GSI2videos</vt:lpwstr>
      </vt:variant>
      <vt:variant>
        <vt:lpwstr/>
      </vt:variant>
      <vt:variant>
        <vt:i4>5701708</vt:i4>
      </vt:variant>
      <vt:variant>
        <vt:i4>0</vt:i4>
      </vt:variant>
      <vt:variant>
        <vt:i4>0</vt:i4>
      </vt:variant>
      <vt:variant>
        <vt:i4>5</vt:i4>
      </vt:variant>
      <vt:variant>
        <vt:lpwstr>http://aka.ms/GSI2vide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rk</dc:creator>
  <cp:keywords/>
  <dc:description/>
  <cp:lastModifiedBy>Mary Downes (Allegis Group Holdings Inc)</cp:lastModifiedBy>
  <cp:revision>158</cp:revision>
  <dcterms:created xsi:type="dcterms:W3CDTF">2022-08-26T18:21:00Z</dcterms:created>
  <dcterms:modified xsi:type="dcterms:W3CDTF">2023-02-0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B06F88D85E14F88F2C837575DC8B6</vt:lpwstr>
  </property>
  <property fmtid="{D5CDD505-2E9C-101B-9397-08002B2CF9AE}" pid="3" name="MediaServiceImageTags">
    <vt:lpwstr/>
  </property>
  <property fmtid="{D5CDD505-2E9C-101B-9397-08002B2CF9AE}" pid="4" name="Order">
    <vt:r8>30990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